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C39A4" w14:textId="4D93FF10" w:rsidR="003F65D2" w:rsidRPr="00485CE1" w:rsidRDefault="006126EE" w:rsidP="008F6C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74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outlineLvl w:val="0"/>
        <w:rPr>
          <w:b/>
          <w:sz w:val="22"/>
          <w:szCs w:val="22"/>
        </w:rPr>
      </w:pPr>
      <w:r w:rsidRPr="00485CE1">
        <w:rPr>
          <w:b/>
          <w:sz w:val="22"/>
          <w:szCs w:val="22"/>
        </w:rPr>
        <w:t>Annex</w:t>
      </w:r>
      <w:r w:rsidR="003F65D2" w:rsidRPr="00485CE1">
        <w:rPr>
          <w:b/>
          <w:sz w:val="22"/>
          <w:szCs w:val="22"/>
        </w:rPr>
        <w:t xml:space="preserve"> </w:t>
      </w:r>
      <w:r w:rsidR="00B56C4C" w:rsidRPr="00485CE1">
        <w:rPr>
          <w:b/>
          <w:sz w:val="22"/>
          <w:szCs w:val="22"/>
        </w:rPr>
        <w:t>5</w:t>
      </w:r>
    </w:p>
    <w:p w14:paraId="0E4C10BD" w14:textId="77777777" w:rsidR="003F65D2" w:rsidRPr="00485CE1" w:rsidRDefault="003F65D2" w:rsidP="008F6C7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74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outlineLvl w:val="0"/>
        <w:rPr>
          <w:b/>
          <w:sz w:val="22"/>
          <w:szCs w:val="22"/>
        </w:rPr>
      </w:pPr>
      <w:r w:rsidRPr="00485CE1">
        <w:rPr>
          <w:b/>
          <w:sz w:val="22"/>
          <w:szCs w:val="22"/>
        </w:rPr>
        <w:t>Acknowledgment Letter</w:t>
      </w:r>
    </w:p>
    <w:p w14:paraId="172AD311" w14:textId="77777777" w:rsidR="003F65D2" w:rsidRPr="00485CE1" w:rsidRDefault="003F65D2" w:rsidP="008F6C77">
      <w:pPr>
        <w:ind w:firstLine="90"/>
        <w:jc w:val="both"/>
        <w:rPr>
          <w:sz w:val="22"/>
          <w:szCs w:val="22"/>
        </w:rPr>
      </w:pPr>
    </w:p>
    <w:p w14:paraId="60EFF3B0" w14:textId="091E1DB6" w:rsidR="003F65D2" w:rsidRPr="00485CE1" w:rsidRDefault="006549F2" w:rsidP="008F6C77">
      <w:pPr>
        <w:jc w:val="both"/>
        <w:rPr>
          <w:sz w:val="22"/>
          <w:szCs w:val="22"/>
        </w:rPr>
      </w:pPr>
      <w:bookmarkStart w:id="0" w:name="_Hlk506915870"/>
      <w:r w:rsidRPr="00485CE1">
        <w:rPr>
          <w:sz w:val="22"/>
          <w:szCs w:val="22"/>
        </w:rPr>
        <w:t>To whom it may concern</w:t>
      </w:r>
      <w:r w:rsidR="003F65D2" w:rsidRPr="00485CE1">
        <w:rPr>
          <w:sz w:val="22"/>
          <w:szCs w:val="22"/>
        </w:rPr>
        <w:t>,</w:t>
      </w:r>
    </w:p>
    <w:p w14:paraId="70648FD6" w14:textId="77777777" w:rsidR="003F65D2" w:rsidRPr="00485CE1" w:rsidRDefault="003F65D2" w:rsidP="008F6C77">
      <w:pPr>
        <w:ind w:firstLine="90"/>
        <w:jc w:val="both"/>
        <w:rPr>
          <w:sz w:val="22"/>
          <w:szCs w:val="22"/>
        </w:rPr>
      </w:pPr>
    </w:p>
    <w:p w14:paraId="5CEEE9F8" w14:textId="21A39C82" w:rsidR="003F65D2" w:rsidRPr="00A45122" w:rsidRDefault="003F65D2" w:rsidP="008F6C77">
      <w:pPr>
        <w:jc w:val="both"/>
        <w:rPr>
          <w:sz w:val="22"/>
          <w:szCs w:val="22"/>
        </w:rPr>
      </w:pPr>
      <w:r w:rsidRPr="00A45122">
        <w:rPr>
          <w:sz w:val="22"/>
          <w:szCs w:val="22"/>
        </w:rPr>
        <w:t>We, the undersigned, acknowledge receipt of your Request for Proposal (RFP) No</w:t>
      </w:r>
      <w:r w:rsidRPr="00A45122">
        <w:rPr>
          <w:b/>
          <w:sz w:val="22"/>
          <w:szCs w:val="22"/>
        </w:rPr>
        <w:t xml:space="preserve">. </w:t>
      </w:r>
      <w:r w:rsidR="00F8470D" w:rsidRPr="00A45122">
        <w:rPr>
          <w:sz w:val="22"/>
          <w:szCs w:val="22"/>
        </w:rPr>
        <w:t>RFP/</w:t>
      </w:r>
      <w:r w:rsidR="004D59D5" w:rsidRPr="00A45122">
        <w:rPr>
          <w:sz w:val="22"/>
          <w:szCs w:val="22"/>
        </w:rPr>
        <w:t>2020/00</w:t>
      </w:r>
      <w:r w:rsidR="00CB61A6">
        <w:rPr>
          <w:sz w:val="22"/>
          <w:szCs w:val="22"/>
        </w:rPr>
        <w:t>3</w:t>
      </w:r>
      <w:r w:rsidR="004D59D5" w:rsidRPr="00A45122">
        <w:rPr>
          <w:sz w:val="22"/>
          <w:szCs w:val="22"/>
        </w:rPr>
        <w:t xml:space="preserve"> </w:t>
      </w:r>
      <w:r w:rsidRPr="00A45122">
        <w:rPr>
          <w:sz w:val="22"/>
          <w:szCs w:val="22"/>
        </w:rPr>
        <w:t xml:space="preserve">dated </w:t>
      </w:r>
      <w:r w:rsidR="004D59D5" w:rsidRPr="00A45122">
        <w:rPr>
          <w:sz w:val="22"/>
          <w:szCs w:val="22"/>
        </w:rPr>
        <w:t>1</w:t>
      </w:r>
      <w:r w:rsidR="00173FB1">
        <w:rPr>
          <w:sz w:val="22"/>
          <w:szCs w:val="22"/>
        </w:rPr>
        <w:t>2</w:t>
      </w:r>
      <w:r w:rsidR="004D59D5" w:rsidRPr="00A45122">
        <w:rPr>
          <w:sz w:val="22"/>
          <w:szCs w:val="22"/>
        </w:rPr>
        <w:t xml:space="preserve"> February 2020 </w:t>
      </w:r>
      <w:r w:rsidRPr="00A45122">
        <w:rPr>
          <w:sz w:val="22"/>
          <w:szCs w:val="22"/>
        </w:rPr>
        <w:t>and hereby confirm that we:</w:t>
      </w:r>
    </w:p>
    <w:p w14:paraId="5492B838" w14:textId="77777777" w:rsidR="003F65D2" w:rsidRPr="00A45122" w:rsidRDefault="003F65D2" w:rsidP="008F6C77">
      <w:pPr>
        <w:jc w:val="both"/>
        <w:rPr>
          <w:sz w:val="22"/>
          <w:szCs w:val="22"/>
        </w:rPr>
      </w:pPr>
    </w:p>
    <w:p w14:paraId="1BB2101E" w14:textId="77777777" w:rsidR="003F65D2" w:rsidRPr="00A45122" w:rsidRDefault="003F65D2" w:rsidP="008F6C77">
      <w:pPr>
        <w:tabs>
          <w:tab w:val="left" w:pos="2880"/>
        </w:tabs>
        <w:ind w:left="540"/>
        <w:jc w:val="both"/>
        <w:rPr>
          <w:sz w:val="22"/>
          <w:szCs w:val="22"/>
        </w:rPr>
      </w:pPr>
      <w:r w:rsidRPr="00A45122">
        <w:rPr>
          <w:sz w:val="22"/>
          <w:szCs w:val="22"/>
        </w:rPr>
        <w:t xml:space="preserve">[ </w:t>
      </w:r>
      <w:proofErr w:type="gramStart"/>
      <w:r w:rsidRPr="00A45122">
        <w:rPr>
          <w:sz w:val="22"/>
          <w:szCs w:val="22"/>
        </w:rPr>
        <w:t xml:space="preserve">  ]</w:t>
      </w:r>
      <w:proofErr w:type="gramEnd"/>
      <w:r w:rsidRPr="00A45122">
        <w:rPr>
          <w:sz w:val="22"/>
          <w:szCs w:val="22"/>
        </w:rPr>
        <w:t xml:space="preserve"> INTEND </w:t>
      </w:r>
      <w:r w:rsidRPr="00A45122">
        <w:rPr>
          <w:sz w:val="22"/>
          <w:szCs w:val="22"/>
        </w:rPr>
        <w:tab/>
        <w:t>[   ] DO NOT INTEND</w:t>
      </w:r>
    </w:p>
    <w:p w14:paraId="19210539" w14:textId="77777777" w:rsidR="003F65D2" w:rsidRPr="00A45122" w:rsidRDefault="003F65D2" w:rsidP="008F6C77">
      <w:pPr>
        <w:tabs>
          <w:tab w:val="left" w:pos="2880"/>
        </w:tabs>
        <w:ind w:left="540"/>
        <w:jc w:val="both"/>
        <w:rPr>
          <w:sz w:val="22"/>
          <w:szCs w:val="22"/>
        </w:rPr>
      </w:pPr>
    </w:p>
    <w:p w14:paraId="22D229A2" w14:textId="05CF8123" w:rsidR="003F65D2" w:rsidRPr="00485CE1" w:rsidRDefault="003F65D2" w:rsidP="008F6C77">
      <w:pPr>
        <w:jc w:val="both"/>
        <w:rPr>
          <w:sz w:val="22"/>
          <w:szCs w:val="22"/>
        </w:rPr>
      </w:pPr>
      <w:r w:rsidRPr="00A45122">
        <w:rPr>
          <w:sz w:val="22"/>
          <w:szCs w:val="22"/>
        </w:rPr>
        <w:t xml:space="preserve">to submit a proposal to the secretariat of the Green Climate Fund (GCF) by the deadline date of </w:t>
      </w:r>
      <w:r w:rsidR="004D59D5" w:rsidRPr="00A45122">
        <w:rPr>
          <w:sz w:val="22"/>
          <w:szCs w:val="22"/>
        </w:rPr>
        <w:t>11 March 2020</w:t>
      </w:r>
      <w:r w:rsidRPr="00A45122">
        <w:rPr>
          <w:sz w:val="22"/>
          <w:szCs w:val="22"/>
        </w:rPr>
        <w:t>, and that we:</w:t>
      </w:r>
    </w:p>
    <w:p w14:paraId="73940217" w14:textId="77777777" w:rsidR="003F65D2" w:rsidRPr="00485CE1" w:rsidRDefault="003F65D2" w:rsidP="008F6C77">
      <w:pPr>
        <w:jc w:val="both"/>
        <w:rPr>
          <w:sz w:val="22"/>
          <w:szCs w:val="22"/>
        </w:rPr>
      </w:pPr>
    </w:p>
    <w:p w14:paraId="10212F2F" w14:textId="77777777" w:rsidR="003F65D2" w:rsidRPr="00485CE1" w:rsidRDefault="003F65D2" w:rsidP="008F6C77">
      <w:pPr>
        <w:tabs>
          <w:tab w:val="left" w:pos="2880"/>
        </w:tabs>
        <w:ind w:left="540"/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[ </w:t>
      </w:r>
      <w:proofErr w:type="gramStart"/>
      <w:r w:rsidRPr="00485CE1">
        <w:rPr>
          <w:sz w:val="22"/>
          <w:szCs w:val="22"/>
        </w:rPr>
        <w:t xml:space="preserve">  ]</w:t>
      </w:r>
      <w:proofErr w:type="gramEnd"/>
      <w:r w:rsidRPr="00485CE1">
        <w:rPr>
          <w:sz w:val="22"/>
          <w:szCs w:val="22"/>
        </w:rPr>
        <w:t xml:space="preserve"> INTEND </w:t>
      </w:r>
      <w:r w:rsidRPr="00485CE1">
        <w:rPr>
          <w:sz w:val="22"/>
          <w:szCs w:val="22"/>
        </w:rPr>
        <w:tab/>
        <w:t>[   ] DO NOT INTEND</w:t>
      </w:r>
    </w:p>
    <w:p w14:paraId="641BD73E" w14:textId="77777777" w:rsidR="003F65D2" w:rsidRPr="00485CE1" w:rsidRDefault="003F65D2" w:rsidP="008F6C77">
      <w:pPr>
        <w:tabs>
          <w:tab w:val="left" w:pos="2880"/>
        </w:tabs>
        <w:ind w:left="540"/>
        <w:jc w:val="both"/>
        <w:rPr>
          <w:sz w:val="22"/>
          <w:szCs w:val="22"/>
        </w:rPr>
      </w:pPr>
    </w:p>
    <w:p w14:paraId="1B1D5611" w14:textId="522A48E9" w:rsidR="003F65D2" w:rsidRPr="00485CE1" w:rsidRDefault="003F65D2" w:rsidP="008F6C77">
      <w:pPr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to send one (1) authorized representative to observe the public opening procedure on </w:t>
      </w:r>
      <w:r w:rsidR="004D59D5">
        <w:rPr>
          <w:sz w:val="22"/>
          <w:szCs w:val="22"/>
        </w:rPr>
        <w:t xml:space="preserve">12 </w:t>
      </w:r>
      <w:r w:rsidR="001725BB">
        <w:rPr>
          <w:sz w:val="22"/>
          <w:szCs w:val="22"/>
        </w:rPr>
        <w:t>M</w:t>
      </w:r>
      <w:r w:rsidR="004D59D5">
        <w:rPr>
          <w:sz w:val="22"/>
          <w:szCs w:val="22"/>
        </w:rPr>
        <w:t xml:space="preserve">arch 2020, 10.00 </w:t>
      </w:r>
      <w:proofErr w:type="spellStart"/>
      <w:r w:rsidR="000C3555" w:rsidRPr="00485CE1">
        <w:rPr>
          <w:sz w:val="22"/>
          <w:szCs w:val="22"/>
        </w:rPr>
        <w:t>Hrs</w:t>
      </w:r>
      <w:proofErr w:type="spellEnd"/>
      <w:r w:rsidR="00CA27B7" w:rsidRPr="00485CE1">
        <w:rPr>
          <w:sz w:val="22"/>
          <w:szCs w:val="22"/>
        </w:rPr>
        <w:t xml:space="preserve"> Korean Time</w:t>
      </w:r>
      <w:r w:rsidRPr="00485CE1">
        <w:rPr>
          <w:sz w:val="22"/>
          <w:szCs w:val="22"/>
        </w:rPr>
        <w:t>.</w:t>
      </w:r>
      <w:r w:rsidR="00BC543F">
        <w:rPr>
          <w:sz w:val="22"/>
          <w:szCs w:val="22"/>
        </w:rPr>
        <w:t xml:space="preserve"> </w:t>
      </w:r>
      <w:r w:rsidR="00DE0279" w:rsidRPr="00DE0279">
        <w:rPr>
          <w:sz w:val="22"/>
          <w:szCs w:val="22"/>
        </w:rPr>
        <w:t xml:space="preserve">(Note: attendance to the public opening procedure is </w:t>
      </w:r>
      <w:r w:rsidR="00DE0279" w:rsidRPr="00DE0279">
        <w:rPr>
          <w:sz w:val="22"/>
          <w:szCs w:val="22"/>
          <w:u w:val="single"/>
        </w:rPr>
        <w:t>optional</w:t>
      </w:r>
      <w:r w:rsidR="00DE0279" w:rsidRPr="00DE0279">
        <w:rPr>
          <w:sz w:val="22"/>
          <w:szCs w:val="22"/>
        </w:rPr>
        <w:t>.)</w:t>
      </w:r>
    </w:p>
    <w:p w14:paraId="4F7B9D45" w14:textId="77777777" w:rsidR="003F65D2" w:rsidRPr="00485CE1" w:rsidRDefault="003F65D2" w:rsidP="008F6C77">
      <w:pPr>
        <w:jc w:val="both"/>
        <w:rPr>
          <w:sz w:val="22"/>
          <w:szCs w:val="22"/>
        </w:rPr>
      </w:pPr>
    </w:p>
    <w:p w14:paraId="544D4AC3" w14:textId="3798C9A6" w:rsidR="003F65D2" w:rsidRPr="00485CE1" w:rsidRDefault="003F65D2" w:rsidP="008F6C77">
      <w:pPr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We acknowledge that this RFP is confidential and proprietary to the </w:t>
      </w:r>
      <w:proofErr w:type="gramStart"/>
      <w:r w:rsidR="001E066F" w:rsidRPr="00485CE1">
        <w:rPr>
          <w:sz w:val="22"/>
          <w:szCs w:val="22"/>
        </w:rPr>
        <w:t>GCF</w:t>
      </w:r>
      <w:r w:rsidRPr="00485CE1">
        <w:rPr>
          <w:sz w:val="22"/>
          <w:szCs w:val="22"/>
        </w:rPr>
        <w:t>, and</w:t>
      </w:r>
      <w:proofErr w:type="gramEnd"/>
      <w:r w:rsidRPr="00485CE1">
        <w:rPr>
          <w:sz w:val="22"/>
          <w:szCs w:val="22"/>
        </w:rPr>
        <w:t xml:space="preserve"> contains privileged information. </w:t>
      </w:r>
    </w:p>
    <w:p w14:paraId="343A0DDB" w14:textId="77777777" w:rsidR="003F65D2" w:rsidRPr="00485CE1" w:rsidRDefault="003F65D2" w:rsidP="008F6C77">
      <w:pPr>
        <w:pStyle w:val="Table"/>
        <w:numPr>
          <w:ilvl w:val="0"/>
          <w:numId w:val="0"/>
        </w:numPr>
        <w:tabs>
          <w:tab w:val="right" w:pos="4320"/>
          <w:tab w:val="left" w:pos="4500"/>
        </w:tabs>
        <w:spacing w:before="120"/>
        <w:jc w:val="both"/>
        <w:rPr>
          <w:rFonts w:ascii="Times New Roman" w:hAnsi="Times New Roman" w:cs="Times New Roman"/>
          <w:sz w:val="22"/>
          <w:szCs w:val="22"/>
          <w:lang w:eastAsia="en-US"/>
        </w:rPr>
      </w:pPr>
      <w:r w:rsidRPr="00485CE1">
        <w:rPr>
          <w:rFonts w:ascii="Times New Roman" w:hAnsi="Times New Roman" w:cs="Times New Roman"/>
          <w:sz w:val="22"/>
          <w:szCs w:val="22"/>
          <w:lang w:eastAsia="en-US"/>
        </w:rPr>
        <w:tab/>
        <w:t>Name of Authorized Representative:</w:t>
      </w:r>
      <w:r w:rsidRPr="00485CE1">
        <w:rPr>
          <w:rFonts w:ascii="Times New Roman" w:hAnsi="Times New Roman" w:cs="Times New Roman"/>
          <w:sz w:val="22"/>
          <w:szCs w:val="22"/>
          <w:lang w:eastAsia="en-US"/>
        </w:rPr>
        <w:tab/>
        <w:t>________________________________________</w:t>
      </w:r>
    </w:p>
    <w:p w14:paraId="32325D6E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</w:p>
    <w:p w14:paraId="51371AC1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  <w:t>Signature:</w:t>
      </w:r>
      <w:r w:rsidRPr="00485CE1">
        <w:rPr>
          <w:sz w:val="22"/>
          <w:szCs w:val="22"/>
        </w:rPr>
        <w:tab/>
        <w:t>________________________________________</w:t>
      </w:r>
    </w:p>
    <w:p w14:paraId="4A0A3721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  <w:t>Title:</w:t>
      </w:r>
      <w:r w:rsidRPr="00485CE1">
        <w:rPr>
          <w:sz w:val="22"/>
          <w:szCs w:val="22"/>
        </w:rPr>
        <w:tab/>
        <w:t>________________________________________</w:t>
      </w:r>
    </w:p>
    <w:p w14:paraId="04F1BEBD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  <w:t>Name and Address of Vendor:</w:t>
      </w:r>
      <w:r w:rsidRPr="00485CE1">
        <w:rPr>
          <w:sz w:val="22"/>
          <w:szCs w:val="22"/>
        </w:rPr>
        <w:tab/>
        <w:t>________________________________________</w:t>
      </w:r>
    </w:p>
    <w:p w14:paraId="492F12A8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</w:r>
      <w:r w:rsidRPr="00485CE1">
        <w:rPr>
          <w:sz w:val="22"/>
          <w:szCs w:val="22"/>
        </w:rPr>
        <w:tab/>
        <w:t>________________________________________</w:t>
      </w:r>
    </w:p>
    <w:p w14:paraId="2DEB8123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</w:r>
      <w:r w:rsidRPr="00485CE1">
        <w:rPr>
          <w:sz w:val="22"/>
          <w:szCs w:val="22"/>
        </w:rPr>
        <w:tab/>
        <w:t>________________________________________</w:t>
      </w:r>
    </w:p>
    <w:p w14:paraId="3EC5E7D8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  <w:t>Telephone:</w:t>
      </w:r>
      <w:r w:rsidRPr="00485CE1">
        <w:rPr>
          <w:sz w:val="22"/>
          <w:szCs w:val="22"/>
        </w:rPr>
        <w:tab/>
        <w:t>________________________________________</w:t>
      </w:r>
    </w:p>
    <w:p w14:paraId="495C11ED" w14:textId="77777777" w:rsidR="003F65D2" w:rsidRPr="00485CE1" w:rsidRDefault="003F65D2" w:rsidP="008F6C77">
      <w:pPr>
        <w:tabs>
          <w:tab w:val="right" w:pos="4320"/>
          <w:tab w:val="left" w:pos="4500"/>
        </w:tabs>
        <w:jc w:val="both"/>
        <w:rPr>
          <w:sz w:val="22"/>
          <w:szCs w:val="22"/>
        </w:rPr>
      </w:pPr>
      <w:r w:rsidRPr="00485CE1">
        <w:rPr>
          <w:sz w:val="22"/>
          <w:szCs w:val="22"/>
        </w:rPr>
        <w:tab/>
        <w:t>Facsimile:</w:t>
      </w:r>
      <w:r w:rsidRPr="00485CE1">
        <w:rPr>
          <w:sz w:val="22"/>
          <w:szCs w:val="22"/>
        </w:rPr>
        <w:tab/>
        <w:t>_________</w:t>
      </w:r>
      <w:r w:rsidR="003428A6" w:rsidRPr="00485CE1">
        <w:rPr>
          <w:sz w:val="22"/>
          <w:szCs w:val="22"/>
        </w:rPr>
        <w:t>_______________________________</w:t>
      </w:r>
    </w:p>
    <w:p w14:paraId="6C287D5F" w14:textId="77777777" w:rsidR="003F65D2" w:rsidRPr="00485CE1" w:rsidRDefault="003F65D2" w:rsidP="008F6C77">
      <w:pPr>
        <w:jc w:val="both"/>
        <w:rPr>
          <w:sz w:val="22"/>
          <w:szCs w:val="22"/>
        </w:rPr>
      </w:pPr>
    </w:p>
    <w:p w14:paraId="685EA244" w14:textId="78FD7FCC" w:rsidR="003F65D2" w:rsidRPr="00485CE1" w:rsidRDefault="003F65D2" w:rsidP="008F6C77">
      <w:pPr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If you do not intend to submit a proposal to the </w:t>
      </w:r>
      <w:r w:rsidR="001E066F" w:rsidRPr="00485CE1">
        <w:rPr>
          <w:sz w:val="22"/>
          <w:szCs w:val="22"/>
        </w:rPr>
        <w:t>GCF</w:t>
      </w:r>
      <w:r w:rsidRPr="00485CE1">
        <w:rPr>
          <w:sz w:val="22"/>
          <w:szCs w:val="22"/>
        </w:rPr>
        <w:t>, please indicate the reason:</w:t>
      </w:r>
    </w:p>
    <w:p w14:paraId="1183F52E" w14:textId="77777777" w:rsidR="003F65D2" w:rsidRPr="00485CE1" w:rsidRDefault="003F65D2" w:rsidP="008F6C77">
      <w:pPr>
        <w:tabs>
          <w:tab w:val="left" w:pos="1080"/>
        </w:tabs>
        <w:ind w:left="540"/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[ </w:t>
      </w:r>
      <w:proofErr w:type="gramStart"/>
      <w:r w:rsidRPr="00485CE1">
        <w:rPr>
          <w:sz w:val="22"/>
          <w:szCs w:val="22"/>
        </w:rPr>
        <w:t xml:space="preserve">  ]</w:t>
      </w:r>
      <w:proofErr w:type="gramEnd"/>
      <w:r w:rsidRPr="00485CE1">
        <w:rPr>
          <w:sz w:val="22"/>
          <w:szCs w:val="22"/>
        </w:rPr>
        <w:tab/>
        <w:t>We do not have the capacity to submit a proposal at this time.</w:t>
      </w:r>
    </w:p>
    <w:p w14:paraId="0E619D76" w14:textId="77777777" w:rsidR="003F65D2" w:rsidRPr="00485CE1" w:rsidRDefault="003F65D2" w:rsidP="008F6C77">
      <w:pPr>
        <w:tabs>
          <w:tab w:val="left" w:pos="1080"/>
        </w:tabs>
        <w:ind w:left="540"/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[ </w:t>
      </w:r>
      <w:proofErr w:type="gramStart"/>
      <w:r w:rsidRPr="00485CE1">
        <w:rPr>
          <w:sz w:val="22"/>
          <w:szCs w:val="22"/>
        </w:rPr>
        <w:t xml:space="preserve">  ]</w:t>
      </w:r>
      <w:proofErr w:type="gramEnd"/>
      <w:r w:rsidRPr="00485CE1">
        <w:rPr>
          <w:sz w:val="22"/>
          <w:szCs w:val="22"/>
        </w:rPr>
        <w:tab/>
        <w:t>We cannot meet the requirements for this RFP.</w:t>
      </w:r>
    </w:p>
    <w:p w14:paraId="51E270BD" w14:textId="77777777" w:rsidR="003F65D2" w:rsidRPr="00485CE1" w:rsidRDefault="003F65D2" w:rsidP="008F6C77">
      <w:pPr>
        <w:tabs>
          <w:tab w:val="left" w:pos="1080"/>
        </w:tabs>
        <w:ind w:left="540"/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[ </w:t>
      </w:r>
      <w:proofErr w:type="gramStart"/>
      <w:r w:rsidRPr="00485CE1">
        <w:rPr>
          <w:sz w:val="22"/>
          <w:szCs w:val="22"/>
        </w:rPr>
        <w:t xml:space="preserve">  ]</w:t>
      </w:r>
      <w:proofErr w:type="gramEnd"/>
      <w:r w:rsidRPr="00485CE1">
        <w:rPr>
          <w:sz w:val="22"/>
          <w:szCs w:val="22"/>
        </w:rPr>
        <w:tab/>
        <w:t>We do not think we can make a competitive offer at this time.</w:t>
      </w:r>
    </w:p>
    <w:p w14:paraId="770BD753" w14:textId="77777777" w:rsidR="003F65D2" w:rsidRPr="00485CE1" w:rsidRDefault="003F65D2" w:rsidP="008F6C77">
      <w:pPr>
        <w:tabs>
          <w:tab w:val="left" w:pos="1080"/>
        </w:tabs>
        <w:ind w:left="540"/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[ </w:t>
      </w:r>
      <w:proofErr w:type="gramStart"/>
      <w:r w:rsidRPr="00485CE1">
        <w:rPr>
          <w:sz w:val="22"/>
          <w:szCs w:val="22"/>
        </w:rPr>
        <w:t xml:space="preserve">  ]</w:t>
      </w:r>
      <w:proofErr w:type="gramEnd"/>
      <w:r w:rsidRPr="00485CE1">
        <w:rPr>
          <w:sz w:val="22"/>
          <w:szCs w:val="22"/>
        </w:rPr>
        <w:tab/>
        <w:t>Other (please specify): ____________________________________________________</w:t>
      </w:r>
    </w:p>
    <w:p w14:paraId="1C509519" w14:textId="77777777" w:rsidR="003F65D2" w:rsidRPr="00485CE1" w:rsidRDefault="003F65D2" w:rsidP="008F6C77">
      <w:pPr>
        <w:jc w:val="both"/>
        <w:rPr>
          <w:sz w:val="22"/>
          <w:szCs w:val="22"/>
        </w:rPr>
      </w:pPr>
    </w:p>
    <w:p w14:paraId="5A74A2FE" w14:textId="77777777" w:rsidR="003F65D2" w:rsidRPr="00485CE1" w:rsidRDefault="003F65D2" w:rsidP="008F6C77">
      <w:pPr>
        <w:jc w:val="both"/>
        <w:rPr>
          <w:sz w:val="22"/>
          <w:szCs w:val="22"/>
        </w:rPr>
      </w:pPr>
      <w:r w:rsidRPr="00485CE1">
        <w:rPr>
          <w:sz w:val="22"/>
          <w:szCs w:val="22"/>
        </w:rPr>
        <w:t xml:space="preserve">Kindly return this acknowledgement letter immediately via </w:t>
      </w:r>
      <w:r w:rsidR="00AF1924" w:rsidRPr="00485CE1">
        <w:rPr>
          <w:sz w:val="22"/>
          <w:szCs w:val="22"/>
        </w:rPr>
        <w:t xml:space="preserve">e-mail to </w:t>
      </w:r>
      <w:hyperlink r:id="rId11" w:history="1">
        <w:r w:rsidR="00AF1924" w:rsidRPr="00485CE1">
          <w:rPr>
            <w:rStyle w:val="Hyperlink"/>
            <w:sz w:val="22"/>
            <w:szCs w:val="22"/>
          </w:rPr>
          <w:t>procurement@gcfund.org</w:t>
        </w:r>
      </w:hyperlink>
      <w:r w:rsidR="00AF1924" w:rsidRPr="00485CE1">
        <w:rPr>
          <w:sz w:val="22"/>
          <w:szCs w:val="22"/>
        </w:rPr>
        <w:t xml:space="preserve"> </w:t>
      </w:r>
    </w:p>
    <w:p w14:paraId="479DCBFB" w14:textId="77777777" w:rsidR="003F65D2" w:rsidRPr="00485CE1" w:rsidRDefault="003F65D2" w:rsidP="008F6C77">
      <w:pPr>
        <w:jc w:val="both"/>
        <w:rPr>
          <w:sz w:val="22"/>
          <w:szCs w:val="22"/>
        </w:rPr>
      </w:pPr>
    </w:p>
    <w:p w14:paraId="0BA730A2" w14:textId="77777777" w:rsidR="00CC3A48" w:rsidRPr="00485CE1" w:rsidRDefault="003F65D2" w:rsidP="008F6C77">
      <w:pPr>
        <w:widowControl w:val="0"/>
        <w:spacing w:line="200" w:lineRule="exact"/>
        <w:jc w:val="both"/>
        <w:rPr>
          <w:b/>
          <w:sz w:val="22"/>
          <w:szCs w:val="22"/>
        </w:rPr>
      </w:pPr>
      <w:r w:rsidRPr="00485CE1">
        <w:rPr>
          <w:b/>
          <w:sz w:val="22"/>
          <w:szCs w:val="22"/>
        </w:rPr>
        <w:t>NOTE:  Due to current security arrangements, your authorized representative must present a completed copy of this letter in order to observe the public opening procedure.</w:t>
      </w:r>
    </w:p>
    <w:p w14:paraId="5B30F6C4" w14:textId="791722D3" w:rsidR="00224BA7" w:rsidRPr="00485CE1" w:rsidRDefault="00224BA7" w:rsidP="003F03CA">
      <w:pPr>
        <w:keepNext/>
        <w:tabs>
          <w:tab w:val="left" w:pos="425"/>
          <w:tab w:val="left" w:pos="709"/>
          <w:tab w:val="left" w:pos="851"/>
          <w:tab w:val="left" w:pos="5245"/>
        </w:tabs>
        <w:spacing w:line="284" w:lineRule="atLeast"/>
        <w:jc w:val="both"/>
        <w:outlineLvl w:val="0"/>
        <w:rPr>
          <w:sz w:val="22"/>
          <w:szCs w:val="22"/>
          <w:lang w:val="en-GB"/>
        </w:rPr>
      </w:pPr>
      <w:bookmarkStart w:id="1" w:name="_GoBack"/>
      <w:bookmarkEnd w:id="0"/>
      <w:bookmarkEnd w:id="1"/>
    </w:p>
    <w:sectPr w:rsidR="00224BA7" w:rsidRPr="00485CE1" w:rsidSect="00E25797">
      <w:headerReference w:type="default" r:id="rId12"/>
      <w:footerReference w:type="even" r:id="rId13"/>
      <w:footerReference w:type="default" r:id="rId14"/>
      <w:headerReference w:type="first" r:id="rId15"/>
      <w:pgSz w:w="11906" w:h="16838" w:code="9"/>
      <w:pgMar w:top="2001" w:right="1106" w:bottom="630" w:left="1008" w:header="43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55331" w14:textId="77777777" w:rsidR="00EC69C3" w:rsidRDefault="00EC69C3">
      <w:r>
        <w:separator/>
      </w:r>
    </w:p>
  </w:endnote>
  <w:endnote w:type="continuationSeparator" w:id="0">
    <w:p w14:paraId="122E0E83" w14:textId="77777777" w:rsidR="00EC69C3" w:rsidRDefault="00EC69C3">
      <w:r>
        <w:continuationSeparator/>
      </w:r>
    </w:p>
  </w:endnote>
  <w:endnote w:type="continuationNotice" w:id="1">
    <w:p w14:paraId="796FCDEA" w14:textId="77777777" w:rsidR="00EC69C3" w:rsidRDefault="00EC69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36C84" w14:textId="77777777" w:rsidR="00461216" w:rsidRDefault="00461216" w:rsidP="00F56AA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06DF98" w14:textId="77777777" w:rsidR="00461216" w:rsidRDefault="00461216" w:rsidP="0090571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EAD6F" w14:textId="77777777" w:rsidR="00461216" w:rsidRDefault="00461216" w:rsidP="00E25797">
    <w:pPr>
      <w:pStyle w:val="Footer"/>
      <w:framePr w:wrap="around" w:vAnchor="text" w:hAnchor="margin" w:xAlign="right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A2D67" w14:textId="77777777" w:rsidR="00EC69C3" w:rsidRDefault="00EC69C3">
      <w:r>
        <w:separator/>
      </w:r>
    </w:p>
  </w:footnote>
  <w:footnote w:type="continuationSeparator" w:id="0">
    <w:p w14:paraId="350F2A08" w14:textId="77777777" w:rsidR="00EC69C3" w:rsidRDefault="00EC69C3">
      <w:r>
        <w:continuationSeparator/>
      </w:r>
    </w:p>
  </w:footnote>
  <w:footnote w:type="continuationNotice" w:id="1">
    <w:p w14:paraId="35660D87" w14:textId="77777777" w:rsidR="00EC69C3" w:rsidRDefault="00EC69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74EF6" w14:textId="77777777" w:rsidR="00461216" w:rsidRDefault="003F03CA" w:rsidP="003D0CA1">
    <w:pPr>
      <w:pStyle w:val="Header"/>
      <w:rPr>
        <w:rFonts w:ascii="Cambria" w:hAnsi="Cambria"/>
        <w:color w:val="4F6228"/>
      </w:rPr>
    </w:pPr>
    <w:r>
      <w:rPr>
        <w:rFonts w:ascii="Cambria" w:hAnsi="Cambria"/>
        <w:noProof/>
        <w:color w:val="4F6228"/>
        <w:lang w:eastAsia="zh-CN"/>
      </w:rPr>
      <w:pict w14:anchorId="56AA89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logo_GCF_cmyk80" style="position:absolute;margin-left:-3.4pt;margin-top:4.55pt;width:102.75pt;height:64.5pt;z-index:251658242;visibility:visible">
          <v:imagedata r:id="rId1" o:title="image018"/>
        </v:shape>
      </w:pict>
    </w:r>
  </w:p>
  <w:p w14:paraId="259CF30F" w14:textId="77777777" w:rsidR="00461216" w:rsidRDefault="00461216" w:rsidP="003D0CA1">
    <w:pPr>
      <w:pStyle w:val="Header"/>
      <w:rPr>
        <w:rFonts w:ascii="Cambria" w:hAnsi="Cambria"/>
        <w:color w:val="4F6228"/>
      </w:rPr>
    </w:pPr>
  </w:p>
  <w:p w14:paraId="11254910" w14:textId="77777777" w:rsidR="00461216" w:rsidRDefault="00461216" w:rsidP="003D0CA1">
    <w:pPr>
      <w:pStyle w:val="Header"/>
      <w:rPr>
        <w:rFonts w:ascii="Cambria" w:hAnsi="Cambria"/>
        <w:color w:val="4F6228"/>
      </w:rPr>
    </w:pPr>
  </w:p>
  <w:p w14:paraId="5E70B0A5" w14:textId="77777777" w:rsidR="00461216" w:rsidRDefault="00461216" w:rsidP="003D0CA1">
    <w:pPr>
      <w:pStyle w:val="Header"/>
      <w:rPr>
        <w:rFonts w:ascii="Cambria" w:hAnsi="Cambria"/>
        <w:color w:val="4F6228"/>
      </w:rPr>
    </w:pPr>
  </w:p>
  <w:p w14:paraId="24358EDF" w14:textId="77777777" w:rsidR="00461216" w:rsidRDefault="00461216" w:rsidP="003D0CA1">
    <w:pPr>
      <w:pStyle w:val="Header"/>
      <w:rPr>
        <w:rFonts w:ascii="Cambria" w:hAnsi="Cambria"/>
        <w:color w:val="4F6228"/>
      </w:rPr>
    </w:pPr>
  </w:p>
  <w:p w14:paraId="35B6CE30" w14:textId="77777777" w:rsidR="00461216" w:rsidRPr="003D0CA1" w:rsidRDefault="00461216" w:rsidP="003D0CA1">
    <w:pPr>
      <w:pStyle w:val="Header"/>
      <w:rPr>
        <w:rFonts w:ascii="Cambria" w:hAnsi="Cambria"/>
        <w:color w:val="4F62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8A3B1" w14:textId="77777777" w:rsidR="00461216" w:rsidRDefault="003F03CA">
    <w:pPr>
      <w:pStyle w:val="Header"/>
    </w:pPr>
    <w:r>
      <w:rPr>
        <w:noProof/>
      </w:rPr>
      <w:pict w14:anchorId="677A57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2049" type="#_x0000_t75" alt="logo_GCF_cmyk80" style="position:absolute;margin-left:8.9pt;margin-top:-11.05pt;width:102.75pt;height:64.5pt;z-index:251658241;visibility:visible">
          <v:imagedata r:id="rId1" o:title="image018"/>
        </v:shape>
      </w:pict>
    </w:r>
  </w:p>
  <w:p w14:paraId="631CA4ED" w14:textId="77777777" w:rsidR="00461216" w:rsidRDefault="00461216">
    <w:pPr>
      <w:pStyle w:val="Header"/>
    </w:pPr>
  </w:p>
  <w:p w14:paraId="5CEFF9F4" w14:textId="77777777" w:rsidR="00461216" w:rsidRDefault="00461216">
    <w:pPr>
      <w:pStyle w:val="Header"/>
    </w:pPr>
  </w:p>
  <w:p w14:paraId="7D54E805" w14:textId="77777777" w:rsidR="00461216" w:rsidRDefault="00461216">
    <w:pPr>
      <w:pStyle w:val="Header"/>
    </w:pPr>
  </w:p>
  <w:p w14:paraId="3D55F49D" w14:textId="77777777" w:rsidR="00461216" w:rsidRDefault="00461216">
    <w:pPr>
      <w:pStyle w:val="Header"/>
    </w:pPr>
  </w:p>
  <w:p w14:paraId="2595FAFC" w14:textId="77777777" w:rsidR="00461216" w:rsidRDefault="004612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3136"/>
    <w:multiLevelType w:val="multilevel"/>
    <w:tmpl w:val="3BB02B26"/>
    <w:lvl w:ilvl="0">
      <w:start w:val="1"/>
      <w:numFmt w:val="decimal"/>
      <w:pStyle w:val="Heading2"/>
      <w:lvlText w:val="%1."/>
      <w:lvlJc w:val="left"/>
      <w:pPr>
        <w:tabs>
          <w:tab w:val="num" w:pos="-180"/>
        </w:tabs>
        <w:ind w:left="-540" w:firstLine="0"/>
      </w:pPr>
      <w:rPr>
        <w:rFonts w:hint="default"/>
        <w:b/>
        <w:i w:val="0"/>
        <w:sz w:val="22"/>
      </w:rPr>
    </w:lvl>
    <w:lvl w:ilvl="1">
      <w:start w:val="1"/>
      <w:numFmt w:val="decimal"/>
      <w:pStyle w:val="Heading3"/>
      <w:lvlText w:val="%1.%2"/>
      <w:lvlJc w:val="left"/>
      <w:pPr>
        <w:tabs>
          <w:tab w:val="num" w:pos="657"/>
        </w:tabs>
        <w:ind w:left="65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"/>
        </w:tabs>
        <w:ind w:left="747" w:firstLine="0"/>
      </w:pPr>
      <w:rPr>
        <w:rFonts w:hint="default"/>
      </w:rPr>
    </w:lvl>
    <w:lvl w:ilvl="3">
      <w:start w:val="1"/>
      <w:numFmt w:val="upperLetter"/>
      <w:pStyle w:val="Heading4"/>
      <w:lvlText w:val="Appendix  %4"/>
      <w:lvlJc w:val="left"/>
      <w:pPr>
        <w:tabs>
          <w:tab w:val="num" w:pos="2340"/>
        </w:tabs>
        <w:ind w:left="180" w:firstLine="0"/>
      </w:pPr>
      <w:rPr>
        <w:rFonts w:ascii="Arial" w:hAnsi="Arial" w:hint="default"/>
        <w:b w:val="0"/>
        <w:i w:val="0"/>
        <w:sz w:val="36"/>
      </w:rPr>
    </w:lvl>
    <w:lvl w:ilvl="4">
      <w:start w:val="1"/>
      <w:numFmt w:val="decimal"/>
      <w:lvlText w:val="%1.%5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18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18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18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180" w:firstLine="0"/>
      </w:pPr>
      <w:rPr>
        <w:rFonts w:hint="default"/>
      </w:rPr>
    </w:lvl>
  </w:abstractNum>
  <w:abstractNum w:abstractNumId="1" w15:restartNumberingAfterBreak="0">
    <w:nsid w:val="01D62D5B"/>
    <w:multiLevelType w:val="hybridMultilevel"/>
    <w:tmpl w:val="5A805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80338"/>
    <w:multiLevelType w:val="multilevel"/>
    <w:tmpl w:val="49F818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pStyle w:val="Heading2numbered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2%1.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4956DAD"/>
    <w:multiLevelType w:val="singleLevel"/>
    <w:tmpl w:val="4544B116"/>
    <w:lvl w:ilvl="0">
      <w:start w:val="1"/>
      <w:numFmt w:val="lowerLetter"/>
      <w:lvlText w:val="%1)"/>
      <w:lvlJc w:val="left"/>
      <w:pPr>
        <w:tabs>
          <w:tab w:val="num" w:pos="360"/>
        </w:tabs>
        <w:ind w:left="357" w:hanging="357"/>
      </w:pPr>
    </w:lvl>
  </w:abstractNum>
  <w:abstractNum w:abstractNumId="4" w15:restartNumberingAfterBreak="0">
    <w:nsid w:val="0D9E22B6"/>
    <w:multiLevelType w:val="hybridMultilevel"/>
    <w:tmpl w:val="A2842FC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E034450"/>
    <w:multiLevelType w:val="multilevel"/>
    <w:tmpl w:val="571E99E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>
      <w:start w:val="1"/>
      <w:numFmt w:val="decimal"/>
      <w:pStyle w:val="H2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5D82303"/>
    <w:multiLevelType w:val="hybridMultilevel"/>
    <w:tmpl w:val="6AF6C39A"/>
    <w:lvl w:ilvl="0" w:tplc="224E6F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971D61"/>
    <w:multiLevelType w:val="hybridMultilevel"/>
    <w:tmpl w:val="7D140D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117DC"/>
    <w:multiLevelType w:val="hybridMultilevel"/>
    <w:tmpl w:val="6AF6C39A"/>
    <w:lvl w:ilvl="0" w:tplc="224E6F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D5B3E17"/>
    <w:multiLevelType w:val="multilevel"/>
    <w:tmpl w:val="F2D22CA8"/>
    <w:lvl w:ilvl="0">
      <w:start w:val="1"/>
      <w:numFmt w:val="upperRoman"/>
      <w:pStyle w:val="H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pStyle w:val="H3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pStyle w:val="P1"/>
      <w:lvlText w:val="%4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4">
      <w:start w:val="1"/>
      <w:numFmt w:val="lowerLetter"/>
      <w:pStyle w:val="P2"/>
      <w:lvlText w:val="(%5)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lowerRoman"/>
      <w:pStyle w:val="P3"/>
      <w:lvlText w:val="(%6)"/>
      <w:lvlJc w:val="left"/>
      <w:pPr>
        <w:tabs>
          <w:tab w:val="num" w:pos="2228"/>
        </w:tabs>
        <w:ind w:left="153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1F06E4E"/>
    <w:multiLevelType w:val="hybridMultilevel"/>
    <w:tmpl w:val="F948E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D00D2"/>
    <w:multiLevelType w:val="hybridMultilevel"/>
    <w:tmpl w:val="ED6CEEB4"/>
    <w:lvl w:ilvl="0" w:tplc="4010211C">
      <w:start w:val="1"/>
      <w:numFmt w:val="decimal"/>
      <w:pStyle w:val="NumberedPara"/>
      <w:lvlText w:val="%1."/>
      <w:lvlJc w:val="left"/>
      <w:pPr>
        <w:ind w:left="288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ind w:left="36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3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50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7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4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72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9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640" w:hanging="180"/>
      </w:pPr>
      <w:rPr>
        <w:rFonts w:cs="Times New Roman"/>
      </w:rPr>
    </w:lvl>
  </w:abstractNum>
  <w:abstractNum w:abstractNumId="12" w15:restartNumberingAfterBreak="0">
    <w:nsid w:val="3D5F378C"/>
    <w:multiLevelType w:val="hybridMultilevel"/>
    <w:tmpl w:val="7F0ED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0414EC"/>
    <w:multiLevelType w:val="hybridMultilevel"/>
    <w:tmpl w:val="ED2086D8"/>
    <w:lvl w:ilvl="0" w:tplc="209A22D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65226B"/>
    <w:multiLevelType w:val="hybridMultilevel"/>
    <w:tmpl w:val="C4347B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4F50A5"/>
    <w:multiLevelType w:val="hybridMultilevel"/>
    <w:tmpl w:val="11240284"/>
    <w:lvl w:ilvl="0" w:tplc="BCAC8244">
      <w:start w:val="1"/>
      <w:numFmt w:val="upperLetter"/>
      <w:lvlText w:val="%1."/>
      <w:lvlJc w:val="left"/>
      <w:pPr>
        <w:ind w:hanging="720"/>
      </w:pPr>
      <w:rPr>
        <w:rFonts w:ascii="Cambria" w:eastAsia="Cambria" w:hAnsi="Cambria" w:hint="default"/>
        <w:b/>
        <w:bCs/>
        <w:sz w:val="22"/>
        <w:szCs w:val="22"/>
      </w:rPr>
    </w:lvl>
    <w:lvl w:ilvl="1" w:tplc="F74256AC">
      <w:start w:val="1"/>
      <w:numFmt w:val="decimal"/>
      <w:lvlText w:val="%2."/>
      <w:lvlJc w:val="left"/>
      <w:pPr>
        <w:ind w:hanging="721"/>
      </w:pPr>
      <w:rPr>
        <w:rFonts w:ascii="Cambria" w:eastAsia="Cambria" w:hAnsi="Cambria" w:hint="default"/>
        <w:sz w:val="22"/>
        <w:szCs w:val="22"/>
      </w:rPr>
    </w:lvl>
    <w:lvl w:ilvl="2" w:tplc="A0DE1794">
      <w:start w:val="1"/>
      <w:numFmt w:val="bullet"/>
      <w:lvlText w:val="•"/>
      <w:lvlJc w:val="left"/>
      <w:rPr>
        <w:rFonts w:hint="default"/>
      </w:rPr>
    </w:lvl>
    <w:lvl w:ilvl="3" w:tplc="1144B4DE">
      <w:start w:val="1"/>
      <w:numFmt w:val="bullet"/>
      <w:lvlText w:val="•"/>
      <w:lvlJc w:val="left"/>
      <w:rPr>
        <w:rFonts w:hint="default"/>
      </w:rPr>
    </w:lvl>
    <w:lvl w:ilvl="4" w:tplc="55620C48">
      <w:start w:val="1"/>
      <w:numFmt w:val="bullet"/>
      <w:lvlText w:val="•"/>
      <w:lvlJc w:val="left"/>
      <w:rPr>
        <w:rFonts w:hint="default"/>
      </w:rPr>
    </w:lvl>
    <w:lvl w:ilvl="5" w:tplc="73F266A8">
      <w:start w:val="1"/>
      <w:numFmt w:val="bullet"/>
      <w:lvlText w:val="•"/>
      <w:lvlJc w:val="left"/>
      <w:rPr>
        <w:rFonts w:hint="default"/>
      </w:rPr>
    </w:lvl>
    <w:lvl w:ilvl="6" w:tplc="AE5EE348">
      <w:start w:val="1"/>
      <w:numFmt w:val="bullet"/>
      <w:lvlText w:val="•"/>
      <w:lvlJc w:val="left"/>
      <w:rPr>
        <w:rFonts w:hint="default"/>
      </w:rPr>
    </w:lvl>
    <w:lvl w:ilvl="7" w:tplc="CA025902">
      <w:start w:val="1"/>
      <w:numFmt w:val="bullet"/>
      <w:lvlText w:val="•"/>
      <w:lvlJc w:val="left"/>
      <w:rPr>
        <w:rFonts w:hint="default"/>
      </w:rPr>
    </w:lvl>
    <w:lvl w:ilvl="8" w:tplc="251880E6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50C90250"/>
    <w:multiLevelType w:val="hybridMultilevel"/>
    <w:tmpl w:val="279ABD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2F647C"/>
    <w:multiLevelType w:val="hybridMultilevel"/>
    <w:tmpl w:val="85D6C6C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B879BE"/>
    <w:multiLevelType w:val="hybridMultilevel"/>
    <w:tmpl w:val="8704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903E9F"/>
    <w:multiLevelType w:val="hybridMultilevel"/>
    <w:tmpl w:val="067C3B38"/>
    <w:lvl w:ilvl="0" w:tplc="57AA8A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3E7598">
      <w:start w:val="1"/>
      <w:numFmt w:val="lowerRoman"/>
      <w:lvlText w:val="%2)"/>
      <w:lvlJc w:val="left"/>
      <w:pPr>
        <w:ind w:left="1440" w:hanging="360"/>
      </w:pPr>
      <w:rPr>
        <w:rFonts w:ascii="Cambria" w:eastAsia="Malgun Gothic" w:hAnsi="Cambria" w:cs="Calibr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5C3661"/>
    <w:multiLevelType w:val="hybridMultilevel"/>
    <w:tmpl w:val="E27C4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5E05F0"/>
    <w:multiLevelType w:val="hybridMultilevel"/>
    <w:tmpl w:val="D87E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9D54B5"/>
    <w:multiLevelType w:val="multilevel"/>
    <w:tmpl w:val="77E2A72A"/>
    <w:name w:val="Reg10"/>
    <w:lvl w:ilvl="0">
      <w:start w:val="1"/>
      <w:numFmt w:val="decimal"/>
      <w:pStyle w:val="Table"/>
      <w:lvlText w:val="%1."/>
      <w:lvlJc w:val="left"/>
      <w:pPr>
        <w:tabs>
          <w:tab w:val="num" w:pos="470"/>
        </w:tabs>
        <w:ind w:left="11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854"/>
        </w:tabs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5CC13525"/>
    <w:multiLevelType w:val="hybridMultilevel"/>
    <w:tmpl w:val="0258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117BC"/>
    <w:multiLevelType w:val="hybridMultilevel"/>
    <w:tmpl w:val="6FEE7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D72519C">
      <w:start w:val="1"/>
      <w:numFmt w:val="lowerLetter"/>
      <w:lvlText w:val="(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76014D"/>
    <w:multiLevelType w:val="hybridMultilevel"/>
    <w:tmpl w:val="1FFAF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05B71"/>
    <w:multiLevelType w:val="hybridMultilevel"/>
    <w:tmpl w:val="91D41E1A"/>
    <w:lvl w:ilvl="0" w:tplc="4196AA2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F335F2"/>
    <w:multiLevelType w:val="hybridMultilevel"/>
    <w:tmpl w:val="B7304E3C"/>
    <w:lvl w:ilvl="0" w:tplc="DD3A83E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E43A404E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  <w:vertAlign w:val="superscrip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F64076"/>
    <w:multiLevelType w:val="hybridMultilevel"/>
    <w:tmpl w:val="44A02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F3CEE"/>
    <w:multiLevelType w:val="hybridMultilevel"/>
    <w:tmpl w:val="7C484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D0C62"/>
    <w:multiLevelType w:val="hybridMultilevel"/>
    <w:tmpl w:val="93CEA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D90181"/>
    <w:multiLevelType w:val="hybridMultilevel"/>
    <w:tmpl w:val="FC6C4104"/>
    <w:lvl w:ilvl="0" w:tplc="B142BEA2">
      <w:start w:val="1"/>
      <w:numFmt w:val="bullet"/>
      <w:pStyle w:val="Repor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63260C"/>
    <w:multiLevelType w:val="hybridMultilevel"/>
    <w:tmpl w:val="31061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14066C">
      <w:numFmt w:val="bullet"/>
      <w:lvlText w:val="•"/>
      <w:lvlJc w:val="left"/>
      <w:pPr>
        <w:ind w:left="2520" w:hanging="720"/>
      </w:pPr>
      <w:rPr>
        <w:rFonts w:ascii="Times New Roman" w:eastAsiaTheme="minorEastAsia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030E22"/>
    <w:multiLevelType w:val="hybridMultilevel"/>
    <w:tmpl w:val="D5780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7"/>
  </w:num>
  <w:num w:numId="4">
    <w:abstractNumId w:val="29"/>
  </w:num>
  <w:num w:numId="5">
    <w:abstractNumId w:val="22"/>
  </w:num>
  <w:num w:numId="6">
    <w:abstractNumId w:val="2"/>
  </w:num>
  <w:num w:numId="7">
    <w:abstractNumId w:val="19"/>
  </w:num>
  <w:num w:numId="8">
    <w:abstractNumId w:val="9"/>
  </w:num>
  <w:num w:numId="9">
    <w:abstractNumId w:val="5"/>
  </w:num>
  <w:num w:numId="10">
    <w:abstractNumId w:val="11"/>
  </w:num>
  <w:num w:numId="11">
    <w:abstractNumId w:val="3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16"/>
  </w:num>
  <w:num w:numId="15">
    <w:abstractNumId w:val="14"/>
  </w:num>
  <w:num w:numId="16">
    <w:abstractNumId w:val="13"/>
  </w:num>
  <w:num w:numId="17">
    <w:abstractNumId w:val="27"/>
  </w:num>
  <w:num w:numId="18">
    <w:abstractNumId w:val="4"/>
  </w:num>
  <w:num w:numId="19">
    <w:abstractNumId w:val="0"/>
  </w:num>
  <w:num w:numId="20">
    <w:abstractNumId w:val="0"/>
    <w:lvlOverride w:ilvl="0">
      <w:startOverride w:val="6"/>
    </w:lvlOverride>
    <w:lvlOverride w:ilvl="1">
      <w:startOverride w:val="1"/>
    </w:lvlOverride>
  </w:num>
  <w:num w:numId="21">
    <w:abstractNumId w:val="0"/>
    <w:lvlOverride w:ilvl="0">
      <w:startOverride w:val="8"/>
    </w:lvlOverride>
    <w:lvlOverride w:ilvl="1">
      <w:startOverride w:val="1"/>
    </w:lvlOverride>
  </w:num>
  <w:num w:numId="22">
    <w:abstractNumId w:val="17"/>
  </w:num>
  <w:num w:numId="23">
    <w:abstractNumId w:val="8"/>
  </w:num>
  <w:num w:numId="24">
    <w:abstractNumId w:val="6"/>
  </w:num>
  <w:num w:numId="25">
    <w:abstractNumId w:val="24"/>
  </w:num>
  <w:num w:numId="26">
    <w:abstractNumId w:val="28"/>
  </w:num>
  <w:num w:numId="27">
    <w:abstractNumId w:val="18"/>
  </w:num>
  <w:num w:numId="28">
    <w:abstractNumId w:val="23"/>
  </w:num>
  <w:num w:numId="29">
    <w:abstractNumId w:val="10"/>
  </w:num>
  <w:num w:numId="30">
    <w:abstractNumId w:val="32"/>
  </w:num>
  <w:num w:numId="31">
    <w:abstractNumId w:val="30"/>
  </w:num>
  <w:num w:numId="32">
    <w:abstractNumId w:val="12"/>
  </w:num>
  <w:num w:numId="33">
    <w:abstractNumId w:val="33"/>
  </w:num>
  <w:num w:numId="34">
    <w:abstractNumId w:val="1"/>
  </w:num>
  <w:num w:numId="35">
    <w:abstractNumId w:val="25"/>
  </w:num>
  <w:num w:numId="36">
    <w:abstractNumId w:val="20"/>
  </w:num>
  <w:num w:numId="37">
    <w:abstractNumId w:val="21"/>
  </w:num>
  <w:num w:numId="38">
    <w:abstractNumId w:val="26"/>
  </w:num>
  <w:num w:numId="39">
    <w:abstractNumId w:val="3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7U0NDO2tDQwNzJW0lEKTi0uzszPAykwrAUALcIjZywAAAA="/>
  </w:docVars>
  <w:rsids>
    <w:rsidRoot w:val="00E76E12"/>
    <w:rsid w:val="00000730"/>
    <w:rsid w:val="00000FB1"/>
    <w:rsid w:val="00003132"/>
    <w:rsid w:val="00003194"/>
    <w:rsid w:val="00003990"/>
    <w:rsid w:val="000061BA"/>
    <w:rsid w:val="00006A36"/>
    <w:rsid w:val="00006EC6"/>
    <w:rsid w:val="00007CDF"/>
    <w:rsid w:val="000117C8"/>
    <w:rsid w:val="00011DC2"/>
    <w:rsid w:val="00012255"/>
    <w:rsid w:val="000123AC"/>
    <w:rsid w:val="00015189"/>
    <w:rsid w:val="00016BC0"/>
    <w:rsid w:val="0001759C"/>
    <w:rsid w:val="0002074A"/>
    <w:rsid w:val="00020750"/>
    <w:rsid w:val="000207F2"/>
    <w:rsid w:val="000209A5"/>
    <w:rsid w:val="000216D0"/>
    <w:rsid w:val="00022EDC"/>
    <w:rsid w:val="00023289"/>
    <w:rsid w:val="0002332E"/>
    <w:rsid w:val="00025992"/>
    <w:rsid w:val="00026549"/>
    <w:rsid w:val="0002657F"/>
    <w:rsid w:val="00026988"/>
    <w:rsid w:val="000269A0"/>
    <w:rsid w:val="00030C5D"/>
    <w:rsid w:val="00030EE0"/>
    <w:rsid w:val="00031580"/>
    <w:rsid w:val="00032C16"/>
    <w:rsid w:val="00033819"/>
    <w:rsid w:val="00034F16"/>
    <w:rsid w:val="0003543C"/>
    <w:rsid w:val="000356CA"/>
    <w:rsid w:val="00036A25"/>
    <w:rsid w:val="00037806"/>
    <w:rsid w:val="00037E56"/>
    <w:rsid w:val="0004037C"/>
    <w:rsid w:val="00040773"/>
    <w:rsid w:val="000409F9"/>
    <w:rsid w:val="0004137A"/>
    <w:rsid w:val="00041478"/>
    <w:rsid w:val="00041BA1"/>
    <w:rsid w:val="00041E72"/>
    <w:rsid w:val="00042429"/>
    <w:rsid w:val="00044779"/>
    <w:rsid w:val="000456FB"/>
    <w:rsid w:val="0004730D"/>
    <w:rsid w:val="00050EF7"/>
    <w:rsid w:val="000530EA"/>
    <w:rsid w:val="000547F4"/>
    <w:rsid w:val="00054CFC"/>
    <w:rsid w:val="00054DC5"/>
    <w:rsid w:val="00056281"/>
    <w:rsid w:val="0006111F"/>
    <w:rsid w:val="00062807"/>
    <w:rsid w:val="0006477E"/>
    <w:rsid w:val="00065FCB"/>
    <w:rsid w:val="000679AF"/>
    <w:rsid w:val="0007157C"/>
    <w:rsid w:val="000718ED"/>
    <w:rsid w:val="00071A30"/>
    <w:rsid w:val="00073B49"/>
    <w:rsid w:val="00073D49"/>
    <w:rsid w:val="000741D1"/>
    <w:rsid w:val="000754EC"/>
    <w:rsid w:val="000772E7"/>
    <w:rsid w:val="000779F2"/>
    <w:rsid w:val="00080B31"/>
    <w:rsid w:val="0008148A"/>
    <w:rsid w:val="000821A6"/>
    <w:rsid w:val="00082F6C"/>
    <w:rsid w:val="0008431C"/>
    <w:rsid w:val="000867A4"/>
    <w:rsid w:val="00086B17"/>
    <w:rsid w:val="00086B48"/>
    <w:rsid w:val="00086E87"/>
    <w:rsid w:val="00087AB7"/>
    <w:rsid w:val="00090779"/>
    <w:rsid w:val="00090E88"/>
    <w:rsid w:val="00091A9A"/>
    <w:rsid w:val="00091F6F"/>
    <w:rsid w:val="000926C6"/>
    <w:rsid w:val="000928B0"/>
    <w:rsid w:val="000936AA"/>
    <w:rsid w:val="000939B3"/>
    <w:rsid w:val="00093A5B"/>
    <w:rsid w:val="0009484F"/>
    <w:rsid w:val="00096762"/>
    <w:rsid w:val="0009707C"/>
    <w:rsid w:val="00097CFE"/>
    <w:rsid w:val="000A2945"/>
    <w:rsid w:val="000A2D38"/>
    <w:rsid w:val="000A3255"/>
    <w:rsid w:val="000A36D3"/>
    <w:rsid w:val="000A3BC4"/>
    <w:rsid w:val="000A3F63"/>
    <w:rsid w:val="000A4B3F"/>
    <w:rsid w:val="000A4C3F"/>
    <w:rsid w:val="000A6D48"/>
    <w:rsid w:val="000A7C19"/>
    <w:rsid w:val="000B075C"/>
    <w:rsid w:val="000B1746"/>
    <w:rsid w:val="000B1F1A"/>
    <w:rsid w:val="000B54C0"/>
    <w:rsid w:val="000B57CF"/>
    <w:rsid w:val="000B6B33"/>
    <w:rsid w:val="000B6D57"/>
    <w:rsid w:val="000B733C"/>
    <w:rsid w:val="000C0A3F"/>
    <w:rsid w:val="000C0AC3"/>
    <w:rsid w:val="000C1900"/>
    <w:rsid w:val="000C3555"/>
    <w:rsid w:val="000C573C"/>
    <w:rsid w:val="000C6711"/>
    <w:rsid w:val="000C78FC"/>
    <w:rsid w:val="000D0F5F"/>
    <w:rsid w:val="000D13EB"/>
    <w:rsid w:val="000D274F"/>
    <w:rsid w:val="000D2B5B"/>
    <w:rsid w:val="000D47FB"/>
    <w:rsid w:val="000D4BDB"/>
    <w:rsid w:val="000D6D8D"/>
    <w:rsid w:val="000D7FA1"/>
    <w:rsid w:val="000E0AD0"/>
    <w:rsid w:val="000E17A1"/>
    <w:rsid w:val="000E2787"/>
    <w:rsid w:val="000E51F2"/>
    <w:rsid w:val="000E539C"/>
    <w:rsid w:val="000E54DD"/>
    <w:rsid w:val="000E5A2A"/>
    <w:rsid w:val="000E63AA"/>
    <w:rsid w:val="000E6C08"/>
    <w:rsid w:val="000E77FA"/>
    <w:rsid w:val="000E7BAF"/>
    <w:rsid w:val="000F0512"/>
    <w:rsid w:val="000F0865"/>
    <w:rsid w:val="000F09E6"/>
    <w:rsid w:val="000F101D"/>
    <w:rsid w:val="000F1E5A"/>
    <w:rsid w:val="000F2E94"/>
    <w:rsid w:val="000F4CEC"/>
    <w:rsid w:val="000F4D58"/>
    <w:rsid w:val="000F67D7"/>
    <w:rsid w:val="000F7D1E"/>
    <w:rsid w:val="00100B5B"/>
    <w:rsid w:val="001045B2"/>
    <w:rsid w:val="00104FCB"/>
    <w:rsid w:val="00105CFA"/>
    <w:rsid w:val="001063D8"/>
    <w:rsid w:val="001079BF"/>
    <w:rsid w:val="0011094C"/>
    <w:rsid w:val="00110977"/>
    <w:rsid w:val="0011097C"/>
    <w:rsid w:val="00111397"/>
    <w:rsid w:val="00111475"/>
    <w:rsid w:val="00113FAB"/>
    <w:rsid w:val="001142BF"/>
    <w:rsid w:val="001142C0"/>
    <w:rsid w:val="001148C3"/>
    <w:rsid w:val="001159D9"/>
    <w:rsid w:val="001175A6"/>
    <w:rsid w:val="0011786B"/>
    <w:rsid w:val="001214BD"/>
    <w:rsid w:val="001215C4"/>
    <w:rsid w:val="00121B88"/>
    <w:rsid w:val="00123B6C"/>
    <w:rsid w:val="00123C85"/>
    <w:rsid w:val="00124C19"/>
    <w:rsid w:val="00124E1C"/>
    <w:rsid w:val="00125448"/>
    <w:rsid w:val="00125686"/>
    <w:rsid w:val="001257AA"/>
    <w:rsid w:val="001266D5"/>
    <w:rsid w:val="0012703E"/>
    <w:rsid w:val="00127B04"/>
    <w:rsid w:val="00130BAD"/>
    <w:rsid w:val="0013229E"/>
    <w:rsid w:val="0013278B"/>
    <w:rsid w:val="00132C9F"/>
    <w:rsid w:val="00133437"/>
    <w:rsid w:val="0013361D"/>
    <w:rsid w:val="00133BEB"/>
    <w:rsid w:val="001350A5"/>
    <w:rsid w:val="00135298"/>
    <w:rsid w:val="0013596A"/>
    <w:rsid w:val="0013716B"/>
    <w:rsid w:val="001400D3"/>
    <w:rsid w:val="00140D03"/>
    <w:rsid w:val="00142DA3"/>
    <w:rsid w:val="00143037"/>
    <w:rsid w:val="001431C0"/>
    <w:rsid w:val="00144E47"/>
    <w:rsid w:val="0014662B"/>
    <w:rsid w:val="00146DCE"/>
    <w:rsid w:val="0015030D"/>
    <w:rsid w:val="00150E3A"/>
    <w:rsid w:val="00150E75"/>
    <w:rsid w:val="00151695"/>
    <w:rsid w:val="001535E0"/>
    <w:rsid w:val="00154220"/>
    <w:rsid w:val="00156E85"/>
    <w:rsid w:val="00157749"/>
    <w:rsid w:val="001606FE"/>
    <w:rsid w:val="00161FDB"/>
    <w:rsid w:val="00163770"/>
    <w:rsid w:val="00164F7B"/>
    <w:rsid w:val="00165D0A"/>
    <w:rsid w:val="00165F1B"/>
    <w:rsid w:val="00166F5B"/>
    <w:rsid w:val="001672C1"/>
    <w:rsid w:val="00170CE7"/>
    <w:rsid w:val="00171474"/>
    <w:rsid w:val="00172576"/>
    <w:rsid w:val="001725BB"/>
    <w:rsid w:val="00172718"/>
    <w:rsid w:val="00172B15"/>
    <w:rsid w:val="00173FB1"/>
    <w:rsid w:val="00174B12"/>
    <w:rsid w:val="001750DD"/>
    <w:rsid w:val="001757C5"/>
    <w:rsid w:val="00180B7C"/>
    <w:rsid w:val="00181433"/>
    <w:rsid w:val="00181B79"/>
    <w:rsid w:val="00183818"/>
    <w:rsid w:val="00185391"/>
    <w:rsid w:val="001865A6"/>
    <w:rsid w:val="00190AEE"/>
    <w:rsid w:val="00191BB3"/>
    <w:rsid w:val="0019292C"/>
    <w:rsid w:val="0019382B"/>
    <w:rsid w:val="00193CE9"/>
    <w:rsid w:val="001942F5"/>
    <w:rsid w:val="00194561"/>
    <w:rsid w:val="001949A6"/>
    <w:rsid w:val="00194AF1"/>
    <w:rsid w:val="00194F59"/>
    <w:rsid w:val="0019551C"/>
    <w:rsid w:val="00195A76"/>
    <w:rsid w:val="00197761"/>
    <w:rsid w:val="001A0C1E"/>
    <w:rsid w:val="001A0EBB"/>
    <w:rsid w:val="001A2289"/>
    <w:rsid w:val="001A2323"/>
    <w:rsid w:val="001A2340"/>
    <w:rsid w:val="001A2956"/>
    <w:rsid w:val="001A2A0C"/>
    <w:rsid w:val="001A3484"/>
    <w:rsid w:val="001A5CC0"/>
    <w:rsid w:val="001A669A"/>
    <w:rsid w:val="001A66C4"/>
    <w:rsid w:val="001B018C"/>
    <w:rsid w:val="001B1224"/>
    <w:rsid w:val="001B308E"/>
    <w:rsid w:val="001B5E0B"/>
    <w:rsid w:val="001B6113"/>
    <w:rsid w:val="001B613C"/>
    <w:rsid w:val="001C0F6E"/>
    <w:rsid w:val="001C25D2"/>
    <w:rsid w:val="001C2E92"/>
    <w:rsid w:val="001C4353"/>
    <w:rsid w:val="001C4D26"/>
    <w:rsid w:val="001C6D91"/>
    <w:rsid w:val="001C736A"/>
    <w:rsid w:val="001C7FDD"/>
    <w:rsid w:val="001D1309"/>
    <w:rsid w:val="001D26D4"/>
    <w:rsid w:val="001D3892"/>
    <w:rsid w:val="001D3B89"/>
    <w:rsid w:val="001D46F3"/>
    <w:rsid w:val="001D54B7"/>
    <w:rsid w:val="001D6B62"/>
    <w:rsid w:val="001D6F4B"/>
    <w:rsid w:val="001E0377"/>
    <w:rsid w:val="001E066F"/>
    <w:rsid w:val="001E0A9C"/>
    <w:rsid w:val="001E0EF0"/>
    <w:rsid w:val="001E1A70"/>
    <w:rsid w:val="001E5FB3"/>
    <w:rsid w:val="001E674C"/>
    <w:rsid w:val="001E6EE2"/>
    <w:rsid w:val="001F10E1"/>
    <w:rsid w:val="001F1657"/>
    <w:rsid w:val="001F1D69"/>
    <w:rsid w:val="001F26E0"/>
    <w:rsid w:val="001F2CD3"/>
    <w:rsid w:val="001F32A0"/>
    <w:rsid w:val="001F3422"/>
    <w:rsid w:val="001F3593"/>
    <w:rsid w:val="001F47CD"/>
    <w:rsid w:val="001F6E21"/>
    <w:rsid w:val="0020049D"/>
    <w:rsid w:val="00201E33"/>
    <w:rsid w:val="002023E1"/>
    <w:rsid w:val="002026F3"/>
    <w:rsid w:val="002027A4"/>
    <w:rsid w:val="002029ED"/>
    <w:rsid w:val="00203893"/>
    <w:rsid w:val="00205CB3"/>
    <w:rsid w:val="00206DD8"/>
    <w:rsid w:val="00211FC8"/>
    <w:rsid w:val="00211FC9"/>
    <w:rsid w:val="00212CD2"/>
    <w:rsid w:val="00213EDE"/>
    <w:rsid w:val="00214607"/>
    <w:rsid w:val="002160C8"/>
    <w:rsid w:val="00217D95"/>
    <w:rsid w:val="00217DC7"/>
    <w:rsid w:val="002225D3"/>
    <w:rsid w:val="00222E27"/>
    <w:rsid w:val="00224BA7"/>
    <w:rsid w:val="002274B6"/>
    <w:rsid w:val="00227D56"/>
    <w:rsid w:val="00230869"/>
    <w:rsid w:val="00230B0A"/>
    <w:rsid w:val="00230CA6"/>
    <w:rsid w:val="0023241B"/>
    <w:rsid w:val="00232AA7"/>
    <w:rsid w:val="0023318F"/>
    <w:rsid w:val="002346C0"/>
    <w:rsid w:val="00235CFF"/>
    <w:rsid w:val="00235DE8"/>
    <w:rsid w:val="00236DF9"/>
    <w:rsid w:val="00236E86"/>
    <w:rsid w:val="00241E5E"/>
    <w:rsid w:val="002438FA"/>
    <w:rsid w:val="00243CCC"/>
    <w:rsid w:val="0024539B"/>
    <w:rsid w:val="00245546"/>
    <w:rsid w:val="0024655F"/>
    <w:rsid w:val="00247C1B"/>
    <w:rsid w:val="00247DF8"/>
    <w:rsid w:val="00250FD8"/>
    <w:rsid w:val="00251474"/>
    <w:rsid w:val="00251A3E"/>
    <w:rsid w:val="00251D28"/>
    <w:rsid w:val="00252A46"/>
    <w:rsid w:val="002539C9"/>
    <w:rsid w:val="002546A3"/>
    <w:rsid w:val="00254A06"/>
    <w:rsid w:val="00256C31"/>
    <w:rsid w:val="0026009E"/>
    <w:rsid w:val="00260DE9"/>
    <w:rsid w:val="00260F34"/>
    <w:rsid w:val="002620DF"/>
    <w:rsid w:val="002620F2"/>
    <w:rsid w:val="00263CBC"/>
    <w:rsid w:val="00264CD5"/>
    <w:rsid w:val="00265A9B"/>
    <w:rsid w:val="002662EA"/>
    <w:rsid w:val="00266E27"/>
    <w:rsid w:val="00267F11"/>
    <w:rsid w:val="002700A8"/>
    <w:rsid w:val="00272CBD"/>
    <w:rsid w:val="00274576"/>
    <w:rsid w:val="0027527B"/>
    <w:rsid w:val="00275523"/>
    <w:rsid w:val="00276C20"/>
    <w:rsid w:val="00277AC5"/>
    <w:rsid w:val="00280318"/>
    <w:rsid w:val="0028146B"/>
    <w:rsid w:val="002828EC"/>
    <w:rsid w:val="00283782"/>
    <w:rsid w:val="002851F0"/>
    <w:rsid w:val="00286FC5"/>
    <w:rsid w:val="0028756B"/>
    <w:rsid w:val="00290BA0"/>
    <w:rsid w:val="00291721"/>
    <w:rsid w:val="0029329B"/>
    <w:rsid w:val="002935CD"/>
    <w:rsid w:val="00294CBF"/>
    <w:rsid w:val="0029529A"/>
    <w:rsid w:val="00295A2C"/>
    <w:rsid w:val="00295D03"/>
    <w:rsid w:val="00296C10"/>
    <w:rsid w:val="00296D1F"/>
    <w:rsid w:val="0029733C"/>
    <w:rsid w:val="00297535"/>
    <w:rsid w:val="002A1DEE"/>
    <w:rsid w:val="002A1E87"/>
    <w:rsid w:val="002A2423"/>
    <w:rsid w:val="002A3E84"/>
    <w:rsid w:val="002A5A75"/>
    <w:rsid w:val="002A76CE"/>
    <w:rsid w:val="002A7F4C"/>
    <w:rsid w:val="002B142E"/>
    <w:rsid w:val="002B1533"/>
    <w:rsid w:val="002B2971"/>
    <w:rsid w:val="002B42B4"/>
    <w:rsid w:val="002B6A8B"/>
    <w:rsid w:val="002B717B"/>
    <w:rsid w:val="002B728D"/>
    <w:rsid w:val="002C064A"/>
    <w:rsid w:val="002C426A"/>
    <w:rsid w:val="002C51C1"/>
    <w:rsid w:val="002C58BE"/>
    <w:rsid w:val="002C5D9A"/>
    <w:rsid w:val="002C7645"/>
    <w:rsid w:val="002D1366"/>
    <w:rsid w:val="002D1E3D"/>
    <w:rsid w:val="002D3601"/>
    <w:rsid w:val="002D3D49"/>
    <w:rsid w:val="002D4233"/>
    <w:rsid w:val="002D455A"/>
    <w:rsid w:val="002D61F6"/>
    <w:rsid w:val="002D61F9"/>
    <w:rsid w:val="002D7437"/>
    <w:rsid w:val="002D75C4"/>
    <w:rsid w:val="002E01AF"/>
    <w:rsid w:val="002E2195"/>
    <w:rsid w:val="002E3261"/>
    <w:rsid w:val="002E36AA"/>
    <w:rsid w:val="002E3826"/>
    <w:rsid w:val="002E6CD0"/>
    <w:rsid w:val="002E6EE2"/>
    <w:rsid w:val="002E7978"/>
    <w:rsid w:val="002F27BB"/>
    <w:rsid w:val="002F33D4"/>
    <w:rsid w:val="002F3525"/>
    <w:rsid w:val="002F4579"/>
    <w:rsid w:val="002F7461"/>
    <w:rsid w:val="00300D28"/>
    <w:rsid w:val="00301C1C"/>
    <w:rsid w:val="00302D20"/>
    <w:rsid w:val="0030384B"/>
    <w:rsid w:val="003057E1"/>
    <w:rsid w:val="00306A7B"/>
    <w:rsid w:val="00307785"/>
    <w:rsid w:val="00311C66"/>
    <w:rsid w:val="0031213B"/>
    <w:rsid w:val="00312DDE"/>
    <w:rsid w:val="003146E8"/>
    <w:rsid w:val="00314CD0"/>
    <w:rsid w:val="00314F70"/>
    <w:rsid w:val="00316D12"/>
    <w:rsid w:val="003177E7"/>
    <w:rsid w:val="0031782F"/>
    <w:rsid w:val="00321166"/>
    <w:rsid w:val="00321723"/>
    <w:rsid w:val="003224B0"/>
    <w:rsid w:val="0032291C"/>
    <w:rsid w:val="00322A1D"/>
    <w:rsid w:val="00322C26"/>
    <w:rsid w:val="00325C67"/>
    <w:rsid w:val="00326209"/>
    <w:rsid w:val="00326CA1"/>
    <w:rsid w:val="00330E1A"/>
    <w:rsid w:val="00331EA3"/>
    <w:rsid w:val="00332BE7"/>
    <w:rsid w:val="00332C44"/>
    <w:rsid w:val="00335E56"/>
    <w:rsid w:val="00336004"/>
    <w:rsid w:val="0033605D"/>
    <w:rsid w:val="00336200"/>
    <w:rsid w:val="00336CEF"/>
    <w:rsid w:val="00340842"/>
    <w:rsid w:val="00340B07"/>
    <w:rsid w:val="003428A6"/>
    <w:rsid w:val="003441FF"/>
    <w:rsid w:val="003445C1"/>
    <w:rsid w:val="003447B5"/>
    <w:rsid w:val="003453C9"/>
    <w:rsid w:val="00345D5D"/>
    <w:rsid w:val="00346A9B"/>
    <w:rsid w:val="0034796F"/>
    <w:rsid w:val="003511EF"/>
    <w:rsid w:val="003524DC"/>
    <w:rsid w:val="003528E2"/>
    <w:rsid w:val="00352981"/>
    <w:rsid w:val="00353EE0"/>
    <w:rsid w:val="00354C2B"/>
    <w:rsid w:val="00355097"/>
    <w:rsid w:val="00355A8D"/>
    <w:rsid w:val="0035665B"/>
    <w:rsid w:val="003567C4"/>
    <w:rsid w:val="00362080"/>
    <w:rsid w:val="00362973"/>
    <w:rsid w:val="00362F2E"/>
    <w:rsid w:val="0036326C"/>
    <w:rsid w:val="00363656"/>
    <w:rsid w:val="00364E31"/>
    <w:rsid w:val="00365003"/>
    <w:rsid w:val="003660C0"/>
    <w:rsid w:val="003664EB"/>
    <w:rsid w:val="00366793"/>
    <w:rsid w:val="0036687C"/>
    <w:rsid w:val="00371856"/>
    <w:rsid w:val="00374FB8"/>
    <w:rsid w:val="00375A96"/>
    <w:rsid w:val="003762B2"/>
    <w:rsid w:val="00376DEB"/>
    <w:rsid w:val="0037742B"/>
    <w:rsid w:val="00381036"/>
    <w:rsid w:val="00382555"/>
    <w:rsid w:val="00384CDB"/>
    <w:rsid w:val="00386390"/>
    <w:rsid w:val="00386D04"/>
    <w:rsid w:val="0038767D"/>
    <w:rsid w:val="003902E7"/>
    <w:rsid w:val="003912EF"/>
    <w:rsid w:val="00391AE4"/>
    <w:rsid w:val="00391DB0"/>
    <w:rsid w:val="00391FAC"/>
    <w:rsid w:val="003920E1"/>
    <w:rsid w:val="0039283D"/>
    <w:rsid w:val="003939B8"/>
    <w:rsid w:val="00394D87"/>
    <w:rsid w:val="00395AB0"/>
    <w:rsid w:val="00396A4D"/>
    <w:rsid w:val="003970A7"/>
    <w:rsid w:val="003977BE"/>
    <w:rsid w:val="00397947"/>
    <w:rsid w:val="003A0474"/>
    <w:rsid w:val="003A0B04"/>
    <w:rsid w:val="003A1CBB"/>
    <w:rsid w:val="003A27BC"/>
    <w:rsid w:val="003A3A53"/>
    <w:rsid w:val="003A4F39"/>
    <w:rsid w:val="003A50FB"/>
    <w:rsid w:val="003A6A03"/>
    <w:rsid w:val="003A75DB"/>
    <w:rsid w:val="003B166A"/>
    <w:rsid w:val="003B1BDE"/>
    <w:rsid w:val="003B25EE"/>
    <w:rsid w:val="003B3897"/>
    <w:rsid w:val="003B4A0C"/>
    <w:rsid w:val="003B56E0"/>
    <w:rsid w:val="003C01D1"/>
    <w:rsid w:val="003C17B7"/>
    <w:rsid w:val="003C1F42"/>
    <w:rsid w:val="003C2948"/>
    <w:rsid w:val="003C3B4D"/>
    <w:rsid w:val="003C4184"/>
    <w:rsid w:val="003C483F"/>
    <w:rsid w:val="003C5131"/>
    <w:rsid w:val="003C5C27"/>
    <w:rsid w:val="003C6483"/>
    <w:rsid w:val="003C64E1"/>
    <w:rsid w:val="003C6533"/>
    <w:rsid w:val="003C65DC"/>
    <w:rsid w:val="003C7C22"/>
    <w:rsid w:val="003C7E3C"/>
    <w:rsid w:val="003D09A0"/>
    <w:rsid w:val="003D0C9B"/>
    <w:rsid w:val="003D0CA1"/>
    <w:rsid w:val="003D3515"/>
    <w:rsid w:val="003D37B5"/>
    <w:rsid w:val="003D4167"/>
    <w:rsid w:val="003D474A"/>
    <w:rsid w:val="003D620B"/>
    <w:rsid w:val="003D70B9"/>
    <w:rsid w:val="003E117C"/>
    <w:rsid w:val="003E225E"/>
    <w:rsid w:val="003E26A0"/>
    <w:rsid w:val="003E4424"/>
    <w:rsid w:val="003E593C"/>
    <w:rsid w:val="003E681D"/>
    <w:rsid w:val="003E6953"/>
    <w:rsid w:val="003F0045"/>
    <w:rsid w:val="003F03CA"/>
    <w:rsid w:val="003F0684"/>
    <w:rsid w:val="003F1138"/>
    <w:rsid w:val="003F149F"/>
    <w:rsid w:val="003F1515"/>
    <w:rsid w:val="003F3381"/>
    <w:rsid w:val="003F39C1"/>
    <w:rsid w:val="003F3DD1"/>
    <w:rsid w:val="003F64AE"/>
    <w:rsid w:val="003F65D2"/>
    <w:rsid w:val="003F7AD7"/>
    <w:rsid w:val="00400ECA"/>
    <w:rsid w:val="00401096"/>
    <w:rsid w:val="004017D6"/>
    <w:rsid w:val="00401829"/>
    <w:rsid w:val="00402E03"/>
    <w:rsid w:val="004045FA"/>
    <w:rsid w:val="00405C43"/>
    <w:rsid w:val="004071CD"/>
    <w:rsid w:val="00407ADB"/>
    <w:rsid w:val="00407B7A"/>
    <w:rsid w:val="00412584"/>
    <w:rsid w:val="00413265"/>
    <w:rsid w:val="00413ED9"/>
    <w:rsid w:val="004146C7"/>
    <w:rsid w:val="0041482F"/>
    <w:rsid w:val="00415A46"/>
    <w:rsid w:val="00415E06"/>
    <w:rsid w:val="00415FA9"/>
    <w:rsid w:val="004163B5"/>
    <w:rsid w:val="004175BF"/>
    <w:rsid w:val="00420ADE"/>
    <w:rsid w:val="00420FE4"/>
    <w:rsid w:val="00423154"/>
    <w:rsid w:val="00424290"/>
    <w:rsid w:val="004244D7"/>
    <w:rsid w:val="00425059"/>
    <w:rsid w:val="00425855"/>
    <w:rsid w:val="00425A1E"/>
    <w:rsid w:val="00425AAD"/>
    <w:rsid w:val="00427283"/>
    <w:rsid w:val="00430911"/>
    <w:rsid w:val="004309AC"/>
    <w:rsid w:val="00432248"/>
    <w:rsid w:val="0043264F"/>
    <w:rsid w:val="00433608"/>
    <w:rsid w:val="004353DC"/>
    <w:rsid w:val="0043628C"/>
    <w:rsid w:val="004367A4"/>
    <w:rsid w:val="00436950"/>
    <w:rsid w:val="00437DA6"/>
    <w:rsid w:val="0044034C"/>
    <w:rsid w:val="004411A0"/>
    <w:rsid w:val="0044164B"/>
    <w:rsid w:val="0044386F"/>
    <w:rsid w:val="00443935"/>
    <w:rsid w:val="00443AF2"/>
    <w:rsid w:val="004447C5"/>
    <w:rsid w:val="00444858"/>
    <w:rsid w:val="00444B89"/>
    <w:rsid w:val="0044595D"/>
    <w:rsid w:val="00447587"/>
    <w:rsid w:val="00447F18"/>
    <w:rsid w:val="00451011"/>
    <w:rsid w:val="004534B5"/>
    <w:rsid w:val="00453B58"/>
    <w:rsid w:val="00453B70"/>
    <w:rsid w:val="00454A32"/>
    <w:rsid w:val="00457A48"/>
    <w:rsid w:val="00460877"/>
    <w:rsid w:val="00460D64"/>
    <w:rsid w:val="00460F1A"/>
    <w:rsid w:val="00461216"/>
    <w:rsid w:val="00462055"/>
    <w:rsid w:val="00462209"/>
    <w:rsid w:val="004625E6"/>
    <w:rsid w:val="004631C4"/>
    <w:rsid w:val="00463395"/>
    <w:rsid w:val="00467E0A"/>
    <w:rsid w:val="004705AF"/>
    <w:rsid w:val="00471908"/>
    <w:rsid w:val="00475651"/>
    <w:rsid w:val="00480611"/>
    <w:rsid w:val="004808DE"/>
    <w:rsid w:val="0048104B"/>
    <w:rsid w:val="00481BB6"/>
    <w:rsid w:val="0048318F"/>
    <w:rsid w:val="004838BA"/>
    <w:rsid w:val="00485CE1"/>
    <w:rsid w:val="00486927"/>
    <w:rsid w:val="00490310"/>
    <w:rsid w:val="00490D72"/>
    <w:rsid w:val="00492632"/>
    <w:rsid w:val="004937F7"/>
    <w:rsid w:val="00496ABE"/>
    <w:rsid w:val="00497B2C"/>
    <w:rsid w:val="004A01D3"/>
    <w:rsid w:val="004A066E"/>
    <w:rsid w:val="004A0812"/>
    <w:rsid w:val="004A0ECB"/>
    <w:rsid w:val="004A2432"/>
    <w:rsid w:val="004A376D"/>
    <w:rsid w:val="004A4C70"/>
    <w:rsid w:val="004A5737"/>
    <w:rsid w:val="004A5B0F"/>
    <w:rsid w:val="004A79DE"/>
    <w:rsid w:val="004B05F0"/>
    <w:rsid w:val="004B1C46"/>
    <w:rsid w:val="004B20DC"/>
    <w:rsid w:val="004B32E6"/>
    <w:rsid w:val="004B37F4"/>
    <w:rsid w:val="004B508B"/>
    <w:rsid w:val="004B58D6"/>
    <w:rsid w:val="004B6639"/>
    <w:rsid w:val="004B7B7A"/>
    <w:rsid w:val="004B7B86"/>
    <w:rsid w:val="004C0A3A"/>
    <w:rsid w:val="004C3306"/>
    <w:rsid w:val="004C4725"/>
    <w:rsid w:val="004C47BF"/>
    <w:rsid w:val="004C724C"/>
    <w:rsid w:val="004D1044"/>
    <w:rsid w:val="004D19FD"/>
    <w:rsid w:val="004D321D"/>
    <w:rsid w:val="004D4DBF"/>
    <w:rsid w:val="004D59D5"/>
    <w:rsid w:val="004D5F54"/>
    <w:rsid w:val="004D74AC"/>
    <w:rsid w:val="004D7DE4"/>
    <w:rsid w:val="004E00D4"/>
    <w:rsid w:val="004E09D3"/>
    <w:rsid w:val="004E12E3"/>
    <w:rsid w:val="004E1518"/>
    <w:rsid w:val="004E1B30"/>
    <w:rsid w:val="004E2CA3"/>
    <w:rsid w:val="004E386B"/>
    <w:rsid w:val="004E58A9"/>
    <w:rsid w:val="004E5F38"/>
    <w:rsid w:val="004E5FBD"/>
    <w:rsid w:val="004E61FA"/>
    <w:rsid w:val="004E6686"/>
    <w:rsid w:val="004E68AD"/>
    <w:rsid w:val="004E7EF1"/>
    <w:rsid w:val="004F0946"/>
    <w:rsid w:val="004F1470"/>
    <w:rsid w:val="004F30B8"/>
    <w:rsid w:val="004F52C1"/>
    <w:rsid w:val="004F5331"/>
    <w:rsid w:val="004F75BE"/>
    <w:rsid w:val="004F78B7"/>
    <w:rsid w:val="004F7F5D"/>
    <w:rsid w:val="00500928"/>
    <w:rsid w:val="0050163C"/>
    <w:rsid w:val="00501D1F"/>
    <w:rsid w:val="00502576"/>
    <w:rsid w:val="00502CCA"/>
    <w:rsid w:val="00507E99"/>
    <w:rsid w:val="00510644"/>
    <w:rsid w:val="00510848"/>
    <w:rsid w:val="00511341"/>
    <w:rsid w:val="00511641"/>
    <w:rsid w:val="0051165C"/>
    <w:rsid w:val="0051174B"/>
    <w:rsid w:val="005117BD"/>
    <w:rsid w:val="00512D66"/>
    <w:rsid w:val="00514062"/>
    <w:rsid w:val="00515D4D"/>
    <w:rsid w:val="00516DEB"/>
    <w:rsid w:val="00517C83"/>
    <w:rsid w:val="00520500"/>
    <w:rsid w:val="00520BD9"/>
    <w:rsid w:val="0052136C"/>
    <w:rsid w:val="00522D6A"/>
    <w:rsid w:val="00523A52"/>
    <w:rsid w:val="00523A71"/>
    <w:rsid w:val="00525F95"/>
    <w:rsid w:val="0052629C"/>
    <w:rsid w:val="005262A0"/>
    <w:rsid w:val="00526973"/>
    <w:rsid w:val="00527BF5"/>
    <w:rsid w:val="00531D78"/>
    <w:rsid w:val="0053200B"/>
    <w:rsid w:val="00533353"/>
    <w:rsid w:val="00534A05"/>
    <w:rsid w:val="005350F3"/>
    <w:rsid w:val="00535101"/>
    <w:rsid w:val="00536186"/>
    <w:rsid w:val="005365A5"/>
    <w:rsid w:val="00540B76"/>
    <w:rsid w:val="00541169"/>
    <w:rsid w:val="005412C9"/>
    <w:rsid w:val="00543D03"/>
    <w:rsid w:val="00544CFD"/>
    <w:rsid w:val="00545E35"/>
    <w:rsid w:val="00546DE4"/>
    <w:rsid w:val="00546E92"/>
    <w:rsid w:val="0055053A"/>
    <w:rsid w:val="00550ABA"/>
    <w:rsid w:val="005515A9"/>
    <w:rsid w:val="005519C9"/>
    <w:rsid w:val="00553F63"/>
    <w:rsid w:val="0055490A"/>
    <w:rsid w:val="00554AD8"/>
    <w:rsid w:val="005554BA"/>
    <w:rsid w:val="005563F8"/>
    <w:rsid w:val="0055709E"/>
    <w:rsid w:val="00560812"/>
    <w:rsid w:val="00560B3D"/>
    <w:rsid w:val="00562472"/>
    <w:rsid w:val="00562968"/>
    <w:rsid w:val="00563907"/>
    <w:rsid w:val="005641EF"/>
    <w:rsid w:val="00564320"/>
    <w:rsid w:val="005650FA"/>
    <w:rsid w:val="00566603"/>
    <w:rsid w:val="00567F7D"/>
    <w:rsid w:val="00570C63"/>
    <w:rsid w:val="00571262"/>
    <w:rsid w:val="00574367"/>
    <w:rsid w:val="00574B5D"/>
    <w:rsid w:val="00577016"/>
    <w:rsid w:val="00580121"/>
    <w:rsid w:val="00582A63"/>
    <w:rsid w:val="00582B16"/>
    <w:rsid w:val="00582FD9"/>
    <w:rsid w:val="00584497"/>
    <w:rsid w:val="005848AD"/>
    <w:rsid w:val="00585CD5"/>
    <w:rsid w:val="00587B8E"/>
    <w:rsid w:val="00587C9B"/>
    <w:rsid w:val="00591F27"/>
    <w:rsid w:val="00592355"/>
    <w:rsid w:val="00593695"/>
    <w:rsid w:val="00596109"/>
    <w:rsid w:val="00596481"/>
    <w:rsid w:val="00597FD5"/>
    <w:rsid w:val="005A01DC"/>
    <w:rsid w:val="005A02B8"/>
    <w:rsid w:val="005A089F"/>
    <w:rsid w:val="005A1AEE"/>
    <w:rsid w:val="005A249A"/>
    <w:rsid w:val="005A2C80"/>
    <w:rsid w:val="005A38A0"/>
    <w:rsid w:val="005A460A"/>
    <w:rsid w:val="005A4AA1"/>
    <w:rsid w:val="005A5571"/>
    <w:rsid w:val="005A65BE"/>
    <w:rsid w:val="005A6D6A"/>
    <w:rsid w:val="005A74A0"/>
    <w:rsid w:val="005A78AB"/>
    <w:rsid w:val="005B0076"/>
    <w:rsid w:val="005B0729"/>
    <w:rsid w:val="005B08ED"/>
    <w:rsid w:val="005B1727"/>
    <w:rsid w:val="005B1792"/>
    <w:rsid w:val="005B2193"/>
    <w:rsid w:val="005B30BA"/>
    <w:rsid w:val="005B42D7"/>
    <w:rsid w:val="005B698D"/>
    <w:rsid w:val="005B7464"/>
    <w:rsid w:val="005C02D6"/>
    <w:rsid w:val="005C14B0"/>
    <w:rsid w:val="005C1D17"/>
    <w:rsid w:val="005C263E"/>
    <w:rsid w:val="005C37D2"/>
    <w:rsid w:val="005C48B3"/>
    <w:rsid w:val="005C53F2"/>
    <w:rsid w:val="005C5575"/>
    <w:rsid w:val="005C75E5"/>
    <w:rsid w:val="005D0776"/>
    <w:rsid w:val="005D1E51"/>
    <w:rsid w:val="005D1ED6"/>
    <w:rsid w:val="005D265F"/>
    <w:rsid w:val="005D62B8"/>
    <w:rsid w:val="005D736C"/>
    <w:rsid w:val="005E0298"/>
    <w:rsid w:val="005E2D3A"/>
    <w:rsid w:val="005F2B39"/>
    <w:rsid w:val="005F4B62"/>
    <w:rsid w:val="005F58BB"/>
    <w:rsid w:val="005F61C0"/>
    <w:rsid w:val="005F6516"/>
    <w:rsid w:val="005F669D"/>
    <w:rsid w:val="006020CD"/>
    <w:rsid w:val="0060271A"/>
    <w:rsid w:val="006032EA"/>
    <w:rsid w:val="00606448"/>
    <w:rsid w:val="00607C14"/>
    <w:rsid w:val="00611BCB"/>
    <w:rsid w:val="006126EE"/>
    <w:rsid w:val="00612998"/>
    <w:rsid w:val="00612A94"/>
    <w:rsid w:val="006151EE"/>
    <w:rsid w:val="006159AE"/>
    <w:rsid w:val="00617695"/>
    <w:rsid w:val="006178FE"/>
    <w:rsid w:val="00620669"/>
    <w:rsid w:val="006214ED"/>
    <w:rsid w:val="00621674"/>
    <w:rsid w:val="00621BF5"/>
    <w:rsid w:val="00621CAB"/>
    <w:rsid w:val="0062290F"/>
    <w:rsid w:val="00623495"/>
    <w:rsid w:val="0062392E"/>
    <w:rsid w:val="006248B1"/>
    <w:rsid w:val="006265A1"/>
    <w:rsid w:val="00630C7C"/>
    <w:rsid w:val="0063137D"/>
    <w:rsid w:val="00631A03"/>
    <w:rsid w:val="00634B14"/>
    <w:rsid w:val="00634D69"/>
    <w:rsid w:val="00635545"/>
    <w:rsid w:val="00637A93"/>
    <w:rsid w:val="00640550"/>
    <w:rsid w:val="0064121B"/>
    <w:rsid w:val="00641B18"/>
    <w:rsid w:val="00641D41"/>
    <w:rsid w:val="00641D82"/>
    <w:rsid w:val="00644FCA"/>
    <w:rsid w:val="006453C9"/>
    <w:rsid w:val="006460F7"/>
    <w:rsid w:val="00646DD9"/>
    <w:rsid w:val="00647399"/>
    <w:rsid w:val="006473D4"/>
    <w:rsid w:val="00651509"/>
    <w:rsid w:val="00652447"/>
    <w:rsid w:val="00652F73"/>
    <w:rsid w:val="00653A7D"/>
    <w:rsid w:val="00654607"/>
    <w:rsid w:val="00654779"/>
    <w:rsid w:val="006549F2"/>
    <w:rsid w:val="00654E83"/>
    <w:rsid w:val="00655042"/>
    <w:rsid w:val="0065554B"/>
    <w:rsid w:val="006563B6"/>
    <w:rsid w:val="00656A8E"/>
    <w:rsid w:val="0066048B"/>
    <w:rsid w:val="00660D1A"/>
    <w:rsid w:val="00661092"/>
    <w:rsid w:val="0066193D"/>
    <w:rsid w:val="00663C3D"/>
    <w:rsid w:val="0066479A"/>
    <w:rsid w:val="00667BDF"/>
    <w:rsid w:val="00670E03"/>
    <w:rsid w:val="00672E02"/>
    <w:rsid w:val="00672EC4"/>
    <w:rsid w:val="00676C01"/>
    <w:rsid w:val="006775A0"/>
    <w:rsid w:val="00677A6F"/>
    <w:rsid w:val="00680CAF"/>
    <w:rsid w:val="00680FA7"/>
    <w:rsid w:val="006819C3"/>
    <w:rsid w:val="00682200"/>
    <w:rsid w:val="0068230C"/>
    <w:rsid w:val="006828B3"/>
    <w:rsid w:val="00682B71"/>
    <w:rsid w:val="0068408C"/>
    <w:rsid w:val="00684D4B"/>
    <w:rsid w:val="0068605E"/>
    <w:rsid w:val="0068641E"/>
    <w:rsid w:val="00686E24"/>
    <w:rsid w:val="00691328"/>
    <w:rsid w:val="00691B27"/>
    <w:rsid w:val="00692DD2"/>
    <w:rsid w:val="00692E3F"/>
    <w:rsid w:val="00692F68"/>
    <w:rsid w:val="00693E2B"/>
    <w:rsid w:val="00694222"/>
    <w:rsid w:val="006961B5"/>
    <w:rsid w:val="00696908"/>
    <w:rsid w:val="00697726"/>
    <w:rsid w:val="006A0866"/>
    <w:rsid w:val="006A2668"/>
    <w:rsid w:val="006A3247"/>
    <w:rsid w:val="006A5854"/>
    <w:rsid w:val="006A58BD"/>
    <w:rsid w:val="006A68EE"/>
    <w:rsid w:val="006B0357"/>
    <w:rsid w:val="006B042B"/>
    <w:rsid w:val="006B105D"/>
    <w:rsid w:val="006B1B5D"/>
    <w:rsid w:val="006B622C"/>
    <w:rsid w:val="006B64A5"/>
    <w:rsid w:val="006B6F08"/>
    <w:rsid w:val="006B7ADE"/>
    <w:rsid w:val="006C010F"/>
    <w:rsid w:val="006C05E9"/>
    <w:rsid w:val="006C0E6F"/>
    <w:rsid w:val="006C11BE"/>
    <w:rsid w:val="006C1692"/>
    <w:rsid w:val="006C296A"/>
    <w:rsid w:val="006C2A83"/>
    <w:rsid w:val="006C359D"/>
    <w:rsid w:val="006C3A56"/>
    <w:rsid w:val="006C3D56"/>
    <w:rsid w:val="006C3EDB"/>
    <w:rsid w:val="006D193C"/>
    <w:rsid w:val="006D249D"/>
    <w:rsid w:val="006D2B0C"/>
    <w:rsid w:val="006D341F"/>
    <w:rsid w:val="006D3BE4"/>
    <w:rsid w:val="006D52A4"/>
    <w:rsid w:val="006D636C"/>
    <w:rsid w:val="006D7342"/>
    <w:rsid w:val="006D7A2A"/>
    <w:rsid w:val="006E007C"/>
    <w:rsid w:val="006E01FE"/>
    <w:rsid w:val="006E0800"/>
    <w:rsid w:val="006E10B4"/>
    <w:rsid w:val="006E12A1"/>
    <w:rsid w:val="006E1803"/>
    <w:rsid w:val="006E23D2"/>
    <w:rsid w:val="006F364F"/>
    <w:rsid w:val="006F4024"/>
    <w:rsid w:val="006F4D46"/>
    <w:rsid w:val="006F5271"/>
    <w:rsid w:val="006F6455"/>
    <w:rsid w:val="006F6DEF"/>
    <w:rsid w:val="006F7FC3"/>
    <w:rsid w:val="00700148"/>
    <w:rsid w:val="00706CA0"/>
    <w:rsid w:val="00706DA6"/>
    <w:rsid w:val="00706F20"/>
    <w:rsid w:val="00707D75"/>
    <w:rsid w:val="0071050D"/>
    <w:rsid w:val="0071203F"/>
    <w:rsid w:val="007154B8"/>
    <w:rsid w:val="0071554A"/>
    <w:rsid w:val="0071717F"/>
    <w:rsid w:val="00720298"/>
    <w:rsid w:val="007247C0"/>
    <w:rsid w:val="00725B51"/>
    <w:rsid w:val="0073186C"/>
    <w:rsid w:val="007325FC"/>
    <w:rsid w:val="00734079"/>
    <w:rsid w:val="007347AC"/>
    <w:rsid w:val="00735CD2"/>
    <w:rsid w:val="00736952"/>
    <w:rsid w:val="007403F0"/>
    <w:rsid w:val="00741A72"/>
    <w:rsid w:val="0074229F"/>
    <w:rsid w:val="00742385"/>
    <w:rsid w:val="007427CD"/>
    <w:rsid w:val="00744445"/>
    <w:rsid w:val="00747051"/>
    <w:rsid w:val="007473C8"/>
    <w:rsid w:val="00747F48"/>
    <w:rsid w:val="00750401"/>
    <w:rsid w:val="00750458"/>
    <w:rsid w:val="00750CE4"/>
    <w:rsid w:val="00751008"/>
    <w:rsid w:val="00754034"/>
    <w:rsid w:val="00754ECE"/>
    <w:rsid w:val="007554E1"/>
    <w:rsid w:val="007562FE"/>
    <w:rsid w:val="0075671F"/>
    <w:rsid w:val="007575F5"/>
    <w:rsid w:val="00757A13"/>
    <w:rsid w:val="00761908"/>
    <w:rsid w:val="00761C7C"/>
    <w:rsid w:val="007629E9"/>
    <w:rsid w:val="00762B45"/>
    <w:rsid w:val="00765386"/>
    <w:rsid w:val="00766F30"/>
    <w:rsid w:val="00767749"/>
    <w:rsid w:val="00767BC2"/>
    <w:rsid w:val="0077146D"/>
    <w:rsid w:val="00771492"/>
    <w:rsid w:val="007727BC"/>
    <w:rsid w:val="00772868"/>
    <w:rsid w:val="00774D1B"/>
    <w:rsid w:val="00774FA5"/>
    <w:rsid w:val="007750E4"/>
    <w:rsid w:val="00775BE6"/>
    <w:rsid w:val="00775BED"/>
    <w:rsid w:val="007775C5"/>
    <w:rsid w:val="0077789E"/>
    <w:rsid w:val="00777B79"/>
    <w:rsid w:val="00777C2C"/>
    <w:rsid w:val="00777D96"/>
    <w:rsid w:val="007800A5"/>
    <w:rsid w:val="00781196"/>
    <w:rsid w:val="00781267"/>
    <w:rsid w:val="00783C30"/>
    <w:rsid w:val="00784FE1"/>
    <w:rsid w:val="007855A0"/>
    <w:rsid w:val="0078650F"/>
    <w:rsid w:val="007867B6"/>
    <w:rsid w:val="00786D6D"/>
    <w:rsid w:val="00787C1C"/>
    <w:rsid w:val="00787C8A"/>
    <w:rsid w:val="00790539"/>
    <w:rsid w:val="00790C7B"/>
    <w:rsid w:val="0079127A"/>
    <w:rsid w:val="007916BB"/>
    <w:rsid w:val="00791C15"/>
    <w:rsid w:val="00792974"/>
    <w:rsid w:val="007931EB"/>
    <w:rsid w:val="00793D6A"/>
    <w:rsid w:val="00794424"/>
    <w:rsid w:val="0079554C"/>
    <w:rsid w:val="00796D04"/>
    <w:rsid w:val="00797664"/>
    <w:rsid w:val="007A0FDE"/>
    <w:rsid w:val="007A1783"/>
    <w:rsid w:val="007A242E"/>
    <w:rsid w:val="007A42D1"/>
    <w:rsid w:val="007A62F9"/>
    <w:rsid w:val="007A74A2"/>
    <w:rsid w:val="007B0409"/>
    <w:rsid w:val="007B1B51"/>
    <w:rsid w:val="007B3789"/>
    <w:rsid w:val="007B39F9"/>
    <w:rsid w:val="007B4DED"/>
    <w:rsid w:val="007B5366"/>
    <w:rsid w:val="007B72E1"/>
    <w:rsid w:val="007B78FB"/>
    <w:rsid w:val="007C0B2D"/>
    <w:rsid w:val="007C21DB"/>
    <w:rsid w:val="007C2BD1"/>
    <w:rsid w:val="007C3287"/>
    <w:rsid w:val="007C3B83"/>
    <w:rsid w:val="007C5B7C"/>
    <w:rsid w:val="007C5E96"/>
    <w:rsid w:val="007C6095"/>
    <w:rsid w:val="007C7F3A"/>
    <w:rsid w:val="007D4CE6"/>
    <w:rsid w:val="007D58DC"/>
    <w:rsid w:val="007D77C7"/>
    <w:rsid w:val="007E005D"/>
    <w:rsid w:val="007E031D"/>
    <w:rsid w:val="007E0AB0"/>
    <w:rsid w:val="007E19C8"/>
    <w:rsid w:val="007E295D"/>
    <w:rsid w:val="007E2BB7"/>
    <w:rsid w:val="007E4270"/>
    <w:rsid w:val="007E4562"/>
    <w:rsid w:val="007E4841"/>
    <w:rsid w:val="007E4A6A"/>
    <w:rsid w:val="007E5751"/>
    <w:rsid w:val="007E61F3"/>
    <w:rsid w:val="007E6455"/>
    <w:rsid w:val="007E6469"/>
    <w:rsid w:val="007E6595"/>
    <w:rsid w:val="007E7402"/>
    <w:rsid w:val="007F14CF"/>
    <w:rsid w:val="007F17B4"/>
    <w:rsid w:val="007F321F"/>
    <w:rsid w:val="007F34CE"/>
    <w:rsid w:val="007F52A5"/>
    <w:rsid w:val="007F59AC"/>
    <w:rsid w:val="007F59D0"/>
    <w:rsid w:val="007F66B4"/>
    <w:rsid w:val="00800272"/>
    <w:rsid w:val="00800A1B"/>
    <w:rsid w:val="00801169"/>
    <w:rsid w:val="00801211"/>
    <w:rsid w:val="008022FA"/>
    <w:rsid w:val="00803A38"/>
    <w:rsid w:val="00804B93"/>
    <w:rsid w:val="0080523D"/>
    <w:rsid w:val="00805952"/>
    <w:rsid w:val="00805AE1"/>
    <w:rsid w:val="008072C5"/>
    <w:rsid w:val="0080759A"/>
    <w:rsid w:val="00807FDC"/>
    <w:rsid w:val="00811750"/>
    <w:rsid w:val="0081206C"/>
    <w:rsid w:val="00813ABD"/>
    <w:rsid w:val="00815087"/>
    <w:rsid w:val="00820E40"/>
    <w:rsid w:val="0082141F"/>
    <w:rsid w:val="00821A3F"/>
    <w:rsid w:val="00823251"/>
    <w:rsid w:val="00823786"/>
    <w:rsid w:val="00823970"/>
    <w:rsid w:val="00824C52"/>
    <w:rsid w:val="008251B8"/>
    <w:rsid w:val="00825B2D"/>
    <w:rsid w:val="0082689D"/>
    <w:rsid w:val="00827DBE"/>
    <w:rsid w:val="00830306"/>
    <w:rsid w:val="0083052F"/>
    <w:rsid w:val="0083275D"/>
    <w:rsid w:val="00835585"/>
    <w:rsid w:val="008356F6"/>
    <w:rsid w:val="00836E18"/>
    <w:rsid w:val="00837474"/>
    <w:rsid w:val="0083792A"/>
    <w:rsid w:val="00840D1F"/>
    <w:rsid w:val="00841720"/>
    <w:rsid w:val="00841DFA"/>
    <w:rsid w:val="00842390"/>
    <w:rsid w:val="008434F3"/>
    <w:rsid w:val="00843B6C"/>
    <w:rsid w:val="0084428D"/>
    <w:rsid w:val="0084562C"/>
    <w:rsid w:val="008457F0"/>
    <w:rsid w:val="0084618E"/>
    <w:rsid w:val="0084717F"/>
    <w:rsid w:val="00850A19"/>
    <w:rsid w:val="00850B73"/>
    <w:rsid w:val="00850B8B"/>
    <w:rsid w:val="0085200D"/>
    <w:rsid w:val="008522BB"/>
    <w:rsid w:val="008523D2"/>
    <w:rsid w:val="00852D6D"/>
    <w:rsid w:val="00853488"/>
    <w:rsid w:val="0085429D"/>
    <w:rsid w:val="00854310"/>
    <w:rsid w:val="008544E4"/>
    <w:rsid w:val="00854B41"/>
    <w:rsid w:val="00854C0A"/>
    <w:rsid w:val="00854C20"/>
    <w:rsid w:val="008555CE"/>
    <w:rsid w:val="00860EA3"/>
    <w:rsid w:val="008616BB"/>
    <w:rsid w:val="00862DBE"/>
    <w:rsid w:val="00862FB5"/>
    <w:rsid w:val="0086371B"/>
    <w:rsid w:val="00863901"/>
    <w:rsid w:val="00864FC2"/>
    <w:rsid w:val="008651BA"/>
    <w:rsid w:val="008653B6"/>
    <w:rsid w:val="00865699"/>
    <w:rsid w:val="00865B11"/>
    <w:rsid w:val="00865D7F"/>
    <w:rsid w:val="00870990"/>
    <w:rsid w:val="00872505"/>
    <w:rsid w:val="00872896"/>
    <w:rsid w:val="0087421F"/>
    <w:rsid w:val="00880C56"/>
    <w:rsid w:val="00881118"/>
    <w:rsid w:val="008815F5"/>
    <w:rsid w:val="00881B57"/>
    <w:rsid w:val="00881FE7"/>
    <w:rsid w:val="00883A64"/>
    <w:rsid w:val="00884453"/>
    <w:rsid w:val="00884BFF"/>
    <w:rsid w:val="008856BD"/>
    <w:rsid w:val="00886443"/>
    <w:rsid w:val="0088663F"/>
    <w:rsid w:val="0088713F"/>
    <w:rsid w:val="008879F1"/>
    <w:rsid w:val="00891067"/>
    <w:rsid w:val="00892C1A"/>
    <w:rsid w:val="0089323D"/>
    <w:rsid w:val="00895149"/>
    <w:rsid w:val="0089625B"/>
    <w:rsid w:val="008967EB"/>
    <w:rsid w:val="00896A11"/>
    <w:rsid w:val="00897193"/>
    <w:rsid w:val="008A198C"/>
    <w:rsid w:val="008A1BE0"/>
    <w:rsid w:val="008A2446"/>
    <w:rsid w:val="008A33BC"/>
    <w:rsid w:val="008A3CA0"/>
    <w:rsid w:val="008A4584"/>
    <w:rsid w:val="008A4792"/>
    <w:rsid w:val="008A4931"/>
    <w:rsid w:val="008A54BA"/>
    <w:rsid w:val="008A72D5"/>
    <w:rsid w:val="008A75C3"/>
    <w:rsid w:val="008A7F5E"/>
    <w:rsid w:val="008B1354"/>
    <w:rsid w:val="008B1C17"/>
    <w:rsid w:val="008B37BB"/>
    <w:rsid w:val="008B4533"/>
    <w:rsid w:val="008B4821"/>
    <w:rsid w:val="008B4C53"/>
    <w:rsid w:val="008B51B5"/>
    <w:rsid w:val="008B5669"/>
    <w:rsid w:val="008B63FF"/>
    <w:rsid w:val="008B6BBD"/>
    <w:rsid w:val="008B77E0"/>
    <w:rsid w:val="008C3A3C"/>
    <w:rsid w:val="008C520C"/>
    <w:rsid w:val="008C555E"/>
    <w:rsid w:val="008C57BD"/>
    <w:rsid w:val="008C58D2"/>
    <w:rsid w:val="008C5ED0"/>
    <w:rsid w:val="008C6468"/>
    <w:rsid w:val="008C7203"/>
    <w:rsid w:val="008D0CEE"/>
    <w:rsid w:val="008D1C29"/>
    <w:rsid w:val="008D21EA"/>
    <w:rsid w:val="008D25C4"/>
    <w:rsid w:val="008D2FAB"/>
    <w:rsid w:val="008D327F"/>
    <w:rsid w:val="008D377F"/>
    <w:rsid w:val="008D3E22"/>
    <w:rsid w:val="008D3E9E"/>
    <w:rsid w:val="008D539A"/>
    <w:rsid w:val="008D6BAD"/>
    <w:rsid w:val="008D7135"/>
    <w:rsid w:val="008E0DAC"/>
    <w:rsid w:val="008E1F48"/>
    <w:rsid w:val="008E2A8D"/>
    <w:rsid w:val="008E30AC"/>
    <w:rsid w:val="008E34C7"/>
    <w:rsid w:val="008E38E6"/>
    <w:rsid w:val="008E42A6"/>
    <w:rsid w:val="008E54E5"/>
    <w:rsid w:val="008E5545"/>
    <w:rsid w:val="008E5FDF"/>
    <w:rsid w:val="008E65E5"/>
    <w:rsid w:val="008E6F9C"/>
    <w:rsid w:val="008E7AFD"/>
    <w:rsid w:val="008F0A20"/>
    <w:rsid w:val="008F132E"/>
    <w:rsid w:val="008F1ABA"/>
    <w:rsid w:val="008F1D73"/>
    <w:rsid w:val="008F2954"/>
    <w:rsid w:val="008F3FBB"/>
    <w:rsid w:val="008F63F1"/>
    <w:rsid w:val="008F6C77"/>
    <w:rsid w:val="00901685"/>
    <w:rsid w:val="00902B2F"/>
    <w:rsid w:val="0090364A"/>
    <w:rsid w:val="00904028"/>
    <w:rsid w:val="00904746"/>
    <w:rsid w:val="009054F0"/>
    <w:rsid w:val="0090571C"/>
    <w:rsid w:val="00910536"/>
    <w:rsid w:val="00910A98"/>
    <w:rsid w:val="00912761"/>
    <w:rsid w:val="00912F19"/>
    <w:rsid w:val="0091383F"/>
    <w:rsid w:val="00913CBE"/>
    <w:rsid w:val="00913D26"/>
    <w:rsid w:val="00913F00"/>
    <w:rsid w:val="00913FEB"/>
    <w:rsid w:val="00914080"/>
    <w:rsid w:val="00915286"/>
    <w:rsid w:val="00915355"/>
    <w:rsid w:val="00916CC0"/>
    <w:rsid w:val="0091702F"/>
    <w:rsid w:val="00920598"/>
    <w:rsid w:val="00921AC2"/>
    <w:rsid w:val="0092279D"/>
    <w:rsid w:val="009227D3"/>
    <w:rsid w:val="009228C1"/>
    <w:rsid w:val="00922BCF"/>
    <w:rsid w:val="009239EA"/>
    <w:rsid w:val="0092517A"/>
    <w:rsid w:val="009252D9"/>
    <w:rsid w:val="00925D9E"/>
    <w:rsid w:val="00931636"/>
    <w:rsid w:val="00931DBC"/>
    <w:rsid w:val="0093283C"/>
    <w:rsid w:val="00936614"/>
    <w:rsid w:val="0093696D"/>
    <w:rsid w:val="0093770F"/>
    <w:rsid w:val="0093798E"/>
    <w:rsid w:val="00941999"/>
    <w:rsid w:val="00941F7E"/>
    <w:rsid w:val="009420F2"/>
    <w:rsid w:val="00943363"/>
    <w:rsid w:val="00943552"/>
    <w:rsid w:val="009454D8"/>
    <w:rsid w:val="00945CAB"/>
    <w:rsid w:val="0094680F"/>
    <w:rsid w:val="009470FD"/>
    <w:rsid w:val="00947891"/>
    <w:rsid w:val="00947E9D"/>
    <w:rsid w:val="00950530"/>
    <w:rsid w:val="009521BC"/>
    <w:rsid w:val="00953C54"/>
    <w:rsid w:val="0095588B"/>
    <w:rsid w:val="009569FC"/>
    <w:rsid w:val="00957A9A"/>
    <w:rsid w:val="00960A18"/>
    <w:rsid w:val="009621A7"/>
    <w:rsid w:val="0096362A"/>
    <w:rsid w:val="009649CF"/>
    <w:rsid w:val="00965C05"/>
    <w:rsid w:val="00965CC1"/>
    <w:rsid w:val="00971BCF"/>
    <w:rsid w:val="00971F02"/>
    <w:rsid w:val="00972CCC"/>
    <w:rsid w:val="00972DEA"/>
    <w:rsid w:val="00973173"/>
    <w:rsid w:val="00973FB9"/>
    <w:rsid w:val="00975963"/>
    <w:rsid w:val="00976171"/>
    <w:rsid w:val="00977295"/>
    <w:rsid w:val="009808C5"/>
    <w:rsid w:val="00982436"/>
    <w:rsid w:val="00982DD8"/>
    <w:rsid w:val="0098312D"/>
    <w:rsid w:val="00983185"/>
    <w:rsid w:val="00984BB6"/>
    <w:rsid w:val="00984C58"/>
    <w:rsid w:val="00984F19"/>
    <w:rsid w:val="009854F5"/>
    <w:rsid w:val="00985C6C"/>
    <w:rsid w:val="00986AE6"/>
    <w:rsid w:val="0098751C"/>
    <w:rsid w:val="00987A69"/>
    <w:rsid w:val="00987D18"/>
    <w:rsid w:val="00987D51"/>
    <w:rsid w:val="00987F0F"/>
    <w:rsid w:val="00992070"/>
    <w:rsid w:val="00992D12"/>
    <w:rsid w:val="0099362A"/>
    <w:rsid w:val="009943FE"/>
    <w:rsid w:val="009945B0"/>
    <w:rsid w:val="00994D40"/>
    <w:rsid w:val="009A2F0B"/>
    <w:rsid w:val="009A3A44"/>
    <w:rsid w:val="009A42CB"/>
    <w:rsid w:val="009A499E"/>
    <w:rsid w:val="009A597B"/>
    <w:rsid w:val="009A5CA2"/>
    <w:rsid w:val="009A7409"/>
    <w:rsid w:val="009A7F24"/>
    <w:rsid w:val="009B036A"/>
    <w:rsid w:val="009B250A"/>
    <w:rsid w:val="009B2BB5"/>
    <w:rsid w:val="009B2CA1"/>
    <w:rsid w:val="009C060D"/>
    <w:rsid w:val="009C0E38"/>
    <w:rsid w:val="009C0E69"/>
    <w:rsid w:val="009C12A7"/>
    <w:rsid w:val="009C45F1"/>
    <w:rsid w:val="009C56D3"/>
    <w:rsid w:val="009C6CCB"/>
    <w:rsid w:val="009C7118"/>
    <w:rsid w:val="009C726C"/>
    <w:rsid w:val="009C7736"/>
    <w:rsid w:val="009C7ADC"/>
    <w:rsid w:val="009C7B73"/>
    <w:rsid w:val="009C7D64"/>
    <w:rsid w:val="009D1820"/>
    <w:rsid w:val="009D1827"/>
    <w:rsid w:val="009D54B5"/>
    <w:rsid w:val="009D6310"/>
    <w:rsid w:val="009D7230"/>
    <w:rsid w:val="009D7C0E"/>
    <w:rsid w:val="009E0399"/>
    <w:rsid w:val="009E0BF2"/>
    <w:rsid w:val="009E0F33"/>
    <w:rsid w:val="009E1AA8"/>
    <w:rsid w:val="009E1BFE"/>
    <w:rsid w:val="009E1FBB"/>
    <w:rsid w:val="009E3342"/>
    <w:rsid w:val="009E36B2"/>
    <w:rsid w:val="009E396F"/>
    <w:rsid w:val="009E4820"/>
    <w:rsid w:val="009E4CFC"/>
    <w:rsid w:val="009E5A1B"/>
    <w:rsid w:val="009E5BBC"/>
    <w:rsid w:val="009E79E3"/>
    <w:rsid w:val="009E7F96"/>
    <w:rsid w:val="009F261B"/>
    <w:rsid w:val="009F2FE8"/>
    <w:rsid w:val="009F3C49"/>
    <w:rsid w:val="009F4094"/>
    <w:rsid w:val="009F7D9B"/>
    <w:rsid w:val="00A009D6"/>
    <w:rsid w:val="00A01302"/>
    <w:rsid w:val="00A02DA2"/>
    <w:rsid w:val="00A032F2"/>
    <w:rsid w:val="00A046F6"/>
    <w:rsid w:val="00A059C6"/>
    <w:rsid w:val="00A05FE4"/>
    <w:rsid w:val="00A06F92"/>
    <w:rsid w:val="00A07DC7"/>
    <w:rsid w:val="00A07E01"/>
    <w:rsid w:val="00A11782"/>
    <w:rsid w:val="00A117E3"/>
    <w:rsid w:val="00A11F3F"/>
    <w:rsid w:val="00A12508"/>
    <w:rsid w:val="00A12A60"/>
    <w:rsid w:val="00A13FE1"/>
    <w:rsid w:val="00A14833"/>
    <w:rsid w:val="00A14F8D"/>
    <w:rsid w:val="00A1509A"/>
    <w:rsid w:val="00A15C9D"/>
    <w:rsid w:val="00A215DF"/>
    <w:rsid w:val="00A21763"/>
    <w:rsid w:val="00A21B46"/>
    <w:rsid w:val="00A21B97"/>
    <w:rsid w:val="00A226DC"/>
    <w:rsid w:val="00A234DD"/>
    <w:rsid w:val="00A265EE"/>
    <w:rsid w:val="00A30B61"/>
    <w:rsid w:val="00A312A4"/>
    <w:rsid w:val="00A33510"/>
    <w:rsid w:val="00A343D5"/>
    <w:rsid w:val="00A34E2A"/>
    <w:rsid w:val="00A36862"/>
    <w:rsid w:val="00A36C9C"/>
    <w:rsid w:val="00A37009"/>
    <w:rsid w:val="00A37530"/>
    <w:rsid w:val="00A378B6"/>
    <w:rsid w:val="00A37B00"/>
    <w:rsid w:val="00A40815"/>
    <w:rsid w:val="00A416E5"/>
    <w:rsid w:val="00A41706"/>
    <w:rsid w:val="00A41750"/>
    <w:rsid w:val="00A45122"/>
    <w:rsid w:val="00A46F01"/>
    <w:rsid w:val="00A470DF"/>
    <w:rsid w:val="00A475E9"/>
    <w:rsid w:val="00A50272"/>
    <w:rsid w:val="00A50BA8"/>
    <w:rsid w:val="00A50F6A"/>
    <w:rsid w:val="00A54EA6"/>
    <w:rsid w:val="00A54F39"/>
    <w:rsid w:val="00A55108"/>
    <w:rsid w:val="00A56C7A"/>
    <w:rsid w:val="00A579FB"/>
    <w:rsid w:val="00A60329"/>
    <w:rsid w:val="00A60407"/>
    <w:rsid w:val="00A606BA"/>
    <w:rsid w:val="00A61A39"/>
    <w:rsid w:val="00A6236A"/>
    <w:rsid w:val="00A62C62"/>
    <w:rsid w:val="00A64661"/>
    <w:rsid w:val="00A65462"/>
    <w:rsid w:val="00A66DE5"/>
    <w:rsid w:val="00A672F1"/>
    <w:rsid w:val="00A673B8"/>
    <w:rsid w:val="00A67958"/>
    <w:rsid w:val="00A67A5B"/>
    <w:rsid w:val="00A67AFB"/>
    <w:rsid w:val="00A72107"/>
    <w:rsid w:val="00A726FF"/>
    <w:rsid w:val="00A7299B"/>
    <w:rsid w:val="00A72A18"/>
    <w:rsid w:val="00A73B88"/>
    <w:rsid w:val="00A7465C"/>
    <w:rsid w:val="00A752E8"/>
    <w:rsid w:val="00A75A27"/>
    <w:rsid w:val="00A75EDB"/>
    <w:rsid w:val="00A7732F"/>
    <w:rsid w:val="00A775AD"/>
    <w:rsid w:val="00A77F70"/>
    <w:rsid w:val="00A80473"/>
    <w:rsid w:val="00A81A18"/>
    <w:rsid w:val="00A81C54"/>
    <w:rsid w:val="00A81E27"/>
    <w:rsid w:val="00A82998"/>
    <w:rsid w:val="00A82E62"/>
    <w:rsid w:val="00A84A46"/>
    <w:rsid w:val="00A84DA0"/>
    <w:rsid w:val="00A85109"/>
    <w:rsid w:val="00A869ED"/>
    <w:rsid w:val="00A87327"/>
    <w:rsid w:val="00A87A48"/>
    <w:rsid w:val="00A905C8"/>
    <w:rsid w:val="00A90D98"/>
    <w:rsid w:val="00A927BB"/>
    <w:rsid w:val="00A94513"/>
    <w:rsid w:val="00AA0178"/>
    <w:rsid w:val="00AA2BFA"/>
    <w:rsid w:val="00AA365F"/>
    <w:rsid w:val="00AA3993"/>
    <w:rsid w:val="00AA469D"/>
    <w:rsid w:val="00AA4ABD"/>
    <w:rsid w:val="00AA4B6C"/>
    <w:rsid w:val="00AA4D2B"/>
    <w:rsid w:val="00AA4FF4"/>
    <w:rsid w:val="00AA5539"/>
    <w:rsid w:val="00AA5B7C"/>
    <w:rsid w:val="00AA7882"/>
    <w:rsid w:val="00AA7A4F"/>
    <w:rsid w:val="00AB14E9"/>
    <w:rsid w:val="00AB1EAA"/>
    <w:rsid w:val="00AB21F9"/>
    <w:rsid w:val="00AB2B70"/>
    <w:rsid w:val="00AB30AD"/>
    <w:rsid w:val="00AB4060"/>
    <w:rsid w:val="00AB5067"/>
    <w:rsid w:val="00AB557A"/>
    <w:rsid w:val="00AB5FE2"/>
    <w:rsid w:val="00AB7723"/>
    <w:rsid w:val="00AC1039"/>
    <w:rsid w:val="00AC2A68"/>
    <w:rsid w:val="00AC69D3"/>
    <w:rsid w:val="00AD085B"/>
    <w:rsid w:val="00AD1255"/>
    <w:rsid w:val="00AD1A1B"/>
    <w:rsid w:val="00AD260D"/>
    <w:rsid w:val="00AD2C24"/>
    <w:rsid w:val="00AD2D80"/>
    <w:rsid w:val="00AD37AD"/>
    <w:rsid w:val="00AD5143"/>
    <w:rsid w:val="00AD53E9"/>
    <w:rsid w:val="00AD63A4"/>
    <w:rsid w:val="00AD68FE"/>
    <w:rsid w:val="00AD75AB"/>
    <w:rsid w:val="00AD7894"/>
    <w:rsid w:val="00AE28E7"/>
    <w:rsid w:val="00AE29E1"/>
    <w:rsid w:val="00AE3AE9"/>
    <w:rsid w:val="00AE43DD"/>
    <w:rsid w:val="00AE533C"/>
    <w:rsid w:val="00AF126F"/>
    <w:rsid w:val="00AF1924"/>
    <w:rsid w:val="00AF34DD"/>
    <w:rsid w:val="00AF3DFB"/>
    <w:rsid w:val="00AF469F"/>
    <w:rsid w:val="00AF5254"/>
    <w:rsid w:val="00AF5604"/>
    <w:rsid w:val="00AF5615"/>
    <w:rsid w:val="00B00528"/>
    <w:rsid w:val="00B07FDA"/>
    <w:rsid w:val="00B10355"/>
    <w:rsid w:val="00B110B3"/>
    <w:rsid w:val="00B13E05"/>
    <w:rsid w:val="00B14819"/>
    <w:rsid w:val="00B15C9B"/>
    <w:rsid w:val="00B16E16"/>
    <w:rsid w:val="00B21128"/>
    <w:rsid w:val="00B21520"/>
    <w:rsid w:val="00B21695"/>
    <w:rsid w:val="00B22250"/>
    <w:rsid w:val="00B22E4C"/>
    <w:rsid w:val="00B23072"/>
    <w:rsid w:val="00B237AF"/>
    <w:rsid w:val="00B23C47"/>
    <w:rsid w:val="00B23CB6"/>
    <w:rsid w:val="00B24383"/>
    <w:rsid w:val="00B25272"/>
    <w:rsid w:val="00B268CE"/>
    <w:rsid w:val="00B26A46"/>
    <w:rsid w:val="00B308B2"/>
    <w:rsid w:val="00B30E6B"/>
    <w:rsid w:val="00B31B04"/>
    <w:rsid w:val="00B32E54"/>
    <w:rsid w:val="00B359BF"/>
    <w:rsid w:val="00B37891"/>
    <w:rsid w:val="00B40178"/>
    <w:rsid w:val="00B415E6"/>
    <w:rsid w:val="00B42C60"/>
    <w:rsid w:val="00B431B8"/>
    <w:rsid w:val="00B431E0"/>
    <w:rsid w:val="00B44894"/>
    <w:rsid w:val="00B4544B"/>
    <w:rsid w:val="00B46D03"/>
    <w:rsid w:val="00B473F0"/>
    <w:rsid w:val="00B47A44"/>
    <w:rsid w:val="00B514F2"/>
    <w:rsid w:val="00B52331"/>
    <w:rsid w:val="00B538AB"/>
    <w:rsid w:val="00B56BEE"/>
    <w:rsid w:val="00B56C4C"/>
    <w:rsid w:val="00B57498"/>
    <w:rsid w:val="00B5773E"/>
    <w:rsid w:val="00B61EAA"/>
    <w:rsid w:val="00B626D3"/>
    <w:rsid w:val="00B64D13"/>
    <w:rsid w:val="00B64FC6"/>
    <w:rsid w:val="00B65185"/>
    <w:rsid w:val="00B661A0"/>
    <w:rsid w:val="00B66C02"/>
    <w:rsid w:val="00B67048"/>
    <w:rsid w:val="00B7059D"/>
    <w:rsid w:val="00B705C0"/>
    <w:rsid w:val="00B70720"/>
    <w:rsid w:val="00B73494"/>
    <w:rsid w:val="00B73DC3"/>
    <w:rsid w:val="00B73F0E"/>
    <w:rsid w:val="00B73F93"/>
    <w:rsid w:val="00B747E3"/>
    <w:rsid w:val="00B74DF7"/>
    <w:rsid w:val="00B7604A"/>
    <w:rsid w:val="00B808C8"/>
    <w:rsid w:val="00B81181"/>
    <w:rsid w:val="00B81311"/>
    <w:rsid w:val="00B82228"/>
    <w:rsid w:val="00B836C1"/>
    <w:rsid w:val="00B83FFA"/>
    <w:rsid w:val="00B85922"/>
    <w:rsid w:val="00B90863"/>
    <w:rsid w:val="00B914F3"/>
    <w:rsid w:val="00B94C26"/>
    <w:rsid w:val="00B955B8"/>
    <w:rsid w:val="00BA376E"/>
    <w:rsid w:val="00BA37AC"/>
    <w:rsid w:val="00BA49EF"/>
    <w:rsid w:val="00BA73AA"/>
    <w:rsid w:val="00BA755A"/>
    <w:rsid w:val="00BA7718"/>
    <w:rsid w:val="00BB032B"/>
    <w:rsid w:val="00BB2949"/>
    <w:rsid w:val="00BB4211"/>
    <w:rsid w:val="00BB6E95"/>
    <w:rsid w:val="00BB74F5"/>
    <w:rsid w:val="00BB7BFF"/>
    <w:rsid w:val="00BB7F38"/>
    <w:rsid w:val="00BC0271"/>
    <w:rsid w:val="00BC4A2A"/>
    <w:rsid w:val="00BC543F"/>
    <w:rsid w:val="00BC586A"/>
    <w:rsid w:val="00BC637D"/>
    <w:rsid w:val="00BC6506"/>
    <w:rsid w:val="00BC77F2"/>
    <w:rsid w:val="00BC7E34"/>
    <w:rsid w:val="00BC7F10"/>
    <w:rsid w:val="00BD06B8"/>
    <w:rsid w:val="00BD0938"/>
    <w:rsid w:val="00BD10BB"/>
    <w:rsid w:val="00BD2F27"/>
    <w:rsid w:val="00BD32E1"/>
    <w:rsid w:val="00BD397A"/>
    <w:rsid w:val="00BD452A"/>
    <w:rsid w:val="00BD45C2"/>
    <w:rsid w:val="00BD5ABD"/>
    <w:rsid w:val="00BD5F51"/>
    <w:rsid w:val="00BD7719"/>
    <w:rsid w:val="00BD7F14"/>
    <w:rsid w:val="00BE169B"/>
    <w:rsid w:val="00BE1993"/>
    <w:rsid w:val="00BE1AB9"/>
    <w:rsid w:val="00BE3963"/>
    <w:rsid w:val="00BE5E44"/>
    <w:rsid w:val="00BE5E60"/>
    <w:rsid w:val="00BE66AF"/>
    <w:rsid w:val="00BE6801"/>
    <w:rsid w:val="00BE6F59"/>
    <w:rsid w:val="00BE72B9"/>
    <w:rsid w:val="00BF02C3"/>
    <w:rsid w:val="00BF12E5"/>
    <w:rsid w:val="00BF1A08"/>
    <w:rsid w:val="00BF3CD4"/>
    <w:rsid w:val="00BF41D9"/>
    <w:rsid w:val="00BF487D"/>
    <w:rsid w:val="00BF73FA"/>
    <w:rsid w:val="00BF7ED4"/>
    <w:rsid w:val="00C02CF3"/>
    <w:rsid w:val="00C04239"/>
    <w:rsid w:val="00C0513D"/>
    <w:rsid w:val="00C1262B"/>
    <w:rsid w:val="00C133C4"/>
    <w:rsid w:val="00C13451"/>
    <w:rsid w:val="00C14016"/>
    <w:rsid w:val="00C17139"/>
    <w:rsid w:val="00C17401"/>
    <w:rsid w:val="00C20321"/>
    <w:rsid w:val="00C2034F"/>
    <w:rsid w:val="00C20587"/>
    <w:rsid w:val="00C22659"/>
    <w:rsid w:val="00C2294B"/>
    <w:rsid w:val="00C26E78"/>
    <w:rsid w:val="00C273E7"/>
    <w:rsid w:val="00C30598"/>
    <w:rsid w:val="00C3322A"/>
    <w:rsid w:val="00C33603"/>
    <w:rsid w:val="00C339B0"/>
    <w:rsid w:val="00C3531C"/>
    <w:rsid w:val="00C35F40"/>
    <w:rsid w:val="00C36C87"/>
    <w:rsid w:val="00C36DAA"/>
    <w:rsid w:val="00C37775"/>
    <w:rsid w:val="00C405B6"/>
    <w:rsid w:val="00C40BBD"/>
    <w:rsid w:val="00C41B25"/>
    <w:rsid w:val="00C42623"/>
    <w:rsid w:val="00C42B76"/>
    <w:rsid w:val="00C4444C"/>
    <w:rsid w:val="00C47108"/>
    <w:rsid w:val="00C476B8"/>
    <w:rsid w:val="00C51769"/>
    <w:rsid w:val="00C51905"/>
    <w:rsid w:val="00C519E1"/>
    <w:rsid w:val="00C52E81"/>
    <w:rsid w:val="00C52F22"/>
    <w:rsid w:val="00C53801"/>
    <w:rsid w:val="00C54099"/>
    <w:rsid w:val="00C55DAD"/>
    <w:rsid w:val="00C566DC"/>
    <w:rsid w:val="00C56867"/>
    <w:rsid w:val="00C56F1D"/>
    <w:rsid w:val="00C5745C"/>
    <w:rsid w:val="00C60E16"/>
    <w:rsid w:val="00C6466D"/>
    <w:rsid w:val="00C657F9"/>
    <w:rsid w:val="00C6705E"/>
    <w:rsid w:val="00C67DAF"/>
    <w:rsid w:val="00C70512"/>
    <w:rsid w:val="00C70C18"/>
    <w:rsid w:val="00C712DE"/>
    <w:rsid w:val="00C713FC"/>
    <w:rsid w:val="00C7208D"/>
    <w:rsid w:val="00C72955"/>
    <w:rsid w:val="00C74DD1"/>
    <w:rsid w:val="00C76423"/>
    <w:rsid w:val="00C76EF9"/>
    <w:rsid w:val="00C773B9"/>
    <w:rsid w:val="00C77454"/>
    <w:rsid w:val="00C80F34"/>
    <w:rsid w:val="00C81963"/>
    <w:rsid w:val="00C81F92"/>
    <w:rsid w:val="00C83A7B"/>
    <w:rsid w:val="00C84B09"/>
    <w:rsid w:val="00C86AC1"/>
    <w:rsid w:val="00C878DA"/>
    <w:rsid w:val="00C90DCD"/>
    <w:rsid w:val="00C91B4C"/>
    <w:rsid w:val="00C92029"/>
    <w:rsid w:val="00C92413"/>
    <w:rsid w:val="00C932FA"/>
    <w:rsid w:val="00C94D86"/>
    <w:rsid w:val="00C955BE"/>
    <w:rsid w:val="00C95899"/>
    <w:rsid w:val="00C95D22"/>
    <w:rsid w:val="00C96D28"/>
    <w:rsid w:val="00CA0027"/>
    <w:rsid w:val="00CA1857"/>
    <w:rsid w:val="00CA1978"/>
    <w:rsid w:val="00CA1F91"/>
    <w:rsid w:val="00CA1FD7"/>
    <w:rsid w:val="00CA27B7"/>
    <w:rsid w:val="00CA6041"/>
    <w:rsid w:val="00CA6A4C"/>
    <w:rsid w:val="00CA7FB4"/>
    <w:rsid w:val="00CB0A57"/>
    <w:rsid w:val="00CB469A"/>
    <w:rsid w:val="00CB61A6"/>
    <w:rsid w:val="00CC1B4E"/>
    <w:rsid w:val="00CC240A"/>
    <w:rsid w:val="00CC2F66"/>
    <w:rsid w:val="00CC3039"/>
    <w:rsid w:val="00CC3139"/>
    <w:rsid w:val="00CC3682"/>
    <w:rsid w:val="00CC3A48"/>
    <w:rsid w:val="00CC4D77"/>
    <w:rsid w:val="00CC6025"/>
    <w:rsid w:val="00CC7C2B"/>
    <w:rsid w:val="00CD00D3"/>
    <w:rsid w:val="00CD0C64"/>
    <w:rsid w:val="00CD2686"/>
    <w:rsid w:val="00CD26F2"/>
    <w:rsid w:val="00CD3DDF"/>
    <w:rsid w:val="00CD4AC8"/>
    <w:rsid w:val="00CD4ED5"/>
    <w:rsid w:val="00CE062F"/>
    <w:rsid w:val="00CE0FCB"/>
    <w:rsid w:val="00CE1369"/>
    <w:rsid w:val="00CE635A"/>
    <w:rsid w:val="00CE7542"/>
    <w:rsid w:val="00CE79A9"/>
    <w:rsid w:val="00CE7F0F"/>
    <w:rsid w:val="00CF0BF2"/>
    <w:rsid w:val="00CF1242"/>
    <w:rsid w:val="00CF1A69"/>
    <w:rsid w:val="00CF2297"/>
    <w:rsid w:val="00CF2ACF"/>
    <w:rsid w:val="00CF325F"/>
    <w:rsid w:val="00CF47B6"/>
    <w:rsid w:val="00CF5574"/>
    <w:rsid w:val="00CF57D9"/>
    <w:rsid w:val="00CF599C"/>
    <w:rsid w:val="00CF5B49"/>
    <w:rsid w:val="00CF5C17"/>
    <w:rsid w:val="00CF5E31"/>
    <w:rsid w:val="00CF6E4F"/>
    <w:rsid w:val="00D028BB"/>
    <w:rsid w:val="00D02E1D"/>
    <w:rsid w:val="00D048DD"/>
    <w:rsid w:val="00D05641"/>
    <w:rsid w:val="00D0571E"/>
    <w:rsid w:val="00D10CF1"/>
    <w:rsid w:val="00D1108E"/>
    <w:rsid w:val="00D11B18"/>
    <w:rsid w:val="00D13E95"/>
    <w:rsid w:val="00D14E2F"/>
    <w:rsid w:val="00D168A3"/>
    <w:rsid w:val="00D2487B"/>
    <w:rsid w:val="00D24A4E"/>
    <w:rsid w:val="00D24E06"/>
    <w:rsid w:val="00D253F0"/>
    <w:rsid w:val="00D30034"/>
    <w:rsid w:val="00D3058D"/>
    <w:rsid w:val="00D30D12"/>
    <w:rsid w:val="00D317ED"/>
    <w:rsid w:val="00D33944"/>
    <w:rsid w:val="00D33AF2"/>
    <w:rsid w:val="00D33C4F"/>
    <w:rsid w:val="00D33D1A"/>
    <w:rsid w:val="00D34018"/>
    <w:rsid w:val="00D34801"/>
    <w:rsid w:val="00D3512A"/>
    <w:rsid w:val="00D36725"/>
    <w:rsid w:val="00D369EE"/>
    <w:rsid w:val="00D37151"/>
    <w:rsid w:val="00D37D7F"/>
    <w:rsid w:val="00D414D7"/>
    <w:rsid w:val="00D415A0"/>
    <w:rsid w:val="00D41DAB"/>
    <w:rsid w:val="00D4297B"/>
    <w:rsid w:val="00D4352F"/>
    <w:rsid w:val="00D43A01"/>
    <w:rsid w:val="00D4465B"/>
    <w:rsid w:val="00D44A2B"/>
    <w:rsid w:val="00D4696F"/>
    <w:rsid w:val="00D471D0"/>
    <w:rsid w:val="00D47308"/>
    <w:rsid w:val="00D47743"/>
    <w:rsid w:val="00D47BCA"/>
    <w:rsid w:val="00D500CE"/>
    <w:rsid w:val="00D5146C"/>
    <w:rsid w:val="00D516A4"/>
    <w:rsid w:val="00D5210D"/>
    <w:rsid w:val="00D52BBC"/>
    <w:rsid w:val="00D53986"/>
    <w:rsid w:val="00D557E5"/>
    <w:rsid w:val="00D5595D"/>
    <w:rsid w:val="00D56F82"/>
    <w:rsid w:val="00D6005F"/>
    <w:rsid w:val="00D61B90"/>
    <w:rsid w:val="00D62642"/>
    <w:rsid w:val="00D6363C"/>
    <w:rsid w:val="00D65C37"/>
    <w:rsid w:val="00D65CBB"/>
    <w:rsid w:val="00D65E47"/>
    <w:rsid w:val="00D666C8"/>
    <w:rsid w:val="00D67234"/>
    <w:rsid w:val="00D7049F"/>
    <w:rsid w:val="00D71BDD"/>
    <w:rsid w:val="00D73380"/>
    <w:rsid w:val="00D74607"/>
    <w:rsid w:val="00D76645"/>
    <w:rsid w:val="00D7683E"/>
    <w:rsid w:val="00D76A5C"/>
    <w:rsid w:val="00D77D1D"/>
    <w:rsid w:val="00D801BB"/>
    <w:rsid w:val="00D810D3"/>
    <w:rsid w:val="00D82AA6"/>
    <w:rsid w:val="00D82E13"/>
    <w:rsid w:val="00D84473"/>
    <w:rsid w:val="00D8550C"/>
    <w:rsid w:val="00D86AFB"/>
    <w:rsid w:val="00D86E94"/>
    <w:rsid w:val="00D87ECB"/>
    <w:rsid w:val="00D900D5"/>
    <w:rsid w:val="00D91A61"/>
    <w:rsid w:val="00D91B8C"/>
    <w:rsid w:val="00D92707"/>
    <w:rsid w:val="00D933D3"/>
    <w:rsid w:val="00D94664"/>
    <w:rsid w:val="00D95180"/>
    <w:rsid w:val="00D96A25"/>
    <w:rsid w:val="00D97295"/>
    <w:rsid w:val="00DA28E4"/>
    <w:rsid w:val="00DA3A1A"/>
    <w:rsid w:val="00DA3B2B"/>
    <w:rsid w:val="00DA4A17"/>
    <w:rsid w:val="00DA5581"/>
    <w:rsid w:val="00DA56D3"/>
    <w:rsid w:val="00DA779C"/>
    <w:rsid w:val="00DB27B6"/>
    <w:rsid w:val="00DB3681"/>
    <w:rsid w:val="00DB5964"/>
    <w:rsid w:val="00DB5B08"/>
    <w:rsid w:val="00DB67A5"/>
    <w:rsid w:val="00DC0E98"/>
    <w:rsid w:val="00DC1BAC"/>
    <w:rsid w:val="00DC1D01"/>
    <w:rsid w:val="00DC248E"/>
    <w:rsid w:val="00DC42C8"/>
    <w:rsid w:val="00DC5252"/>
    <w:rsid w:val="00DC53F2"/>
    <w:rsid w:val="00DD020B"/>
    <w:rsid w:val="00DD05BA"/>
    <w:rsid w:val="00DD14D6"/>
    <w:rsid w:val="00DD203D"/>
    <w:rsid w:val="00DD354A"/>
    <w:rsid w:val="00DD5563"/>
    <w:rsid w:val="00DD66B3"/>
    <w:rsid w:val="00DD69CD"/>
    <w:rsid w:val="00DD71AA"/>
    <w:rsid w:val="00DD761B"/>
    <w:rsid w:val="00DE0279"/>
    <w:rsid w:val="00DE05B3"/>
    <w:rsid w:val="00DE1FBA"/>
    <w:rsid w:val="00DE497A"/>
    <w:rsid w:val="00DE498B"/>
    <w:rsid w:val="00DE4AC3"/>
    <w:rsid w:val="00DE4FE6"/>
    <w:rsid w:val="00DE5A45"/>
    <w:rsid w:val="00DE6309"/>
    <w:rsid w:val="00DE78F4"/>
    <w:rsid w:val="00DE794F"/>
    <w:rsid w:val="00DF04D1"/>
    <w:rsid w:val="00DF1586"/>
    <w:rsid w:val="00DF2A33"/>
    <w:rsid w:val="00DF3781"/>
    <w:rsid w:val="00DF449F"/>
    <w:rsid w:val="00DF5230"/>
    <w:rsid w:val="00DF65A9"/>
    <w:rsid w:val="00DF6C56"/>
    <w:rsid w:val="00E01626"/>
    <w:rsid w:val="00E021E4"/>
    <w:rsid w:val="00E02F6D"/>
    <w:rsid w:val="00E054BA"/>
    <w:rsid w:val="00E05DC7"/>
    <w:rsid w:val="00E069DA"/>
    <w:rsid w:val="00E06E97"/>
    <w:rsid w:val="00E1138C"/>
    <w:rsid w:val="00E1181A"/>
    <w:rsid w:val="00E14925"/>
    <w:rsid w:val="00E14AC8"/>
    <w:rsid w:val="00E15670"/>
    <w:rsid w:val="00E1664A"/>
    <w:rsid w:val="00E20C0A"/>
    <w:rsid w:val="00E20E8D"/>
    <w:rsid w:val="00E23197"/>
    <w:rsid w:val="00E2397A"/>
    <w:rsid w:val="00E23E6C"/>
    <w:rsid w:val="00E24E8B"/>
    <w:rsid w:val="00E25797"/>
    <w:rsid w:val="00E264BC"/>
    <w:rsid w:val="00E26E8C"/>
    <w:rsid w:val="00E273BE"/>
    <w:rsid w:val="00E308EB"/>
    <w:rsid w:val="00E31175"/>
    <w:rsid w:val="00E31C45"/>
    <w:rsid w:val="00E3345C"/>
    <w:rsid w:val="00E33A18"/>
    <w:rsid w:val="00E33C70"/>
    <w:rsid w:val="00E37F3F"/>
    <w:rsid w:val="00E40A33"/>
    <w:rsid w:val="00E40E77"/>
    <w:rsid w:val="00E4294A"/>
    <w:rsid w:val="00E4418A"/>
    <w:rsid w:val="00E449F8"/>
    <w:rsid w:val="00E44FF6"/>
    <w:rsid w:val="00E4698C"/>
    <w:rsid w:val="00E471E1"/>
    <w:rsid w:val="00E506F8"/>
    <w:rsid w:val="00E51F92"/>
    <w:rsid w:val="00E52B45"/>
    <w:rsid w:val="00E52B8E"/>
    <w:rsid w:val="00E5368A"/>
    <w:rsid w:val="00E536A4"/>
    <w:rsid w:val="00E5390D"/>
    <w:rsid w:val="00E539F2"/>
    <w:rsid w:val="00E539FE"/>
    <w:rsid w:val="00E54053"/>
    <w:rsid w:val="00E55019"/>
    <w:rsid w:val="00E5556B"/>
    <w:rsid w:val="00E56919"/>
    <w:rsid w:val="00E60340"/>
    <w:rsid w:val="00E60620"/>
    <w:rsid w:val="00E60842"/>
    <w:rsid w:val="00E61FA4"/>
    <w:rsid w:val="00E623B3"/>
    <w:rsid w:val="00E62B9B"/>
    <w:rsid w:val="00E637C4"/>
    <w:rsid w:val="00E63EE5"/>
    <w:rsid w:val="00E644B4"/>
    <w:rsid w:val="00E6466E"/>
    <w:rsid w:val="00E65580"/>
    <w:rsid w:val="00E657C0"/>
    <w:rsid w:val="00E65CDF"/>
    <w:rsid w:val="00E66E5F"/>
    <w:rsid w:val="00E66E75"/>
    <w:rsid w:val="00E66F94"/>
    <w:rsid w:val="00E67FAF"/>
    <w:rsid w:val="00E70310"/>
    <w:rsid w:val="00E7157E"/>
    <w:rsid w:val="00E719AB"/>
    <w:rsid w:val="00E72B33"/>
    <w:rsid w:val="00E7336F"/>
    <w:rsid w:val="00E745B9"/>
    <w:rsid w:val="00E74E1D"/>
    <w:rsid w:val="00E74EB7"/>
    <w:rsid w:val="00E76A41"/>
    <w:rsid w:val="00E76E12"/>
    <w:rsid w:val="00E776E3"/>
    <w:rsid w:val="00E80B88"/>
    <w:rsid w:val="00E8146A"/>
    <w:rsid w:val="00E81A6B"/>
    <w:rsid w:val="00E81D8B"/>
    <w:rsid w:val="00E8219C"/>
    <w:rsid w:val="00E83327"/>
    <w:rsid w:val="00E83AFC"/>
    <w:rsid w:val="00E858F2"/>
    <w:rsid w:val="00E8629D"/>
    <w:rsid w:val="00E86A30"/>
    <w:rsid w:val="00E87B04"/>
    <w:rsid w:val="00E91D8F"/>
    <w:rsid w:val="00E9246C"/>
    <w:rsid w:val="00E93696"/>
    <w:rsid w:val="00E93FA6"/>
    <w:rsid w:val="00E941FE"/>
    <w:rsid w:val="00E956E6"/>
    <w:rsid w:val="00E95B98"/>
    <w:rsid w:val="00E9691F"/>
    <w:rsid w:val="00E97278"/>
    <w:rsid w:val="00EA25EC"/>
    <w:rsid w:val="00EA3CEF"/>
    <w:rsid w:val="00EA5B27"/>
    <w:rsid w:val="00EA71D3"/>
    <w:rsid w:val="00EA75B9"/>
    <w:rsid w:val="00EA769E"/>
    <w:rsid w:val="00EB4129"/>
    <w:rsid w:val="00EB7088"/>
    <w:rsid w:val="00EB7BD5"/>
    <w:rsid w:val="00EC0881"/>
    <w:rsid w:val="00EC0A0A"/>
    <w:rsid w:val="00EC3464"/>
    <w:rsid w:val="00EC45CF"/>
    <w:rsid w:val="00EC5CA6"/>
    <w:rsid w:val="00EC6272"/>
    <w:rsid w:val="00EC68E1"/>
    <w:rsid w:val="00EC69C3"/>
    <w:rsid w:val="00ED02EF"/>
    <w:rsid w:val="00ED39FC"/>
    <w:rsid w:val="00ED3CDF"/>
    <w:rsid w:val="00ED3D46"/>
    <w:rsid w:val="00ED43E6"/>
    <w:rsid w:val="00ED4DB6"/>
    <w:rsid w:val="00ED6430"/>
    <w:rsid w:val="00ED7027"/>
    <w:rsid w:val="00ED7430"/>
    <w:rsid w:val="00EE0C70"/>
    <w:rsid w:val="00EE0EE3"/>
    <w:rsid w:val="00EE0F5F"/>
    <w:rsid w:val="00EE3AB5"/>
    <w:rsid w:val="00EE4E47"/>
    <w:rsid w:val="00EE5DEA"/>
    <w:rsid w:val="00EE60DC"/>
    <w:rsid w:val="00EE72F6"/>
    <w:rsid w:val="00EE73D6"/>
    <w:rsid w:val="00EF1342"/>
    <w:rsid w:val="00EF1454"/>
    <w:rsid w:val="00EF153F"/>
    <w:rsid w:val="00EF2174"/>
    <w:rsid w:val="00EF33D8"/>
    <w:rsid w:val="00EF49BF"/>
    <w:rsid w:val="00EF5134"/>
    <w:rsid w:val="00EF54B9"/>
    <w:rsid w:val="00EF5DDF"/>
    <w:rsid w:val="00EF6C84"/>
    <w:rsid w:val="00EF73D5"/>
    <w:rsid w:val="00F001F9"/>
    <w:rsid w:val="00F0576A"/>
    <w:rsid w:val="00F05845"/>
    <w:rsid w:val="00F074D1"/>
    <w:rsid w:val="00F10DFA"/>
    <w:rsid w:val="00F233E8"/>
    <w:rsid w:val="00F23458"/>
    <w:rsid w:val="00F23ECC"/>
    <w:rsid w:val="00F2464C"/>
    <w:rsid w:val="00F25299"/>
    <w:rsid w:val="00F25669"/>
    <w:rsid w:val="00F25B08"/>
    <w:rsid w:val="00F25DF5"/>
    <w:rsid w:val="00F26B6F"/>
    <w:rsid w:val="00F32235"/>
    <w:rsid w:val="00F32402"/>
    <w:rsid w:val="00F32F4C"/>
    <w:rsid w:val="00F334B8"/>
    <w:rsid w:val="00F34773"/>
    <w:rsid w:val="00F34EFE"/>
    <w:rsid w:val="00F35A98"/>
    <w:rsid w:val="00F36C87"/>
    <w:rsid w:val="00F37374"/>
    <w:rsid w:val="00F40CFB"/>
    <w:rsid w:val="00F41E02"/>
    <w:rsid w:val="00F4250E"/>
    <w:rsid w:val="00F42A59"/>
    <w:rsid w:val="00F43354"/>
    <w:rsid w:val="00F462A3"/>
    <w:rsid w:val="00F5169D"/>
    <w:rsid w:val="00F51C57"/>
    <w:rsid w:val="00F5203B"/>
    <w:rsid w:val="00F527CE"/>
    <w:rsid w:val="00F5355A"/>
    <w:rsid w:val="00F567BF"/>
    <w:rsid w:val="00F567F2"/>
    <w:rsid w:val="00F56AA8"/>
    <w:rsid w:val="00F60B30"/>
    <w:rsid w:val="00F61476"/>
    <w:rsid w:val="00F61D62"/>
    <w:rsid w:val="00F62189"/>
    <w:rsid w:val="00F63B6D"/>
    <w:rsid w:val="00F63CCA"/>
    <w:rsid w:val="00F6482E"/>
    <w:rsid w:val="00F64CE8"/>
    <w:rsid w:val="00F6554C"/>
    <w:rsid w:val="00F65D5D"/>
    <w:rsid w:val="00F66569"/>
    <w:rsid w:val="00F665CC"/>
    <w:rsid w:val="00F67C59"/>
    <w:rsid w:val="00F724A1"/>
    <w:rsid w:val="00F72B75"/>
    <w:rsid w:val="00F7556E"/>
    <w:rsid w:val="00F75A9E"/>
    <w:rsid w:val="00F75B9C"/>
    <w:rsid w:val="00F75E67"/>
    <w:rsid w:val="00F845B9"/>
    <w:rsid w:val="00F8470D"/>
    <w:rsid w:val="00F84E92"/>
    <w:rsid w:val="00F8679D"/>
    <w:rsid w:val="00F91853"/>
    <w:rsid w:val="00F923A4"/>
    <w:rsid w:val="00F9271F"/>
    <w:rsid w:val="00F93481"/>
    <w:rsid w:val="00F93512"/>
    <w:rsid w:val="00F94724"/>
    <w:rsid w:val="00F94BB1"/>
    <w:rsid w:val="00F9564C"/>
    <w:rsid w:val="00F959A4"/>
    <w:rsid w:val="00F96779"/>
    <w:rsid w:val="00F96D33"/>
    <w:rsid w:val="00FA00C3"/>
    <w:rsid w:val="00FA2003"/>
    <w:rsid w:val="00FA475A"/>
    <w:rsid w:val="00FA4D98"/>
    <w:rsid w:val="00FA5C38"/>
    <w:rsid w:val="00FA5F31"/>
    <w:rsid w:val="00FA6580"/>
    <w:rsid w:val="00FA7A94"/>
    <w:rsid w:val="00FB0697"/>
    <w:rsid w:val="00FB33F0"/>
    <w:rsid w:val="00FB374E"/>
    <w:rsid w:val="00FB3877"/>
    <w:rsid w:val="00FB5730"/>
    <w:rsid w:val="00FB5A10"/>
    <w:rsid w:val="00FB7AB6"/>
    <w:rsid w:val="00FC2C2F"/>
    <w:rsid w:val="00FC3AE8"/>
    <w:rsid w:val="00FC684B"/>
    <w:rsid w:val="00FC73A9"/>
    <w:rsid w:val="00FC7F66"/>
    <w:rsid w:val="00FD030F"/>
    <w:rsid w:val="00FD16E1"/>
    <w:rsid w:val="00FD2005"/>
    <w:rsid w:val="00FD2306"/>
    <w:rsid w:val="00FD270A"/>
    <w:rsid w:val="00FD2745"/>
    <w:rsid w:val="00FD27BB"/>
    <w:rsid w:val="00FD4FAE"/>
    <w:rsid w:val="00FD4FC1"/>
    <w:rsid w:val="00FD5044"/>
    <w:rsid w:val="00FD62AD"/>
    <w:rsid w:val="00FD6901"/>
    <w:rsid w:val="00FE1759"/>
    <w:rsid w:val="00FE1B65"/>
    <w:rsid w:val="00FE1FC1"/>
    <w:rsid w:val="00FE46F5"/>
    <w:rsid w:val="00FE49F8"/>
    <w:rsid w:val="00FE4E29"/>
    <w:rsid w:val="00FE5473"/>
    <w:rsid w:val="00FE5EA4"/>
    <w:rsid w:val="00FE6E7E"/>
    <w:rsid w:val="00FE72AA"/>
    <w:rsid w:val="00FE7CEA"/>
    <w:rsid w:val="00FF021F"/>
    <w:rsid w:val="00FF1672"/>
    <w:rsid w:val="00FF1A2B"/>
    <w:rsid w:val="00FF2BA2"/>
    <w:rsid w:val="00FF2F91"/>
    <w:rsid w:val="00FF49B0"/>
    <w:rsid w:val="00FF4EC0"/>
    <w:rsid w:val="00FF585F"/>
    <w:rsid w:val="00FF6227"/>
    <w:rsid w:val="00FF694D"/>
    <w:rsid w:val="00FF6CD0"/>
    <w:rsid w:val="00FF6EE3"/>
    <w:rsid w:val="00FF770B"/>
    <w:rsid w:val="00FF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07D3C5B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 w:qFormat="1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uiPriority="10" w:qFormat="1"/>
    <w:lsdException w:name="Default Paragraph Font" w:uiPriority="1"/>
    <w:lsdException w:name="Body Text" w:uiPriority="1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577016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554BA"/>
    <w:pPr>
      <w:keepNext/>
      <w:numPr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322A1D"/>
    <w:pPr>
      <w:keepNext/>
      <w:numPr>
        <w:ilvl w:val="1"/>
        <w:numId w:val="1"/>
      </w:numPr>
      <w:spacing w:after="60"/>
      <w:jc w:val="both"/>
      <w:outlineLvl w:val="2"/>
    </w:pPr>
    <w:rPr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qFormat/>
    <w:rsid w:val="005554B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5554B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554BA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5554BA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5554B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621C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21C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21CA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621CAB"/>
    <w:rPr>
      <w:rFonts w:ascii="Tahoma" w:hAnsi="Tahoma" w:cs="Tahoma"/>
      <w:sz w:val="16"/>
      <w:szCs w:val="16"/>
    </w:rPr>
  </w:style>
  <w:style w:type="paragraph" w:styleId="FootnoteText">
    <w:name w:val="footnote text"/>
    <w:aliases w:val="fn,Geneva 9,Font: Geneva 9,Boston 10,f,Char,5_G,Footnote Text Char Char Char,Footnote Text Char Char,Fußnote,single space,footnote text,Footnote text,FOOTNOTES,ft,ADB,ADB Char,single space Char Char,Fußnotentext Char,ALTS FOOTNOTE"/>
    <w:basedOn w:val="Normal"/>
    <w:link w:val="FootnoteTextChar"/>
    <w:uiPriority w:val="99"/>
    <w:qFormat/>
    <w:rsid w:val="00206DD8"/>
    <w:rPr>
      <w:sz w:val="20"/>
      <w:szCs w:val="20"/>
    </w:rPr>
  </w:style>
  <w:style w:type="character" w:styleId="FootnoteReference">
    <w:name w:val="footnote reference"/>
    <w:aliases w:val="4_G,BVI fnr,ftref,Footnote Reference Number,Footnote Reference_LVL6,Footnote Reference_LVL61,Footnote Reference_LVL62,Footnote Reference_LVL63,Footnote Reference_LVL64,16 Point,Superscript 6 Point,Знак сноски-FN,EN Footnote Reference"/>
    <w:link w:val="referencianotaalpieChar"/>
    <w:uiPriority w:val="99"/>
    <w:rsid w:val="00206DD8"/>
    <w:rPr>
      <w:vertAlign w:val="superscript"/>
    </w:rPr>
  </w:style>
  <w:style w:type="paragraph" w:styleId="Footer">
    <w:name w:val="footer"/>
    <w:basedOn w:val="Normal"/>
    <w:link w:val="FooterChar"/>
    <w:uiPriority w:val="99"/>
    <w:rsid w:val="009057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0571C"/>
  </w:style>
  <w:style w:type="paragraph" w:styleId="Header">
    <w:name w:val="header"/>
    <w:basedOn w:val="Normal"/>
    <w:link w:val="HeaderChar"/>
    <w:rsid w:val="0090571C"/>
    <w:pPr>
      <w:tabs>
        <w:tab w:val="center" w:pos="4320"/>
        <w:tab w:val="right" w:pos="8640"/>
      </w:tabs>
    </w:pPr>
  </w:style>
  <w:style w:type="paragraph" w:styleId="Revision">
    <w:name w:val="Revision"/>
    <w:hidden/>
    <w:uiPriority w:val="99"/>
    <w:semiHidden/>
    <w:rsid w:val="00F37374"/>
    <w:rPr>
      <w:sz w:val="24"/>
      <w:szCs w:val="24"/>
    </w:rPr>
  </w:style>
  <w:style w:type="character" w:customStyle="1" w:styleId="HeaderChar">
    <w:name w:val="Header Char"/>
    <w:link w:val="Header"/>
    <w:rsid w:val="003D0CA1"/>
    <w:rPr>
      <w:sz w:val="24"/>
      <w:szCs w:val="24"/>
    </w:rPr>
  </w:style>
  <w:style w:type="character" w:styleId="Hyperlink">
    <w:name w:val="Hyperlink"/>
    <w:rsid w:val="003F149F"/>
    <w:rPr>
      <w:color w:val="0563C1"/>
      <w:u w:val="single"/>
    </w:rPr>
  </w:style>
  <w:style w:type="paragraph" w:styleId="ListParagraph">
    <w:name w:val="List Paragraph"/>
    <w:aliases w:val="List Paragraph1,List Paragraph (numbered (a)),titre 3,corp de texte,Citation List,Resume Title,123 List Paragraph,Numbered List Paragraph,List Paragraph nowy,References,Bullet Answer,Numbered Paragraph,Main numbered paragraph,Liste 1"/>
    <w:basedOn w:val="Normal"/>
    <w:link w:val="ListParagraphChar"/>
    <w:uiPriority w:val="34"/>
    <w:qFormat/>
    <w:rsid w:val="00B415E6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eastAsia="ko-KR"/>
    </w:rPr>
  </w:style>
  <w:style w:type="character" w:customStyle="1" w:styleId="Heading1Char">
    <w:name w:val="Heading 1 Char"/>
    <w:link w:val="Heading1"/>
    <w:uiPriority w:val="1"/>
    <w:rsid w:val="00577016"/>
    <w:rPr>
      <w:rFonts w:ascii="Calibri Light" w:hAnsi="Calibri Light"/>
      <w:b/>
      <w:bCs/>
      <w:kern w:val="32"/>
      <w:sz w:val="32"/>
      <w:szCs w:val="32"/>
      <w:lang w:eastAsia="en-US"/>
    </w:rPr>
  </w:style>
  <w:style w:type="character" w:styleId="FollowedHyperlink">
    <w:name w:val="FollowedHyperlink"/>
    <w:rsid w:val="00577016"/>
    <w:rPr>
      <w:color w:val="954F72"/>
      <w:u w:val="single"/>
    </w:rPr>
  </w:style>
  <w:style w:type="paragraph" w:styleId="BodyText">
    <w:name w:val="Body Text"/>
    <w:basedOn w:val="Normal"/>
    <w:link w:val="BodyTextChar"/>
    <w:uiPriority w:val="1"/>
    <w:qFormat/>
    <w:rsid w:val="00577016"/>
    <w:pPr>
      <w:widowControl w:val="0"/>
      <w:ind w:left="180"/>
    </w:pPr>
    <w:rPr>
      <w:rFonts w:ascii="Cambria" w:eastAsia="Cambria" w:hAnsi="Cambria"/>
      <w:sz w:val="22"/>
      <w:szCs w:val="22"/>
    </w:rPr>
  </w:style>
  <w:style w:type="character" w:customStyle="1" w:styleId="BodyTextChar">
    <w:name w:val="Body Text Char"/>
    <w:link w:val="BodyText"/>
    <w:uiPriority w:val="1"/>
    <w:rsid w:val="00577016"/>
    <w:rPr>
      <w:rFonts w:ascii="Cambria" w:eastAsia="Cambria" w:hAnsi="Cambria"/>
      <w:sz w:val="22"/>
      <w:szCs w:val="22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77016"/>
  </w:style>
  <w:style w:type="paragraph" w:customStyle="1" w:styleId="TableParagraph">
    <w:name w:val="Table Paragraph"/>
    <w:basedOn w:val="Normal"/>
    <w:uiPriority w:val="1"/>
    <w:qFormat/>
    <w:rsid w:val="00577016"/>
    <w:pPr>
      <w:widowControl w:val="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577016"/>
    <w:rPr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391A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1">
    <w:name w:val="Body 1"/>
    <w:rsid w:val="00A11F3F"/>
    <w:pPr>
      <w:outlineLvl w:val="0"/>
    </w:pPr>
    <w:rPr>
      <w:rFonts w:eastAsia="ヒラギノ角ゴ Pro W3"/>
      <w:color w:val="000000"/>
      <w:sz w:val="24"/>
    </w:rPr>
  </w:style>
  <w:style w:type="paragraph" w:customStyle="1" w:styleId="List0">
    <w:name w:val="List 0"/>
    <w:basedOn w:val="Normal"/>
    <w:semiHidden/>
    <w:rsid w:val="00A11F3F"/>
    <w:pPr>
      <w:tabs>
        <w:tab w:val="num" w:pos="1080"/>
      </w:tabs>
      <w:ind w:left="720"/>
    </w:pPr>
    <w:rPr>
      <w:sz w:val="20"/>
      <w:szCs w:val="20"/>
    </w:rPr>
  </w:style>
  <w:style w:type="paragraph" w:customStyle="1" w:styleId="Table">
    <w:name w:val="Table"/>
    <w:basedOn w:val="Normal"/>
    <w:rsid w:val="001063D8"/>
    <w:pPr>
      <w:numPr>
        <w:numId w:val="5"/>
      </w:numPr>
      <w:tabs>
        <w:tab w:val="left" w:pos="540"/>
      </w:tabs>
      <w:spacing w:after="120"/>
    </w:pPr>
    <w:rPr>
      <w:rFonts w:ascii="Arial" w:eastAsia="MS Mincho" w:hAnsi="Arial" w:cs="Arial"/>
      <w:sz w:val="20"/>
      <w:szCs w:val="20"/>
      <w:lang w:val="en-GB" w:eastAsia="de-DE"/>
    </w:rPr>
  </w:style>
  <w:style w:type="paragraph" w:styleId="Caption">
    <w:name w:val="caption"/>
    <w:basedOn w:val="Normal"/>
    <w:next w:val="Normal"/>
    <w:autoRedefine/>
    <w:qFormat/>
    <w:rsid w:val="001063D8"/>
    <w:pPr>
      <w:spacing w:before="120" w:after="120"/>
    </w:pPr>
    <w:rPr>
      <w:rFonts w:ascii="Arial" w:eastAsia="MS Mincho" w:hAnsi="Arial" w:cs="Arial"/>
      <w:b/>
      <w:sz w:val="20"/>
      <w:szCs w:val="20"/>
      <w:lang w:val="en-GB"/>
    </w:rPr>
  </w:style>
  <w:style w:type="paragraph" w:customStyle="1" w:styleId="Heading2numbered">
    <w:name w:val="Heading 2 numbered"/>
    <w:basedOn w:val="Heading2"/>
    <w:next w:val="Normal"/>
    <w:rsid w:val="001063D8"/>
    <w:pPr>
      <w:numPr>
        <w:ilvl w:val="1"/>
        <w:numId w:val="6"/>
      </w:numPr>
      <w:spacing w:before="120" w:after="240"/>
    </w:pPr>
    <w:rPr>
      <w:rFonts w:eastAsia="MS Mincho"/>
      <w:bCs w:val="0"/>
      <w:i w:val="0"/>
      <w:lang w:val="en-GB"/>
    </w:rPr>
  </w:style>
  <w:style w:type="character" w:customStyle="1" w:styleId="ListParagraphChar">
    <w:name w:val="List Paragraph Char"/>
    <w:aliases w:val="List Paragraph1 Char,List Paragraph (numbered (a)) Char,titre 3 Char,corp de texte Char,Citation List Char,Resume Title Char,123 List Paragraph Char,Numbered List Paragraph Char,List Paragraph nowy Char,References Char,Liste 1 Char"/>
    <w:link w:val="ListParagraph"/>
    <w:uiPriority w:val="34"/>
    <w:rsid w:val="001175A6"/>
    <w:rPr>
      <w:rFonts w:ascii="Calibri" w:eastAsia="Malgun Gothic" w:hAnsi="Calibri"/>
      <w:sz w:val="22"/>
      <w:szCs w:val="22"/>
      <w:lang w:eastAsia="ko-KR"/>
    </w:rPr>
  </w:style>
  <w:style w:type="character" w:customStyle="1" w:styleId="CommentTextChar">
    <w:name w:val="Comment Text Char"/>
    <w:link w:val="CommentText"/>
    <w:uiPriority w:val="99"/>
    <w:rsid w:val="001175A6"/>
  </w:style>
  <w:style w:type="paragraph" w:customStyle="1" w:styleId="Sub-heading">
    <w:name w:val="Sub-heading"/>
    <w:basedOn w:val="ListParagraph"/>
    <w:link w:val="Sub-headingChar"/>
    <w:qFormat/>
    <w:rsid w:val="001175A6"/>
    <w:pPr>
      <w:tabs>
        <w:tab w:val="left" w:pos="-1440"/>
      </w:tabs>
      <w:suppressAutoHyphens/>
      <w:spacing w:after="120" w:line="240" w:lineRule="auto"/>
      <w:ind w:left="0"/>
      <w:contextualSpacing w:val="0"/>
    </w:pPr>
    <w:rPr>
      <w:rFonts w:ascii="Arial" w:eastAsia="Calibri" w:hAnsi="Arial" w:cs="Arial"/>
      <w:spacing w:val="-3"/>
      <w:sz w:val="20"/>
      <w:lang w:val="en-GB" w:eastAsia="en-GB"/>
    </w:rPr>
  </w:style>
  <w:style w:type="character" w:customStyle="1" w:styleId="Sub-headingChar">
    <w:name w:val="Sub-heading Char"/>
    <w:link w:val="Sub-heading"/>
    <w:rsid w:val="001175A6"/>
    <w:rPr>
      <w:rFonts w:ascii="Arial" w:eastAsia="Calibri" w:hAnsi="Arial" w:cs="Arial"/>
      <w:spacing w:val="-3"/>
      <w:szCs w:val="22"/>
      <w:lang w:val="en-GB" w:eastAsia="en-GB"/>
    </w:rPr>
  </w:style>
  <w:style w:type="paragraph" w:customStyle="1" w:styleId="BodyText1">
    <w:name w:val="Body Text 1"/>
    <w:basedOn w:val="Normal"/>
    <w:rsid w:val="001175A6"/>
    <w:pPr>
      <w:autoSpaceDE w:val="0"/>
      <w:autoSpaceDN w:val="0"/>
      <w:spacing w:after="240" w:line="280" w:lineRule="atLeast"/>
      <w:jc w:val="both"/>
    </w:pPr>
    <w:rPr>
      <w:rFonts w:ascii="Arial" w:eastAsia="SimSun" w:hAnsi="Arial" w:cs="Arial"/>
      <w:sz w:val="20"/>
      <w:szCs w:val="20"/>
      <w:lang w:val="en-GB" w:eastAsia="zh-CN"/>
    </w:rPr>
  </w:style>
  <w:style w:type="paragraph" w:customStyle="1" w:styleId="Headingwithnumbers">
    <w:name w:val="Heading with numbers"/>
    <w:basedOn w:val="Heading1"/>
    <w:link w:val="HeadingwithnumbersChar"/>
    <w:qFormat/>
    <w:rsid w:val="00A82998"/>
    <w:pPr>
      <w:keepLines/>
      <w:spacing w:before="360" w:after="120"/>
    </w:pPr>
    <w:rPr>
      <w:rFonts w:ascii="Arial" w:hAnsi="Arial" w:cs="Arial"/>
      <w:color w:val="5292C9"/>
      <w:kern w:val="0"/>
      <w:sz w:val="28"/>
      <w:szCs w:val="28"/>
      <w:lang w:val="en-GB" w:eastAsia="en-GB"/>
    </w:rPr>
  </w:style>
  <w:style w:type="character" w:customStyle="1" w:styleId="HeadingwithnumbersChar">
    <w:name w:val="Heading with numbers Char"/>
    <w:link w:val="Headingwithnumbers"/>
    <w:rsid w:val="00A82998"/>
    <w:rPr>
      <w:rFonts w:ascii="Arial" w:hAnsi="Arial" w:cs="Arial"/>
      <w:b/>
      <w:bCs/>
      <w:color w:val="5292C9"/>
      <w:sz w:val="28"/>
      <w:szCs w:val="28"/>
      <w:lang w:val="en-GB" w:eastAsia="en-GB"/>
    </w:rPr>
  </w:style>
  <w:style w:type="paragraph" w:customStyle="1" w:styleId="Default">
    <w:name w:val="Default"/>
    <w:rsid w:val="003920E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H1">
    <w:name w:val="H1"/>
    <w:basedOn w:val="ListParagraph"/>
    <w:link w:val="H1Zchn"/>
    <w:qFormat/>
    <w:rsid w:val="007427CD"/>
    <w:pPr>
      <w:numPr>
        <w:numId w:val="8"/>
      </w:numPr>
      <w:spacing w:before="360" w:after="240" w:line="240" w:lineRule="auto"/>
      <w:contextualSpacing w:val="0"/>
    </w:pPr>
    <w:rPr>
      <w:rFonts w:ascii="Cambria" w:hAnsi="Cambria"/>
      <w:b/>
      <w:sz w:val="28"/>
      <w:szCs w:val="28"/>
      <w:lang w:val="en-GB" w:eastAsia="en-US"/>
    </w:rPr>
  </w:style>
  <w:style w:type="paragraph" w:customStyle="1" w:styleId="H2">
    <w:name w:val="H2"/>
    <w:basedOn w:val="H1"/>
    <w:link w:val="H2Char"/>
    <w:autoRedefine/>
    <w:qFormat/>
    <w:rsid w:val="007247C0"/>
    <w:pPr>
      <w:numPr>
        <w:ilvl w:val="1"/>
        <w:numId w:val="9"/>
      </w:numPr>
      <w:ind w:left="720"/>
      <w:jc w:val="both"/>
    </w:pPr>
    <w:rPr>
      <w:rFonts w:ascii="Calibri" w:hAnsi="Calibri"/>
      <w:b w:val="0"/>
      <w:sz w:val="22"/>
    </w:rPr>
  </w:style>
  <w:style w:type="character" w:customStyle="1" w:styleId="H1Zchn">
    <w:name w:val="H1 Zchn"/>
    <w:link w:val="H1"/>
    <w:rsid w:val="007427CD"/>
    <w:rPr>
      <w:rFonts w:ascii="Cambria" w:hAnsi="Cambria"/>
      <w:b/>
      <w:sz w:val="28"/>
      <w:szCs w:val="28"/>
      <w:lang w:val="en-GB"/>
    </w:rPr>
  </w:style>
  <w:style w:type="paragraph" w:customStyle="1" w:styleId="H3">
    <w:name w:val="H3"/>
    <w:basedOn w:val="H2"/>
    <w:qFormat/>
    <w:rsid w:val="007427CD"/>
    <w:pPr>
      <w:numPr>
        <w:ilvl w:val="2"/>
        <w:numId w:val="8"/>
      </w:numPr>
      <w:spacing w:before="240"/>
      <w:ind w:left="720" w:hanging="720"/>
    </w:pPr>
    <w:rPr>
      <w:rFonts w:ascii="Cambria" w:hAnsi="Cambria"/>
      <w:b/>
      <w:szCs w:val="22"/>
    </w:rPr>
  </w:style>
  <w:style w:type="character" w:customStyle="1" w:styleId="H2Char">
    <w:name w:val="H2 Char"/>
    <w:link w:val="H2"/>
    <w:rsid w:val="007247C0"/>
    <w:rPr>
      <w:rFonts w:ascii="Calibri" w:hAnsi="Calibri"/>
      <w:sz w:val="22"/>
      <w:szCs w:val="28"/>
      <w:lang w:val="en-GB"/>
    </w:rPr>
  </w:style>
  <w:style w:type="paragraph" w:customStyle="1" w:styleId="P1">
    <w:name w:val="P1"/>
    <w:basedOn w:val="H3"/>
    <w:link w:val="P1Zchn"/>
    <w:uiPriority w:val="99"/>
    <w:qFormat/>
    <w:rsid w:val="007427CD"/>
    <w:pPr>
      <w:numPr>
        <w:ilvl w:val="3"/>
      </w:numPr>
      <w:spacing w:before="120" w:after="120"/>
    </w:pPr>
    <w:rPr>
      <w:b w:val="0"/>
    </w:rPr>
  </w:style>
  <w:style w:type="paragraph" w:customStyle="1" w:styleId="P2">
    <w:name w:val="P2"/>
    <w:basedOn w:val="P1"/>
    <w:link w:val="P2Zchn"/>
    <w:qFormat/>
    <w:rsid w:val="007427CD"/>
    <w:pPr>
      <w:numPr>
        <w:ilvl w:val="4"/>
      </w:numPr>
    </w:pPr>
  </w:style>
  <w:style w:type="character" w:customStyle="1" w:styleId="P1Zchn">
    <w:name w:val="P1 Zchn"/>
    <w:link w:val="P1"/>
    <w:uiPriority w:val="99"/>
    <w:rsid w:val="007427CD"/>
    <w:rPr>
      <w:rFonts w:ascii="Cambria" w:hAnsi="Cambria"/>
      <w:sz w:val="22"/>
      <w:szCs w:val="22"/>
      <w:lang w:val="en-GB"/>
    </w:rPr>
  </w:style>
  <w:style w:type="paragraph" w:customStyle="1" w:styleId="P3">
    <w:name w:val="P3"/>
    <w:basedOn w:val="P2"/>
    <w:link w:val="P3Zchn"/>
    <w:qFormat/>
    <w:rsid w:val="007427CD"/>
    <w:pPr>
      <w:numPr>
        <w:ilvl w:val="5"/>
      </w:numPr>
      <w:tabs>
        <w:tab w:val="clear" w:pos="2228"/>
      </w:tabs>
      <w:ind w:left="1440" w:firstLine="0"/>
    </w:pPr>
  </w:style>
  <w:style w:type="character" w:customStyle="1" w:styleId="FootnoteTextChar">
    <w:name w:val="Footnote Text Char"/>
    <w:aliases w:val="fn Char,Geneva 9 Char,Font: Geneva 9 Char,Boston 10 Char,f Char,Char Char,5_G Char,Footnote Text Char Char Char Char,Footnote Text Char Char Char1,Fußnote Char,single space Char,footnote text Char,Footnote text Char,FOOTNOTES Char"/>
    <w:link w:val="FootnoteText"/>
    <w:uiPriority w:val="99"/>
    <w:rsid w:val="00C878DA"/>
    <w:rPr>
      <w:lang w:val="en-US" w:eastAsia="en-US"/>
    </w:rPr>
  </w:style>
  <w:style w:type="table" w:styleId="TableGridLight">
    <w:name w:val="Grid Table Light"/>
    <w:basedOn w:val="TableNormal"/>
    <w:uiPriority w:val="40"/>
    <w:rsid w:val="00B26A46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2Char">
    <w:name w:val="Heading 2 Char"/>
    <w:link w:val="Heading2"/>
    <w:rsid w:val="00DB5964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322A1D"/>
    <w:rPr>
      <w:bCs/>
      <w:sz w:val="22"/>
      <w:szCs w:val="26"/>
    </w:rPr>
  </w:style>
  <w:style w:type="character" w:customStyle="1" w:styleId="Heading4Char">
    <w:name w:val="Heading 4 Char"/>
    <w:link w:val="Heading4"/>
    <w:rsid w:val="00DB5964"/>
    <w:rPr>
      <w:b/>
      <w:bCs/>
      <w:sz w:val="28"/>
      <w:szCs w:val="28"/>
    </w:rPr>
  </w:style>
  <w:style w:type="character" w:customStyle="1" w:styleId="Heading6Char">
    <w:name w:val="Heading 6 Char"/>
    <w:link w:val="Heading6"/>
    <w:rsid w:val="00DB5964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DB5964"/>
    <w:rPr>
      <w:sz w:val="24"/>
      <w:szCs w:val="24"/>
    </w:rPr>
  </w:style>
  <w:style w:type="character" w:customStyle="1" w:styleId="Heading8Char">
    <w:name w:val="Heading 8 Char"/>
    <w:link w:val="Heading8"/>
    <w:rsid w:val="00DB5964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DB5964"/>
    <w:rPr>
      <w:rFonts w:ascii="Arial" w:hAnsi="Arial" w:cs="Arial"/>
      <w:sz w:val="22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DB5964"/>
    <w:rPr>
      <w:rFonts w:ascii="Tahoma" w:hAnsi="Tahoma" w:cs="Tahoma"/>
      <w:sz w:val="16"/>
      <w:szCs w:val="16"/>
      <w:lang w:val="en-US" w:eastAsia="en-US"/>
    </w:rPr>
  </w:style>
  <w:style w:type="table" w:styleId="MediumGrid1-Accent6">
    <w:name w:val="Medium Grid 1 Accent 6"/>
    <w:basedOn w:val="TableNormal"/>
    <w:uiPriority w:val="67"/>
    <w:rsid w:val="00DB5964"/>
    <w:rPr>
      <w:rFonts w:eastAsia="Times New Roman"/>
      <w:lang w:eastAsia="ko-KR"/>
    </w:rPr>
    <w:tblPr>
      <w:tblStyleRowBandSize w:val="1"/>
      <w:tblStyleColBandSize w:val="1"/>
      <w:tblBorders>
        <w:top w:val="single" w:sz="8" w:space="0" w:color="93C571"/>
        <w:left w:val="single" w:sz="8" w:space="0" w:color="93C571"/>
        <w:bottom w:val="single" w:sz="8" w:space="0" w:color="93C571"/>
        <w:right w:val="single" w:sz="8" w:space="0" w:color="93C571"/>
        <w:insideH w:val="single" w:sz="8" w:space="0" w:color="93C571"/>
        <w:insideV w:val="single" w:sz="8" w:space="0" w:color="93C571"/>
      </w:tblBorders>
    </w:tblPr>
    <w:tcPr>
      <w:shd w:val="clear" w:color="auto" w:fill="DBEB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/>
      </w:tcPr>
    </w:tblStylePr>
    <w:tblStylePr w:type="band1Horz">
      <w:tblPr/>
      <w:tcPr>
        <w:shd w:val="clear" w:color="auto" w:fill="B7D8A0"/>
      </w:tcPr>
    </w:tblStylePr>
  </w:style>
  <w:style w:type="character" w:customStyle="1" w:styleId="CommentSubjectChar">
    <w:name w:val="Comment Subject Char"/>
    <w:link w:val="CommentSubject"/>
    <w:uiPriority w:val="99"/>
    <w:semiHidden/>
    <w:rsid w:val="00DB5964"/>
    <w:rPr>
      <w:b/>
      <w:bCs/>
      <w:lang w:val="en-US" w:eastAsia="en-US"/>
    </w:rPr>
  </w:style>
  <w:style w:type="character" w:customStyle="1" w:styleId="P2Zchn">
    <w:name w:val="P2 Zchn"/>
    <w:link w:val="P2"/>
    <w:rsid w:val="00DB5964"/>
    <w:rPr>
      <w:rFonts w:ascii="Cambria" w:hAnsi="Cambria"/>
      <w:sz w:val="22"/>
      <w:szCs w:val="22"/>
      <w:lang w:val="en-GB"/>
    </w:rPr>
  </w:style>
  <w:style w:type="paragraph" w:customStyle="1" w:styleId="NumberedPara">
    <w:name w:val="Numbered Para"/>
    <w:basedOn w:val="Normal"/>
    <w:link w:val="NumberedParaChar"/>
    <w:uiPriority w:val="99"/>
    <w:qFormat/>
    <w:rsid w:val="00DB5964"/>
    <w:pPr>
      <w:numPr>
        <w:numId w:val="10"/>
      </w:numPr>
      <w:tabs>
        <w:tab w:val="left" w:pos="720"/>
      </w:tabs>
      <w:spacing w:after="120"/>
    </w:pPr>
    <w:rPr>
      <w:rFonts w:ascii="Cambria" w:eastAsia="SimSun" w:hAnsi="Cambria" w:cs="Cambria"/>
      <w:sz w:val="22"/>
      <w:szCs w:val="22"/>
    </w:rPr>
  </w:style>
  <w:style w:type="character" w:customStyle="1" w:styleId="NumberedParaChar">
    <w:name w:val="Numbered Para Char"/>
    <w:link w:val="NumberedPara"/>
    <w:uiPriority w:val="99"/>
    <w:locked/>
    <w:rsid w:val="00DB5964"/>
    <w:rPr>
      <w:rFonts w:ascii="Cambria" w:eastAsia="SimSun" w:hAnsi="Cambria" w:cs="Cambria"/>
      <w:sz w:val="22"/>
      <w:szCs w:val="22"/>
    </w:rPr>
  </w:style>
  <w:style w:type="character" w:customStyle="1" w:styleId="P3Zchn">
    <w:name w:val="P3 Zchn"/>
    <w:link w:val="P3"/>
    <w:rsid w:val="00DB5964"/>
    <w:rPr>
      <w:rFonts w:ascii="Cambria" w:hAnsi="Cambria"/>
      <w:sz w:val="22"/>
      <w:szCs w:val="2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B5964"/>
    <w:pPr>
      <w:spacing w:line="276" w:lineRule="auto"/>
    </w:pPr>
    <w:rPr>
      <w:rFonts w:ascii="Calibri Light" w:hAnsi="Calibri Light"/>
      <w:caps/>
      <w:color w:val="5B9BD5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B5964"/>
    <w:rPr>
      <w:rFonts w:ascii="Calibri Light" w:hAnsi="Calibri Light"/>
      <w:caps/>
      <w:color w:val="5B9BD5"/>
      <w:spacing w:val="10"/>
      <w:sz w:val="52"/>
      <w:szCs w:val="52"/>
      <w:lang w:val="en-US" w:eastAsia="en-US"/>
    </w:rPr>
  </w:style>
  <w:style w:type="paragraph" w:customStyle="1" w:styleId="Section3-Heading1">
    <w:name w:val="Section 3 - Heading 1"/>
    <w:basedOn w:val="Normal"/>
    <w:rsid w:val="00706CA0"/>
    <w:pPr>
      <w:pBdr>
        <w:bottom w:val="single" w:sz="4" w:space="1" w:color="auto"/>
      </w:pBdr>
      <w:spacing w:after="240"/>
      <w:jc w:val="center"/>
    </w:pPr>
    <w:rPr>
      <w:rFonts w:ascii="Times New Roman Bold" w:eastAsia="Times New Roman" w:hAnsi="Times New Roman Bold"/>
      <w:b/>
      <w:sz w:val="32"/>
    </w:rPr>
  </w:style>
  <w:style w:type="paragraph" w:customStyle="1" w:styleId="Section3-Heading2">
    <w:name w:val="Section 3 - Heading 2"/>
    <w:basedOn w:val="Normal"/>
    <w:next w:val="Normal"/>
    <w:rsid w:val="00706CA0"/>
    <w:pPr>
      <w:spacing w:after="200"/>
      <w:jc w:val="center"/>
    </w:pPr>
    <w:rPr>
      <w:rFonts w:eastAsia="Times New Roman"/>
      <w:b/>
      <w:sz w:val="28"/>
    </w:rPr>
  </w:style>
  <w:style w:type="paragraph" w:styleId="BodyText2">
    <w:name w:val="Body Text 2"/>
    <w:basedOn w:val="Normal"/>
    <w:link w:val="BodyText2Char"/>
    <w:rsid w:val="00706C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06CA0"/>
    <w:rPr>
      <w:sz w:val="24"/>
      <w:szCs w:val="24"/>
    </w:rPr>
  </w:style>
  <w:style w:type="paragraph" w:customStyle="1" w:styleId="BankNormal">
    <w:name w:val="BankNormal"/>
    <w:basedOn w:val="Normal"/>
    <w:rsid w:val="00706CA0"/>
    <w:pPr>
      <w:spacing w:after="240"/>
    </w:pPr>
    <w:rPr>
      <w:rFonts w:eastAsia="Times New Roman"/>
      <w:szCs w:val="20"/>
    </w:rPr>
  </w:style>
  <w:style w:type="paragraph" w:customStyle="1" w:styleId="xl41">
    <w:name w:val="xl41"/>
    <w:basedOn w:val="Normal"/>
    <w:rsid w:val="008B1354"/>
    <w:pPr>
      <w:spacing w:before="100" w:beforeAutospacing="1" w:after="100" w:afterAutospacing="1"/>
    </w:pPr>
    <w:rPr>
      <w:rFonts w:eastAsia="Arial Unicode MS"/>
      <w:sz w:val="20"/>
      <w:szCs w:val="20"/>
      <w:lang w:val="it-IT" w:eastAsia="it-IT"/>
    </w:rPr>
  </w:style>
  <w:style w:type="paragraph" w:styleId="BodyTextIndent">
    <w:name w:val="Body Text Indent"/>
    <w:basedOn w:val="Normal"/>
    <w:link w:val="BodyTextIndentChar"/>
    <w:rsid w:val="008B135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8B1354"/>
    <w:rPr>
      <w:sz w:val="24"/>
      <w:szCs w:val="24"/>
    </w:rPr>
  </w:style>
  <w:style w:type="paragraph" w:customStyle="1" w:styleId="Section4-Heading1">
    <w:name w:val="Section 4 - Heading 1"/>
    <w:basedOn w:val="Section3-Heading1"/>
    <w:rsid w:val="008B1354"/>
  </w:style>
  <w:style w:type="character" w:customStyle="1" w:styleId="H2Zchn">
    <w:name w:val="H2 Zchn"/>
    <w:basedOn w:val="H1Zchn"/>
    <w:rsid w:val="00453B70"/>
    <w:rPr>
      <w:rFonts w:asciiTheme="majorHAnsi" w:hAnsiTheme="majorHAnsi"/>
      <w:b w:val="0"/>
      <w:sz w:val="28"/>
      <w:szCs w:val="2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A84A46"/>
    <w:pPr>
      <w:spacing w:before="100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9228C1"/>
    <w:pPr>
      <w:widowControl w:val="0"/>
    </w:pPr>
    <w:rPr>
      <w:rFonts w:asciiTheme="minorHAnsi" w:eastAsiaTheme="minorEastAsia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C5CA6"/>
    <w:pPr>
      <w:spacing w:before="100"/>
    </w:pPr>
    <w:rPr>
      <w:rFonts w:ascii="Cambria" w:hAnsi="Cambri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F67D7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EE0EE3"/>
    <w:pPr>
      <w:widowControl w:val="0"/>
    </w:pPr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porttext">
    <w:name w:val="Report text"/>
    <w:link w:val="ReporttextChar"/>
    <w:autoRedefine/>
    <w:qFormat/>
    <w:rsid w:val="00F923A4"/>
    <w:pPr>
      <w:numPr>
        <w:numId w:val="39"/>
      </w:numPr>
      <w:spacing w:before="120" w:after="120" w:line="276" w:lineRule="auto"/>
      <w:jc w:val="both"/>
    </w:pPr>
    <w:rPr>
      <w:rFonts w:eastAsia="Times New Roman"/>
      <w:noProof/>
      <w:sz w:val="22"/>
      <w:szCs w:val="24"/>
      <w:lang w:val="en-GB"/>
    </w:rPr>
  </w:style>
  <w:style w:type="character" w:customStyle="1" w:styleId="ReporttextChar">
    <w:name w:val="Report text Char"/>
    <w:link w:val="Reporttext"/>
    <w:rsid w:val="00F923A4"/>
    <w:rPr>
      <w:rFonts w:eastAsia="Times New Roman"/>
      <w:noProof/>
      <w:sz w:val="22"/>
      <w:szCs w:val="24"/>
      <w:lang w:val="en-GB"/>
    </w:rPr>
  </w:style>
  <w:style w:type="paragraph" w:customStyle="1" w:styleId="referencianotaalpieChar">
    <w:name w:val="referencia nota al pie Char"/>
    <w:aliases w:val="BVI fnr Char,BVI fnr Car Car Char,BVI fnr Car Char,BVI fnr Car Car Car Car Char Char,BVI fnr Char Char Char Char,BVI fnr Car Car Char Char Char Char"/>
    <w:basedOn w:val="Normal"/>
    <w:link w:val="FootnoteReference"/>
    <w:uiPriority w:val="99"/>
    <w:rsid w:val="00F923A4"/>
    <w:pPr>
      <w:spacing w:before="120" w:after="160" w:line="240" w:lineRule="exact"/>
      <w:jc w:val="both"/>
    </w:pPr>
    <w:rPr>
      <w:sz w:val="20"/>
      <w:szCs w:val="2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4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0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curement@gcfund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B18052DF3DB844AB7C0D90ECA941EB" ma:contentTypeVersion="12" ma:contentTypeDescription="Create a new document." ma:contentTypeScope="" ma:versionID="d5c27a88e8f13126a990ad00d4ab233e">
  <xsd:schema xmlns:xsd="http://www.w3.org/2001/XMLSchema" xmlns:xs="http://www.w3.org/2001/XMLSchema" xmlns:p="http://schemas.microsoft.com/office/2006/metadata/properties" xmlns:ns2="6359199a-be3f-4719-8bab-f3711b11b2cd" xmlns:ns3="e8865cdb-a2f7-4354-a058-99949c42f7fb" targetNamespace="http://schemas.microsoft.com/office/2006/metadata/properties" ma:root="true" ma:fieldsID="e89b07f96f49cbad03ecc48947594471" ns2:_="" ns3:_="">
    <xsd:import namespace="6359199a-be3f-4719-8bab-f3711b11b2cd"/>
    <xsd:import namespace="e8865cdb-a2f7-4354-a058-99949c42f7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59199a-be3f-4719-8bab-f3711b11b2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65cdb-a2f7-4354-a058-99949c42f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F9895-224C-4425-AE7C-6FCE52206583}">
  <ds:schemaRefs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6359199a-be3f-4719-8bab-f3711b11b2cd"/>
    <ds:schemaRef ds:uri="http://www.w3.org/XML/1998/namespace"/>
    <ds:schemaRef ds:uri="e8865cdb-a2f7-4354-a058-99949c42f7fb"/>
    <ds:schemaRef ds:uri="http://purl.org/dc/elements/1.1/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FBE6834-D829-4AA8-9D83-F247BDAAE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9A5795-E4EA-48F1-B4DE-2CB0B064F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59199a-be3f-4719-8bab-f3711b11b2cd"/>
    <ds:schemaRef ds:uri="e8865cdb-a2f7-4354-a058-99949c42f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1919CF-8D16-49E9-95B3-4AF458836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</vt:lpstr>
    </vt:vector>
  </TitlesOfParts>
  <Company>Sanlam FS</Company>
  <LinksUpToDate>false</LinksUpToDate>
  <CharactersWithSpaces>1801</CharactersWithSpaces>
  <SharedDoc>false</SharedDoc>
  <HLinks>
    <vt:vector size="60" baseType="variant">
      <vt:variant>
        <vt:i4>5177463</vt:i4>
      </vt:variant>
      <vt:variant>
        <vt:i4>27</vt:i4>
      </vt:variant>
      <vt:variant>
        <vt:i4>0</vt:i4>
      </vt:variant>
      <vt:variant>
        <vt:i4>5</vt:i4>
      </vt:variant>
      <vt:variant>
        <vt:lpwstr>mailto:procurement@gcfund.org</vt:lpwstr>
      </vt:variant>
      <vt:variant>
        <vt:lpwstr/>
      </vt:variant>
      <vt:variant>
        <vt:i4>2424884</vt:i4>
      </vt:variant>
      <vt:variant>
        <vt:i4>24</vt:i4>
      </vt:variant>
      <vt:variant>
        <vt:i4>0</vt:i4>
      </vt:variant>
      <vt:variant>
        <vt:i4>5</vt:i4>
      </vt:variant>
      <vt:variant>
        <vt:lpwstr>https://gcf.supplier.ariba.com/</vt:lpwstr>
      </vt:variant>
      <vt:variant>
        <vt:lpwstr/>
      </vt:variant>
      <vt:variant>
        <vt:i4>5177463</vt:i4>
      </vt:variant>
      <vt:variant>
        <vt:i4>21</vt:i4>
      </vt:variant>
      <vt:variant>
        <vt:i4>0</vt:i4>
      </vt:variant>
      <vt:variant>
        <vt:i4>5</vt:i4>
      </vt:variant>
      <vt:variant>
        <vt:lpwstr>mailto:procurement@gcfund.org</vt:lpwstr>
      </vt:variant>
      <vt:variant>
        <vt:lpwstr/>
      </vt:variant>
      <vt:variant>
        <vt:i4>7340156</vt:i4>
      </vt:variant>
      <vt:variant>
        <vt:i4>18</vt:i4>
      </vt:variant>
      <vt:variant>
        <vt:i4>0</vt:i4>
      </vt:variant>
      <vt:variant>
        <vt:i4>5</vt:i4>
      </vt:variant>
      <vt:variant>
        <vt:lpwstr>https://apac01.safelinks.protection.outlook.com/?url=https%3A%2F%2Fgcf.supplier.ariba.com%2F&amp;data=02%7C01%7C%7C16023df9115f4067c11808d67f8c919c%7C2d111364031c485cb260c38cbb3f5cdf%7C0%7C0%7C636836640160754670&amp;sdata=aCHWRcOTf4wVw2wscD39tF4uJZC8j6a%2FTtEMQfvUS8A%3D&amp;reserved=0</vt:lpwstr>
      </vt:variant>
      <vt:variant>
        <vt:lpwstr/>
      </vt:variant>
      <vt:variant>
        <vt:i4>5177463</vt:i4>
      </vt:variant>
      <vt:variant>
        <vt:i4>15</vt:i4>
      </vt:variant>
      <vt:variant>
        <vt:i4>0</vt:i4>
      </vt:variant>
      <vt:variant>
        <vt:i4>5</vt:i4>
      </vt:variant>
      <vt:variant>
        <vt:lpwstr>mailto:procurement@gcfund.org</vt:lpwstr>
      </vt:variant>
      <vt:variant>
        <vt:lpwstr/>
      </vt:variant>
      <vt:variant>
        <vt:i4>4980761</vt:i4>
      </vt:variant>
      <vt:variant>
        <vt:i4>12</vt:i4>
      </vt:variant>
      <vt:variant>
        <vt:i4>0</vt:i4>
      </vt:variant>
      <vt:variant>
        <vt:i4>5</vt:i4>
      </vt:variant>
      <vt:variant>
        <vt:lpwstr>https://www.greenclimate.fund/who-we-are/procurement</vt:lpwstr>
      </vt:variant>
      <vt:variant>
        <vt:lpwstr/>
      </vt:variant>
      <vt:variant>
        <vt:i4>2424884</vt:i4>
      </vt:variant>
      <vt:variant>
        <vt:i4>9</vt:i4>
      </vt:variant>
      <vt:variant>
        <vt:i4>0</vt:i4>
      </vt:variant>
      <vt:variant>
        <vt:i4>5</vt:i4>
      </vt:variant>
      <vt:variant>
        <vt:lpwstr>https://gcf.supplier.ariba.com/</vt:lpwstr>
      </vt:variant>
      <vt:variant>
        <vt:lpwstr/>
      </vt:variant>
      <vt:variant>
        <vt:i4>5177463</vt:i4>
      </vt:variant>
      <vt:variant>
        <vt:i4>6</vt:i4>
      </vt:variant>
      <vt:variant>
        <vt:i4>0</vt:i4>
      </vt:variant>
      <vt:variant>
        <vt:i4>5</vt:i4>
      </vt:variant>
      <vt:variant>
        <vt:lpwstr>mailto:procurement@gcfund.org</vt:lpwstr>
      </vt:variant>
      <vt:variant>
        <vt:lpwstr/>
      </vt:variant>
      <vt:variant>
        <vt:i4>6225921</vt:i4>
      </vt:variant>
      <vt:variant>
        <vt:i4>3</vt:i4>
      </vt:variant>
      <vt:variant>
        <vt:i4>0</vt:i4>
      </vt:variant>
      <vt:variant>
        <vt:i4>5</vt:i4>
      </vt:variant>
      <vt:variant>
        <vt:lpwstr>http://www.greenclimate.fund/documents/20182/574763/GCF_policy_-_Administrative_Guidelines_on_Procurement.pdf/b767d68e-f8b7-46d1-a18c-b6541f3dc010</vt:lpwstr>
      </vt:variant>
      <vt:variant>
        <vt:lpwstr/>
      </vt:variant>
      <vt:variant>
        <vt:i4>5177463</vt:i4>
      </vt:variant>
      <vt:variant>
        <vt:i4>0</vt:i4>
      </vt:variant>
      <vt:variant>
        <vt:i4>0</vt:i4>
      </vt:variant>
      <vt:variant>
        <vt:i4>5</vt:i4>
      </vt:variant>
      <vt:variant>
        <vt:lpwstr>mailto:procurement@gcf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</dc:title>
  <dc:subject/>
  <dc:creator>julien.halfon</dc:creator>
  <cp:keywords/>
  <cp:lastModifiedBy>Bernadette Ndeda</cp:lastModifiedBy>
  <cp:revision>5</cp:revision>
  <cp:lastPrinted>2018-02-20T09:47:00Z</cp:lastPrinted>
  <dcterms:created xsi:type="dcterms:W3CDTF">2020-02-12T10:18:00Z</dcterms:created>
  <dcterms:modified xsi:type="dcterms:W3CDTF">2020-02-1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B18052DF3DB844AB7C0D90ECA941EB</vt:lpwstr>
  </property>
</Properties>
</file>